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1EFAF" w14:textId="1E67FD99" w:rsidR="00EB493E" w:rsidRPr="0038432E" w:rsidRDefault="00BF20A5">
      <w:pPr>
        <w:rPr>
          <w:u w:val="single"/>
        </w:rPr>
      </w:pPr>
      <w:r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63168" behindDoc="0" locked="0" layoutInCell="1" allowOverlap="1" wp14:anchorId="168BE3A1" wp14:editId="3AA74BB9">
                <wp:simplePos x="0" y="0"/>
                <wp:positionH relativeFrom="column">
                  <wp:posOffset>4267201</wp:posOffset>
                </wp:positionH>
                <wp:positionV relativeFrom="paragraph">
                  <wp:posOffset>1223963</wp:posOffset>
                </wp:positionV>
                <wp:extent cx="2509838" cy="510540"/>
                <wp:effectExtent l="0" t="0" r="0" b="3810"/>
                <wp:wrapNone/>
                <wp:docPr id="12" name="مربع نص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9838" cy="510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E6E4C0" w14:textId="33F8D4DF" w:rsidR="00BD6AA2" w:rsidRPr="003244BC" w:rsidRDefault="004B7612" w:rsidP="004B7612">
                            <w:pPr>
                              <w:jc w:val="both"/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 w:rsidRPr="004B7612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B.ENG(HONS.) Mechatronics Engineering</w:t>
                            </w:r>
                            <w:r w:rsidR="00BD6AA2" w:rsidRPr="003244BC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,  </w:t>
                            </w:r>
                            <w:r w:rsidRPr="004B7612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Faculty </w:t>
                            </w:r>
                            <w:proofErr w:type="gramStart"/>
                            <w:r w:rsidRPr="004B7612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Of</w:t>
                            </w:r>
                            <w:proofErr w:type="gramEnd"/>
                            <w:r w:rsidRPr="004B7612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Manufacturing Engineering</w:t>
                            </w:r>
                            <w:r w:rsidR="004D1813" w:rsidRPr="004D1813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, with </w:t>
                            </w:r>
                            <w:r w:rsidR="004938A6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</w:rPr>
                              <w:t>3.76</w:t>
                            </w:r>
                            <w:r w:rsidR="00BF20A5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</w:rPr>
                              <w:t xml:space="preserve"> CGPA out of 4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8BE3A1" id="_x0000_t202" coordsize="21600,21600" o:spt="202" path="m,l,21600r21600,l21600,xe">
                <v:stroke joinstyle="miter"/>
                <v:path gradientshapeok="t" o:connecttype="rect"/>
              </v:shapetype>
              <v:shape id="مربع نص 12" o:spid="_x0000_s1026" type="#_x0000_t202" style="position:absolute;margin-left:336pt;margin-top:96.4pt;width:197.65pt;height:40.2pt;z-index:25146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" filled="f" stroked="f" strokeweight=".5pt">
                <v:textbox>
                  <w:txbxContent>
                    <w:p w14:paraId="58E6E4C0" w14:textId="33F8D4DF" w:rsidR="00BD6AA2" w:rsidRPr="003244BC" w:rsidRDefault="004B7612" w:rsidP="004B7612">
                      <w:pPr>
                        <w:jc w:val="both"/>
                        <w:rPr>
                          <w:color w:val="272626"/>
                          <w:sz w:val="18"/>
                          <w:szCs w:val="18"/>
                        </w:rPr>
                      </w:pPr>
                      <w:r w:rsidRPr="004B7612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B.ENG(HONS.) Mechatronics Engineering</w:t>
                      </w:r>
                      <w:r w:rsidR="00BD6AA2" w:rsidRPr="003244BC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,  </w:t>
                      </w:r>
                      <w:r w:rsidRPr="004B7612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Faculty </w:t>
                      </w:r>
                      <w:proofErr w:type="gramStart"/>
                      <w:r w:rsidRPr="004B7612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Of</w:t>
                      </w:r>
                      <w:proofErr w:type="gramEnd"/>
                      <w:r w:rsidRPr="004B7612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Manufacturing Engineering</w:t>
                      </w:r>
                      <w:r w:rsidR="004D1813" w:rsidRPr="004D1813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, with </w:t>
                      </w:r>
                      <w:r w:rsidR="004938A6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</w:rPr>
                        <w:t>3.76</w:t>
                      </w:r>
                      <w:r w:rsidR="00BF20A5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</w:rPr>
                        <w:t xml:space="preserve"> CGPA out of 4</w:t>
                      </w: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887104" behindDoc="1" locked="0" layoutInCell="1" allowOverlap="1" wp14:anchorId="7303656B" wp14:editId="0710C519">
                <wp:simplePos x="0" y="0"/>
                <wp:positionH relativeFrom="column">
                  <wp:posOffset>3009900</wp:posOffset>
                </wp:positionH>
                <wp:positionV relativeFrom="paragraph">
                  <wp:posOffset>5513070</wp:posOffset>
                </wp:positionV>
                <wp:extent cx="7971790" cy="7757160"/>
                <wp:effectExtent l="0" t="0" r="0" b="0"/>
                <wp:wrapNone/>
                <wp:docPr id="69" name="Ova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71790" cy="775716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75000"/>
                            <a:alpha val="13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E4421F9" id="Oval 69" o:spid="_x0000_s1026" style="position:absolute;margin-left:237pt;margin-top:434.1pt;width:627.7pt;height:610.8pt;z-index:-25142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" fillcolor="#2e74b5 [2404]" stroked="f" strokeweight="1pt">
                <v:fill opacity="8481f"/>
                <v:stroke joinstyle="miter"/>
              </v:oval>
            </w:pict>
          </mc:Fallback>
        </mc:AlternateContent>
      </w:r>
      <w:r>
        <w:rPr>
          <w:noProof/>
          <w:u w:val="single"/>
          <w:rtl/>
          <w:lang w:val="ar-SA"/>
        </w:rPr>
        <mc:AlternateContent>
          <mc:Choice Requires="wps">
            <w:drawing>
              <wp:anchor distT="0" distB="0" distL="114300" distR="114300" simplePos="0" relativeHeight="251891200" behindDoc="1" locked="0" layoutInCell="1" allowOverlap="1" wp14:anchorId="1621B618" wp14:editId="689027E8">
                <wp:simplePos x="0" y="0"/>
                <wp:positionH relativeFrom="column">
                  <wp:posOffset>5185410</wp:posOffset>
                </wp:positionH>
                <wp:positionV relativeFrom="paragraph">
                  <wp:posOffset>-2872105</wp:posOffset>
                </wp:positionV>
                <wp:extent cx="5247640" cy="4953000"/>
                <wp:effectExtent l="0" t="0" r="0" b="0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7640" cy="49530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75000"/>
                            <a:alpha val="13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2A2DF53" id="Oval 70" o:spid="_x0000_s1026" style="position:absolute;margin-left:408.3pt;margin-top:-226.15pt;width:413.2pt;height:390pt;z-index:-25142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" fillcolor="#2e74b5 [2404]" stroked="f" strokeweight="1pt">
                <v:fill opacity="8481f"/>
                <v:stroke joinstyle="miter"/>
              </v:oval>
            </w:pict>
          </mc:Fallback>
        </mc:AlternateContent>
      </w:r>
      <w:r w:rsidR="00FA2B9A" w:rsidRPr="00FF4756">
        <w:rPr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01DEA664" wp14:editId="6DA90298">
                <wp:simplePos x="0" y="0"/>
                <wp:positionH relativeFrom="column">
                  <wp:posOffset>4991100</wp:posOffset>
                </wp:positionH>
                <wp:positionV relativeFrom="paragraph">
                  <wp:posOffset>6995160</wp:posOffset>
                </wp:positionV>
                <wp:extent cx="2537460" cy="3398520"/>
                <wp:effectExtent l="0" t="0" r="0" b="0"/>
                <wp:wrapNone/>
                <wp:docPr id="4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537460" cy="33985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C33DC" w14:textId="7D1B1815" w:rsidR="00FA2B9A" w:rsidRPr="00FA2B9A" w:rsidRDefault="00A703E7" w:rsidP="00FA2B9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Computer Numerical Control Machine</w:t>
                            </w:r>
                            <w:r w:rsidR="009E524C"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(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CNC)</w:t>
                            </w:r>
                            <w:r w:rsidR="009E524C"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 xml:space="preserve"> </w:t>
                            </w:r>
                          </w:p>
                          <w:p w14:paraId="1AB4E249" w14:textId="77777777" w:rsidR="00A703E7" w:rsidRPr="009F4FB7" w:rsidRDefault="00A703E7" w:rsidP="009F4FB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Computer Aided Manufacturing</w:t>
                            </w:r>
                          </w:p>
                          <w:p w14:paraId="2859C471" w14:textId="30505C9C" w:rsidR="00E80917" w:rsidRPr="00FA2B9A" w:rsidRDefault="00E80917" w:rsidP="009E524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720" w:hanging="270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CATIA</w:t>
                            </w:r>
                            <w:r w:rsidR="009E524C"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15FD8B9D" w14:textId="258E7982" w:rsidR="009E524C" w:rsidRPr="00FA2B9A" w:rsidRDefault="009E524C" w:rsidP="00FA2B9A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Building a machining simulation, and generating G code.</w:t>
                            </w:r>
                          </w:p>
                          <w:p w14:paraId="65D829FF" w14:textId="77777777" w:rsidR="00FA2B9A" w:rsidRPr="009F4FB7" w:rsidRDefault="00FA2B9A" w:rsidP="00FA2B9A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16D1E630" w14:textId="77777777" w:rsidR="00E80917" w:rsidRPr="009F4FB7" w:rsidRDefault="00A703E7" w:rsidP="00FA2B9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 xml:space="preserve">Vibration </w:t>
                            </w:r>
                            <w:r w:rsidR="00C446A8"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 xml:space="preserve">Testing  Design </w:t>
                            </w:r>
                          </w:p>
                          <w:p w14:paraId="0D788FB0" w14:textId="3BB4231C" w:rsidR="00E80917" w:rsidRPr="00FA2B9A" w:rsidRDefault="00C446A8" w:rsidP="009F4FB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CATIA , ANSYS</w:t>
                            </w:r>
                            <w:r w:rsidR="009E524C"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: </w:t>
                            </w:r>
                          </w:p>
                          <w:p w14:paraId="1BF31DC4" w14:textId="30CFF733" w:rsidR="009E524C" w:rsidRPr="00FA2B9A" w:rsidRDefault="009E524C" w:rsidP="00FA2B9A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Designing a part by Catia and testing the effect of vibration.</w:t>
                            </w:r>
                          </w:p>
                          <w:p w14:paraId="354B3805" w14:textId="77777777" w:rsidR="00FA2B9A" w:rsidRPr="009F4FB7" w:rsidRDefault="00FA2B9A" w:rsidP="00FA2B9A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73EB152E" w14:textId="6F31B437" w:rsidR="009E524C" w:rsidRPr="009F4FB7" w:rsidRDefault="009E524C" w:rsidP="00FA2B9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Microsoft  Office</w:t>
                            </w:r>
                          </w:p>
                          <w:p w14:paraId="2BC8B1E1" w14:textId="21B0DF26" w:rsidR="009E524C" w:rsidRPr="00FA2B9A" w:rsidRDefault="009E524C" w:rsidP="000E14BF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Word, PowerPoint, Excel</w:t>
                            </w:r>
                          </w:p>
                          <w:p w14:paraId="196D8BA6" w14:textId="77777777" w:rsidR="00FA2B9A" w:rsidRPr="009F4FB7" w:rsidRDefault="00FA2B9A" w:rsidP="00FA2B9A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650AC55F" w14:textId="4BED2F00" w:rsidR="009E524C" w:rsidRDefault="009F4FB7" w:rsidP="00FA2B9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45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Mobile Development</w:t>
                            </w: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547CCC6F" w14:textId="77777777" w:rsidR="009F4FB7" w:rsidRDefault="009F4FB7" w:rsidP="009F4FB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Flutter: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30F441" w14:textId="0073FB7A" w:rsidR="009F4FB7" w:rsidRPr="009F4FB7" w:rsidRDefault="009F4FB7" w:rsidP="009F4FB7">
                            <w:pPr>
                              <w:pStyle w:val="ListParagraph"/>
                              <w:spacing w:after="0" w:line="240" w:lineRule="auto"/>
                              <w:ind w:left="785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Building an </w:t>
                            </w:r>
                            <w:r w:rsidR="001E064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ndroid and IOS app system with </w:t>
                            </w:r>
                            <w:proofErr w:type="spellStart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firestore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as </w:t>
                            </w:r>
                            <w:r w:rsid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a backend.</w:t>
                            </w:r>
                          </w:p>
                          <w:p w14:paraId="12037594" w14:textId="77777777" w:rsidR="009E524C" w:rsidRPr="009E524C" w:rsidRDefault="009E524C" w:rsidP="009E524C">
                            <w:pPr>
                              <w:ind w:left="450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EA664" id="مربع نص 2" o:spid="_x0000_s1027" type="#_x0000_t202" style="position:absolute;margin-left:393pt;margin-top:550.8pt;width:199.8pt;height:267.6pt;flip:x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" filled="f" stroked="f">
                <v:textbox>
                  <w:txbxContent>
                    <w:p w14:paraId="69EC33DC" w14:textId="7D1B1815" w:rsidR="00FA2B9A" w:rsidRPr="00FA2B9A" w:rsidRDefault="00A703E7" w:rsidP="00FA2B9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Computer Numerical Control Machine</w:t>
                      </w:r>
                      <w:r w:rsidR="009E524C"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(</w:t>
                      </w: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CNC)</w:t>
                      </w:r>
                      <w:r w:rsidR="009E524C"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 xml:space="preserve"> </w:t>
                      </w:r>
                    </w:p>
                    <w:p w14:paraId="1AB4E249" w14:textId="77777777" w:rsidR="00A703E7" w:rsidRPr="009F4FB7" w:rsidRDefault="00A703E7" w:rsidP="009F4F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Computer Aided Manufacturing</w:t>
                      </w:r>
                    </w:p>
                    <w:p w14:paraId="2859C471" w14:textId="30505C9C" w:rsidR="00E80917" w:rsidRPr="00FA2B9A" w:rsidRDefault="00E80917" w:rsidP="009E524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720" w:hanging="270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CATIA</w:t>
                      </w:r>
                      <w:r w:rsidR="009E524C"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15FD8B9D" w14:textId="258E7982" w:rsidR="009E524C" w:rsidRPr="00FA2B9A" w:rsidRDefault="009E524C" w:rsidP="00FA2B9A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Building a machining simulation, and generating G code.</w:t>
                      </w:r>
                    </w:p>
                    <w:p w14:paraId="65D829FF" w14:textId="77777777" w:rsidR="00FA2B9A" w:rsidRPr="009F4FB7" w:rsidRDefault="00FA2B9A" w:rsidP="00FA2B9A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16D1E630" w14:textId="77777777" w:rsidR="00E80917" w:rsidRPr="009F4FB7" w:rsidRDefault="00A703E7" w:rsidP="00FA2B9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 xml:space="preserve">Vibration </w:t>
                      </w:r>
                      <w:r w:rsidR="00C446A8"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 xml:space="preserve">Testing  Design </w:t>
                      </w:r>
                    </w:p>
                    <w:p w14:paraId="0D788FB0" w14:textId="3BB4231C" w:rsidR="00E80917" w:rsidRPr="00FA2B9A" w:rsidRDefault="00C446A8" w:rsidP="009F4FB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CATIA , ANSYS</w:t>
                      </w:r>
                      <w:r w:rsidR="009E524C"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: </w:t>
                      </w:r>
                    </w:p>
                    <w:p w14:paraId="1BF31DC4" w14:textId="30CFF733" w:rsidR="009E524C" w:rsidRPr="00FA2B9A" w:rsidRDefault="009E524C" w:rsidP="00FA2B9A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Designing a part by Catia and testing the effect of vibration.</w:t>
                      </w:r>
                    </w:p>
                    <w:p w14:paraId="354B3805" w14:textId="77777777" w:rsidR="00FA2B9A" w:rsidRPr="009F4FB7" w:rsidRDefault="00FA2B9A" w:rsidP="00FA2B9A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73EB152E" w14:textId="6F31B437" w:rsidR="009E524C" w:rsidRPr="009F4FB7" w:rsidRDefault="009E524C" w:rsidP="00FA2B9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Microsoft  Office</w:t>
                      </w:r>
                    </w:p>
                    <w:p w14:paraId="2BC8B1E1" w14:textId="21B0DF26" w:rsidR="009E524C" w:rsidRPr="00FA2B9A" w:rsidRDefault="009E524C" w:rsidP="000E14BF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Word, PowerPoint, Excel</w:t>
                      </w:r>
                    </w:p>
                    <w:p w14:paraId="196D8BA6" w14:textId="77777777" w:rsidR="00FA2B9A" w:rsidRPr="009F4FB7" w:rsidRDefault="00FA2B9A" w:rsidP="00FA2B9A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650AC55F" w14:textId="4BED2F00" w:rsidR="009E524C" w:rsidRDefault="009F4FB7" w:rsidP="00FA2B9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  <w:ind w:left="450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</w:t>
                      </w: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Mobile Development</w:t>
                      </w:r>
                      <w:r>
                        <w:rPr>
                          <w:lang w:val="en-GB"/>
                        </w:rPr>
                        <w:t xml:space="preserve"> </w:t>
                      </w:r>
                    </w:p>
                    <w:p w14:paraId="547CCC6F" w14:textId="77777777" w:rsidR="009F4FB7" w:rsidRDefault="009F4FB7" w:rsidP="009F4FB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Flutter:</w:t>
                      </w: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30F441" w14:textId="0073FB7A" w:rsidR="009F4FB7" w:rsidRPr="009F4FB7" w:rsidRDefault="009F4FB7" w:rsidP="009F4FB7">
                      <w:pPr>
                        <w:pStyle w:val="ListParagraph"/>
                        <w:spacing w:after="0" w:line="240" w:lineRule="auto"/>
                        <w:ind w:left="785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Building an </w:t>
                      </w:r>
                      <w:r w:rsidR="001E064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ndroid and IOS app system with </w:t>
                      </w:r>
                      <w:proofErr w:type="spellStart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firestore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as </w:t>
                      </w:r>
                      <w:r w:rsid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a backend.</w:t>
                      </w:r>
                    </w:p>
                    <w:p w14:paraId="12037594" w14:textId="77777777" w:rsidR="009E524C" w:rsidRPr="009E524C" w:rsidRDefault="009E524C" w:rsidP="009E524C">
                      <w:pPr>
                        <w:ind w:left="450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A2B9A" w:rsidRPr="00FF4756">
        <w:rPr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2B34D675" wp14:editId="3DD805BB">
                <wp:simplePos x="0" y="0"/>
                <wp:positionH relativeFrom="column">
                  <wp:posOffset>2674620</wp:posOffset>
                </wp:positionH>
                <wp:positionV relativeFrom="paragraph">
                  <wp:posOffset>7039610</wp:posOffset>
                </wp:positionV>
                <wp:extent cx="2413000" cy="2811780"/>
                <wp:effectExtent l="0" t="0" r="0" b="0"/>
                <wp:wrapNone/>
                <wp:docPr id="30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413000" cy="28117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3E99E" w14:textId="77777777" w:rsidR="00E80917" w:rsidRPr="009F4FB7" w:rsidRDefault="002B77FB" w:rsidP="009F4FB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Programming Languages</w:t>
                            </w:r>
                          </w:p>
                          <w:p w14:paraId="746BB59E" w14:textId="3965DA26" w:rsidR="00B74A21" w:rsidRDefault="002B77FB" w:rsidP="009E524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76" w:lineRule="auto"/>
                              <w:ind w:left="720" w:hanging="270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C</w:t>
                            </w:r>
                            <w:r w:rsidR="00357CCE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, Python</w:t>
                            </w:r>
                            <w:r w:rsidR="00CD6A89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="00CD6A89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Matlab</w:t>
                            </w:r>
                            <w:proofErr w:type="spellEnd"/>
                            <w:r w:rsidR="00B24B9E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, JavaScript</w:t>
                            </w:r>
                          </w:p>
                          <w:p w14:paraId="136EB9D3" w14:textId="77777777" w:rsidR="00FA2B9A" w:rsidRPr="00FA2B9A" w:rsidRDefault="00FA2B9A" w:rsidP="00FA2B9A">
                            <w:pPr>
                              <w:spacing w:after="0" w:line="276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28208F81" w14:textId="77777777" w:rsidR="002B77FB" w:rsidRPr="009F4FB7" w:rsidRDefault="002B77FB" w:rsidP="009F4FB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Web Development</w:t>
                            </w:r>
                          </w:p>
                          <w:p w14:paraId="042E1CC3" w14:textId="03A734FF" w:rsidR="002B77FB" w:rsidRPr="009F4FB7" w:rsidRDefault="00BD04A4" w:rsidP="000E14B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HTML,</w:t>
                            </w:r>
                            <w:r w:rsidR="00357CCE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CSS</w:t>
                            </w:r>
                            <w:r w:rsidR="00887760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,</w:t>
                            </w:r>
                            <w:r w:rsidR="00357CCE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87760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SQL</w:t>
                            </w:r>
                            <w:r w:rsidR="00E80917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,</w:t>
                            </w:r>
                            <w:r w:rsidR="00357CCE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446A8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P</w:t>
                            </w:r>
                            <w:r w:rsidR="00E80917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ython</w:t>
                            </w:r>
                            <w:r w:rsidR="00B74A21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:</w:t>
                            </w:r>
                          </w:p>
                          <w:p w14:paraId="2F67F859" w14:textId="1377D3F2" w:rsidR="00B74A21" w:rsidRDefault="00B74A21" w:rsidP="009F4FB7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Building a</w:t>
                            </w:r>
                            <w:r w:rsidR="00665023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responsive 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webpage</w:t>
                            </w:r>
                            <w:r w:rsidR="00665023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using HTML and CSS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65023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and control it by flask as a backend</w:t>
                            </w:r>
                          </w:p>
                          <w:p w14:paraId="43B5BF45" w14:textId="77777777" w:rsidR="00FA2B9A" w:rsidRPr="009F4FB7" w:rsidRDefault="00FA2B9A" w:rsidP="009F4FB7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6B7783AA" w14:textId="77777777" w:rsidR="00B74A21" w:rsidRPr="009F4FB7" w:rsidRDefault="00B74A21" w:rsidP="009F4FB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>Computer Aided Design</w:t>
                            </w:r>
                          </w:p>
                          <w:p w14:paraId="63031036" w14:textId="77777777" w:rsidR="00B74A21" w:rsidRPr="009F4FB7" w:rsidRDefault="00B74A21" w:rsidP="000E14BF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AutoCAD , CATIA, SolidWorks:</w:t>
                            </w:r>
                          </w:p>
                          <w:p w14:paraId="25B32ED3" w14:textId="770A9732" w:rsidR="00B74A21" w:rsidRDefault="00B74A21" w:rsidP="009F4FB7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Designing Mechanical parts</w:t>
                            </w:r>
                          </w:p>
                          <w:p w14:paraId="3A6114C0" w14:textId="77777777" w:rsidR="00FA2B9A" w:rsidRPr="009F4FB7" w:rsidRDefault="00FA2B9A" w:rsidP="009F4FB7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</w:p>
                          <w:p w14:paraId="5317D6CF" w14:textId="77777777" w:rsidR="00B43148" w:rsidRPr="009F4FB7" w:rsidRDefault="00B43148" w:rsidP="009F4FB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76" w:lineRule="auto"/>
                              <w:ind w:left="450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</w:rPr>
                              <w:t xml:space="preserve">Circuit Design </w:t>
                            </w:r>
                          </w:p>
                          <w:p w14:paraId="5498982B" w14:textId="1EAEE19D" w:rsidR="00B43148" w:rsidRPr="009F4FB7" w:rsidRDefault="00B43148" w:rsidP="0066502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ind w:left="720" w:hanging="270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NI Multisim</w:t>
                            </w:r>
                            <w:r w:rsidR="009F4FB7"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6120872" w14:textId="7FA9A82C" w:rsidR="009F4FB7" w:rsidRPr="009F4FB7" w:rsidRDefault="009F4FB7" w:rsidP="009F4FB7">
                            <w:pPr>
                              <w:pStyle w:val="ListParagraph"/>
                              <w:spacing w:after="0" w:line="240" w:lineRule="auto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</w:pP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Designing electric circuit</w:t>
                            </w:r>
                            <w:r w:rsid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>s</w:t>
                            </w:r>
                            <w:r w:rsidRPr="009F4FB7">
                              <w:rPr>
                                <w:rFonts w:ascii="Garamond" w:eastAsia="Times New Roman" w:hAnsi="Garamond" w:cs="Times New Roman"/>
                                <w:color w:val="272626"/>
                                <w:sz w:val="20"/>
                                <w:szCs w:val="20"/>
                              </w:rPr>
                              <w:t xml:space="preserve"> for various purposes</w:t>
                            </w:r>
                          </w:p>
                          <w:p w14:paraId="7D1282B5" w14:textId="77777777" w:rsidR="00B43148" w:rsidRPr="00B43148" w:rsidRDefault="00B43148" w:rsidP="00B43148">
                            <w:pPr>
                              <w:ind w:left="567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4D675" id="_x0000_s1028" type="#_x0000_t202" style="position:absolute;margin-left:210.6pt;margin-top:554.3pt;width:190pt;height:221.4pt;flip:x;z-index:25178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" filled="f" stroked="f">
                <v:textbox>
                  <w:txbxContent>
                    <w:p w14:paraId="3303E99E" w14:textId="77777777" w:rsidR="00E80917" w:rsidRPr="009F4FB7" w:rsidRDefault="002B77FB" w:rsidP="009F4F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Programming Languages</w:t>
                      </w:r>
                    </w:p>
                    <w:p w14:paraId="746BB59E" w14:textId="3965DA26" w:rsidR="00B74A21" w:rsidRDefault="002B77FB" w:rsidP="009E524C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76" w:lineRule="auto"/>
                        <w:ind w:left="720" w:hanging="270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C</w:t>
                      </w:r>
                      <w:r w:rsidR="00357CCE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, Python</w:t>
                      </w:r>
                      <w:r w:rsidR="00CD6A89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="00CD6A89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Matlab</w:t>
                      </w:r>
                      <w:proofErr w:type="spellEnd"/>
                      <w:r w:rsidR="00B24B9E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, JavaScript</w:t>
                      </w:r>
                    </w:p>
                    <w:p w14:paraId="136EB9D3" w14:textId="77777777" w:rsidR="00FA2B9A" w:rsidRPr="00FA2B9A" w:rsidRDefault="00FA2B9A" w:rsidP="00FA2B9A">
                      <w:pPr>
                        <w:spacing w:after="0" w:line="276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28208F81" w14:textId="77777777" w:rsidR="002B77FB" w:rsidRPr="009F4FB7" w:rsidRDefault="002B77FB" w:rsidP="009F4F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Web Development</w:t>
                      </w:r>
                    </w:p>
                    <w:p w14:paraId="042E1CC3" w14:textId="03A734FF" w:rsidR="002B77FB" w:rsidRPr="009F4FB7" w:rsidRDefault="00BD04A4" w:rsidP="000E14B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HTML,</w:t>
                      </w:r>
                      <w:r w:rsidR="00357CCE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</w:t>
                      </w: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CSS</w:t>
                      </w:r>
                      <w:r w:rsidR="00887760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,</w:t>
                      </w:r>
                      <w:r w:rsidR="00357CCE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</w:t>
                      </w:r>
                      <w:r w:rsidR="00887760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SQL</w:t>
                      </w:r>
                      <w:r w:rsidR="00E80917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,</w:t>
                      </w:r>
                      <w:r w:rsidR="00357CCE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</w:t>
                      </w:r>
                      <w:r w:rsidR="00C446A8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P</w:t>
                      </w:r>
                      <w:r w:rsidR="00E80917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ython</w:t>
                      </w:r>
                      <w:r w:rsidR="00B74A21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:</w:t>
                      </w:r>
                    </w:p>
                    <w:p w14:paraId="2F67F859" w14:textId="1377D3F2" w:rsidR="00B74A21" w:rsidRDefault="00B74A21" w:rsidP="009F4FB7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Building a</w:t>
                      </w:r>
                      <w:r w:rsidR="00665023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responsive </w:t>
                      </w: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webpage</w:t>
                      </w:r>
                      <w:r w:rsidR="00665023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using HTML and CSS</w:t>
                      </w: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</w:t>
                      </w:r>
                      <w:r w:rsidR="00665023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and control it by flask as a backend</w:t>
                      </w:r>
                    </w:p>
                    <w:p w14:paraId="43B5BF45" w14:textId="77777777" w:rsidR="00FA2B9A" w:rsidRPr="009F4FB7" w:rsidRDefault="00FA2B9A" w:rsidP="009F4FB7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6B7783AA" w14:textId="77777777" w:rsidR="00B74A21" w:rsidRPr="009F4FB7" w:rsidRDefault="00B74A21" w:rsidP="009F4F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>Computer Aided Design</w:t>
                      </w:r>
                    </w:p>
                    <w:p w14:paraId="63031036" w14:textId="77777777" w:rsidR="00B74A21" w:rsidRPr="009F4FB7" w:rsidRDefault="00B74A21" w:rsidP="000E14BF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AutoCAD , CATIA, SolidWorks:</w:t>
                      </w:r>
                    </w:p>
                    <w:p w14:paraId="25B32ED3" w14:textId="770A9732" w:rsidR="00B74A21" w:rsidRDefault="00B74A21" w:rsidP="009F4FB7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Designing Mechanical parts</w:t>
                      </w:r>
                    </w:p>
                    <w:p w14:paraId="3A6114C0" w14:textId="77777777" w:rsidR="00FA2B9A" w:rsidRPr="009F4FB7" w:rsidRDefault="00FA2B9A" w:rsidP="009F4FB7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</w:p>
                    <w:p w14:paraId="5317D6CF" w14:textId="77777777" w:rsidR="00B43148" w:rsidRPr="009F4FB7" w:rsidRDefault="00B43148" w:rsidP="009F4FB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76" w:lineRule="auto"/>
                        <w:ind w:left="450"/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</w:rPr>
                        <w:t xml:space="preserve">Circuit Design </w:t>
                      </w:r>
                    </w:p>
                    <w:p w14:paraId="5498982B" w14:textId="1EAEE19D" w:rsidR="00B43148" w:rsidRPr="009F4FB7" w:rsidRDefault="00B43148" w:rsidP="0066502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0" w:line="240" w:lineRule="auto"/>
                        <w:ind w:left="720" w:hanging="270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NI Multisim</w:t>
                      </w:r>
                      <w:r w:rsidR="009F4FB7"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:</w:t>
                      </w:r>
                    </w:p>
                    <w:p w14:paraId="36120872" w14:textId="7FA9A82C" w:rsidR="009F4FB7" w:rsidRPr="009F4FB7" w:rsidRDefault="009F4FB7" w:rsidP="009F4FB7">
                      <w:pPr>
                        <w:pStyle w:val="ListParagraph"/>
                        <w:spacing w:after="0" w:line="240" w:lineRule="auto"/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</w:pP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Designing electric circuit</w:t>
                      </w:r>
                      <w:r w:rsidR="00FA2B9A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>s</w:t>
                      </w:r>
                      <w:r w:rsidRPr="009F4FB7">
                        <w:rPr>
                          <w:rFonts w:ascii="Garamond" w:eastAsia="Times New Roman" w:hAnsi="Garamond" w:cs="Times New Roman"/>
                          <w:color w:val="272626"/>
                          <w:sz w:val="20"/>
                          <w:szCs w:val="20"/>
                        </w:rPr>
                        <w:t xml:space="preserve"> for various purposes</w:t>
                      </w:r>
                    </w:p>
                    <w:p w14:paraId="7D1282B5" w14:textId="77777777" w:rsidR="00B43148" w:rsidRPr="00B43148" w:rsidRDefault="00B43148" w:rsidP="00B43148">
                      <w:pPr>
                        <w:ind w:left="567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A2B9A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42A9987A" wp14:editId="29B9FC38">
                <wp:simplePos x="0" y="0"/>
                <wp:positionH relativeFrom="column">
                  <wp:posOffset>4426585</wp:posOffset>
                </wp:positionH>
                <wp:positionV relativeFrom="paragraph">
                  <wp:posOffset>6890385</wp:posOffset>
                </wp:positionV>
                <wp:extent cx="3353435" cy="0"/>
                <wp:effectExtent l="0" t="0" r="0" b="0"/>
                <wp:wrapNone/>
                <wp:docPr id="59" name="رابط مستقيم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534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6C7263" id="رابط مستقيم 59" o:spid="_x0000_s1026" style="position:absolute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55pt,542.55pt" to="612.6pt,5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" strokecolor="#272626" strokeweight=".5pt">
                <v:stroke joinstyle="miter"/>
              </v:line>
            </w:pict>
          </mc:Fallback>
        </mc:AlternateContent>
      </w:r>
      <w:r w:rsidR="00FA2B9A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 wp14:anchorId="073F1A8C" wp14:editId="34BFDFA6">
                <wp:simplePos x="0" y="0"/>
                <wp:positionH relativeFrom="column">
                  <wp:posOffset>2516505</wp:posOffset>
                </wp:positionH>
                <wp:positionV relativeFrom="paragraph">
                  <wp:posOffset>6742430</wp:posOffset>
                </wp:positionV>
                <wp:extent cx="2188210" cy="287655"/>
                <wp:effectExtent l="0" t="0" r="0" b="0"/>
                <wp:wrapNone/>
                <wp:docPr id="58" name="مربع نص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82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69536E" w14:textId="77777777" w:rsidR="00BD6AA2" w:rsidRPr="0033736A" w:rsidRDefault="00FF4756" w:rsidP="00BD6AA2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 xml:space="preserve">TECHNICAL </w:t>
                            </w:r>
                            <w:r w:rsidR="001F325F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SKILL</w:t>
                            </w:r>
                            <w:r w:rsidR="0002444C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F1A8C" id="مربع نص 58" o:spid="_x0000_s1029" type="#_x0000_t202" style="position:absolute;margin-left:198.15pt;margin-top:530.9pt;width:172.3pt;height:22.65pt;z-index:25154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" filled="f" stroked="f" strokeweight=".5pt">
                <v:textbox>
                  <w:txbxContent>
                    <w:p w14:paraId="4969536E" w14:textId="77777777" w:rsidR="00BD6AA2" w:rsidRPr="0033736A" w:rsidRDefault="00FF4756" w:rsidP="00BD6AA2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 xml:space="preserve">TECHNICAL </w:t>
                      </w:r>
                      <w:r w:rsidR="001F325F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SKILL</w:t>
                      </w:r>
                      <w:r w:rsidR="0002444C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10178C">
        <w:rPr>
          <w:noProof/>
          <w:u w:val="single"/>
          <w:rtl/>
          <w:lang w:val="ar-SA"/>
        </w:rPr>
        <w:drawing>
          <wp:anchor distT="0" distB="0" distL="114300" distR="114300" simplePos="0" relativeHeight="251881984" behindDoc="0" locked="0" layoutInCell="1" allowOverlap="1" wp14:anchorId="65980635" wp14:editId="676295D3">
            <wp:simplePos x="0" y="0"/>
            <wp:positionH relativeFrom="column">
              <wp:posOffset>499989</wp:posOffset>
            </wp:positionH>
            <wp:positionV relativeFrom="paragraph">
              <wp:posOffset>3810</wp:posOffset>
            </wp:positionV>
            <wp:extent cx="1485900" cy="1990725"/>
            <wp:effectExtent l="0" t="0" r="0" b="9525"/>
            <wp:wrapTopAndBottom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Abdulaziz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178C" w:rsidRPr="00C86E4E">
        <w:rPr>
          <w:noProof/>
          <w:u w:val="single"/>
          <w:rtl/>
        </w:rPr>
        <mc:AlternateContent>
          <mc:Choice Requires="wps">
            <w:drawing>
              <wp:anchor distT="0" distB="0" distL="114300" distR="114300" simplePos="0" relativeHeight="251849216" behindDoc="0" locked="0" layoutInCell="1" allowOverlap="1" wp14:anchorId="2401C7B3" wp14:editId="27716169">
                <wp:simplePos x="0" y="0"/>
                <wp:positionH relativeFrom="column">
                  <wp:posOffset>-7620</wp:posOffset>
                </wp:positionH>
                <wp:positionV relativeFrom="paragraph">
                  <wp:posOffset>2020570</wp:posOffset>
                </wp:positionV>
                <wp:extent cx="2482215" cy="1659255"/>
                <wp:effectExtent l="0" t="0" r="0" b="0"/>
                <wp:wrapNone/>
                <wp:docPr id="6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482215" cy="1659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5BF9E" w14:textId="7C8337E8" w:rsidR="00C86E4E" w:rsidRPr="00FA2B9A" w:rsidRDefault="00C86E4E" w:rsidP="00357CCE">
                            <w:pPr>
                              <w:jc w:val="both"/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</w:pP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 xml:space="preserve">As a student, learning and getting experience is the main goal in this stage .So, I pursue to learn anything that is related to engineering, with </w:t>
                            </w:r>
                            <w:r w:rsidR="00357CCE"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 xml:space="preserve">ability to learn in no time and under </w:t>
                            </w:r>
                            <w:r w:rsidR="00357CCE"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>high</w:t>
                            </w: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 xml:space="preserve"> pressure .Also, I am glad to give all I have to improve the </w:t>
                            </w:r>
                            <w:r w:rsid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>community</w:t>
                            </w:r>
                            <w:r w:rsidRPr="00FA2B9A">
                              <w:rPr>
                                <w:rFonts w:ascii="Garamond" w:eastAsia="Times New Roman" w:hAnsi="Garamond" w:cs="Times New Roman"/>
                                <w:color w:val="272626"/>
                                <w:sz w:val="24"/>
                                <w:szCs w:val="24"/>
                              </w:rPr>
                              <w:t xml:space="preserve"> to better futu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1C7B3" id="_x0000_s1030" type="#_x0000_t202" style="position:absolute;margin-left:-.6pt;margin-top:159.1pt;width:195.45pt;height:130.65pt;flip:x;z-index:25184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" filled="f" stroked="f">
                <v:textbox>
                  <w:txbxContent>
                    <w:p w14:paraId="48B5BF9E" w14:textId="7C8337E8" w:rsidR="00C86E4E" w:rsidRPr="00FA2B9A" w:rsidRDefault="00C86E4E" w:rsidP="00357CCE">
                      <w:pPr>
                        <w:jc w:val="both"/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</w:pP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 xml:space="preserve">As a student, learning and getting experience is the main goal in this stage .So, I pursue to learn anything that is related to engineering, with </w:t>
                      </w:r>
                      <w:r w:rsidR="00357CCE"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 xml:space="preserve">the </w:t>
                      </w: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 xml:space="preserve">ability to learn in no time and under </w:t>
                      </w:r>
                      <w:r w:rsidR="00357CCE"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>high</w:t>
                      </w: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 xml:space="preserve"> pressure .Also, I am glad to give all I have to improve the </w:t>
                      </w:r>
                      <w:r w:rsid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>community</w:t>
                      </w:r>
                      <w:r w:rsidRPr="00FA2B9A">
                        <w:rPr>
                          <w:rFonts w:ascii="Garamond" w:eastAsia="Times New Roman" w:hAnsi="Garamond" w:cs="Times New Roman"/>
                          <w:color w:val="272626"/>
                          <w:sz w:val="24"/>
                          <w:szCs w:val="24"/>
                        </w:rPr>
                        <w:t xml:space="preserve"> to better future.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43491BBF" wp14:editId="04FEEE8E">
                <wp:simplePos x="0" y="0"/>
                <wp:positionH relativeFrom="column">
                  <wp:posOffset>3753485</wp:posOffset>
                </wp:positionH>
                <wp:positionV relativeFrom="paragraph">
                  <wp:posOffset>5977255</wp:posOffset>
                </wp:positionV>
                <wp:extent cx="395605" cy="215900"/>
                <wp:effectExtent l="0" t="0" r="0" b="0"/>
                <wp:wrapNone/>
                <wp:docPr id="57" name="مربع نص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CDB258" w14:textId="77777777" w:rsidR="00BD6AA2" w:rsidRPr="005E2BD5" w:rsidRDefault="000628E5" w:rsidP="00703433">
                            <w:pPr>
                              <w:rPr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  <w:t>201</w:t>
                            </w:r>
                            <w:r>
                              <w:rPr>
                                <w:rFonts w:ascii="Garamond" w:eastAsia="Times New Roman" w:hAnsi="Garamond" w:cs="Times New Roman" w:hint="cs"/>
                                <w:color w:val="272626"/>
                                <w:sz w:val="16"/>
                                <w:szCs w:val="16"/>
                                <w:rtl/>
                                <w:lang w:val="en-GB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91BBF" id="مربع نص 57" o:spid="_x0000_s1031" type="#_x0000_t202" style="position:absolute;margin-left:295.55pt;margin-top:470.65pt;width:31.15pt;height:17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" filled="f" stroked="f" strokeweight=".5pt">
                <v:textbox>
                  <w:txbxContent>
                    <w:p w14:paraId="26CDB258" w14:textId="77777777" w:rsidR="00BD6AA2" w:rsidRPr="005E2BD5" w:rsidRDefault="000628E5" w:rsidP="00703433">
                      <w:pPr>
                        <w:rPr>
                          <w:color w:val="272626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  <w:lang w:val="en-GB"/>
                        </w:rPr>
                        <w:t>201</w:t>
                      </w:r>
                      <w:r>
                        <w:rPr>
                          <w:rFonts w:ascii="Garamond" w:eastAsia="Times New Roman" w:hAnsi="Garamond" w:cs="Times New Roman" w:hint="cs"/>
                          <w:color w:val="272626"/>
                          <w:sz w:val="16"/>
                          <w:szCs w:val="16"/>
                          <w:rtl/>
                          <w:lang w:val="en-GB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3B0E7E6" wp14:editId="04BD2E03">
                <wp:simplePos x="0" y="0"/>
                <wp:positionH relativeFrom="column">
                  <wp:posOffset>3753273</wp:posOffset>
                </wp:positionH>
                <wp:positionV relativeFrom="paragraph">
                  <wp:posOffset>6293485</wp:posOffset>
                </wp:positionV>
                <wp:extent cx="395605" cy="215900"/>
                <wp:effectExtent l="0" t="0" r="0" b="0"/>
                <wp:wrapNone/>
                <wp:docPr id="100" name="مربع نص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31D18" w14:textId="77777777" w:rsidR="00894619" w:rsidRPr="005E2BD5" w:rsidRDefault="00894619" w:rsidP="000628E5">
                            <w:pPr>
                              <w:rPr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  <w:t>201</w:t>
                            </w:r>
                            <w:r w:rsidR="000628E5">
                              <w:rPr>
                                <w:rFonts w:ascii="Garamond" w:eastAsia="Times New Roman" w:hAnsi="Garamond" w:cs="Times New Roman" w:hint="cs"/>
                                <w:color w:val="272626"/>
                                <w:sz w:val="16"/>
                                <w:szCs w:val="16"/>
                                <w:rtl/>
                                <w:lang w:val="en-GB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0E7E6" id="مربع نص 100" o:spid="_x0000_s1032" type="#_x0000_t202" style="position:absolute;margin-left:295.55pt;margin-top:495.55pt;width:31.15pt;height:17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" filled="f" stroked="f" strokeweight=".5pt">
                <v:textbox>
                  <w:txbxContent>
                    <w:p w14:paraId="72F31D18" w14:textId="77777777" w:rsidR="00894619" w:rsidRPr="005E2BD5" w:rsidRDefault="00894619" w:rsidP="000628E5">
                      <w:pPr>
                        <w:rPr>
                          <w:color w:val="272626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  <w:lang w:val="en-GB"/>
                        </w:rPr>
                        <w:t>201</w:t>
                      </w:r>
                      <w:r w:rsidR="000628E5">
                        <w:rPr>
                          <w:rFonts w:ascii="Garamond" w:eastAsia="Times New Roman" w:hAnsi="Garamond" w:cs="Times New Roman" w:hint="cs"/>
                          <w:color w:val="272626"/>
                          <w:sz w:val="16"/>
                          <w:szCs w:val="16"/>
                          <w:rtl/>
                          <w:lang w:val="en-GB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28704" behindDoc="0" locked="0" layoutInCell="1" allowOverlap="1" wp14:anchorId="689AD931" wp14:editId="178B1E2C">
                <wp:simplePos x="0" y="0"/>
                <wp:positionH relativeFrom="column">
                  <wp:posOffset>3753908</wp:posOffset>
                </wp:positionH>
                <wp:positionV relativeFrom="paragraph">
                  <wp:posOffset>5675630</wp:posOffset>
                </wp:positionV>
                <wp:extent cx="395605" cy="215900"/>
                <wp:effectExtent l="0" t="0" r="0" b="0"/>
                <wp:wrapNone/>
                <wp:docPr id="53" name="مربع نص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4C57EF" w14:textId="77777777" w:rsidR="00BD6AA2" w:rsidRPr="004A5B02" w:rsidRDefault="004A5B02" w:rsidP="000628E5">
                            <w:pPr>
                              <w:rPr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  <w:t>201</w:t>
                            </w:r>
                            <w:r w:rsidR="000628E5">
                              <w:rPr>
                                <w:rFonts w:ascii="Garamond" w:eastAsia="Times New Roman" w:hAnsi="Garamond" w:cs="Times New Roman" w:hint="cs"/>
                                <w:color w:val="272626"/>
                                <w:sz w:val="16"/>
                                <w:szCs w:val="16"/>
                                <w:rtl/>
                                <w:lang w:val="en-GB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AD931" id="مربع نص 53" o:spid="_x0000_s1033" type="#_x0000_t202" style="position:absolute;margin-left:295.6pt;margin-top:446.9pt;width:31.15pt;height:17pt;z-index:25152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" filled="f" stroked="f" strokeweight=".5pt">
                <v:textbox>
                  <w:txbxContent>
                    <w:p w14:paraId="434C57EF" w14:textId="77777777" w:rsidR="00BD6AA2" w:rsidRPr="004A5B02" w:rsidRDefault="004A5B02" w:rsidP="000628E5">
                      <w:pPr>
                        <w:rPr>
                          <w:color w:val="272626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  <w:lang w:val="en-GB"/>
                        </w:rPr>
                        <w:t>201</w:t>
                      </w:r>
                      <w:r w:rsidR="000628E5">
                        <w:rPr>
                          <w:rFonts w:ascii="Garamond" w:eastAsia="Times New Roman" w:hAnsi="Garamond" w:cs="Times New Roman" w:hint="cs"/>
                          <w:color w:val="272626"/>
                          <w:sz w:val="16"/>
                          <w:szCs w:val="16"/>
                          <w:rtl/>
                          <w:lang w:val="en-GB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F112AA4" wp14:editId="609DB94E">
                <wp:simplePos x="0" y="0"/>
                <wp:positionH relativeFrom="column">
                  <wp:posOffset>3760893</wp:posOffset>
                </wp:positionH>
                <wp:positionV relativeFrom="paragraph">
                  <wp:posOffset>5354320</wp:posOffset>
                </wp:positionV>
                <wp:extent cx="395605" cy="215900"/>
                <wp:effectExtent l="0" t="0" r="0" b="0"/>
                <wp:wrapNone/>
                <wp:docPr id="78" name="مربع نص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24AD7" w14:textId="77777777" w:rsidR="005E2BD5" w:rsidRPr="005E2BD5" w:rsidRDefault="00894619" w:rsidP="000628E5">
                            <w:pPr>
                              <w:rPr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  <w:lang w:val="en-GB"/>
                              </w:rPr>
                              <w:t>201</w:t>
                            </w:r>
                            <w:r w:rsidR="000628E5">
                              <w:rPr>
                                <w:rFonts w:ascii="Garamond" w:eastAsia="Times New Roman" w:hAnsi="Garamond" w:cs="Times New Roman" w:hint="cs"/>
                                <w:color w:val="272626"/>
                                <w:sz w:val="16"/>
                                <w:szCs w:val="16"/>
                                <w:rtl/>
                                <w:lang w:val="en-GB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12AA4" id="مربع نص 78" o:spid="_x0000_s1034" type="#_x0000_t202" style="position:absolute;margin-left:296.15pt;margin-top:421.6pt;width:31.15pt;height:17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" filled="f" stroked="f" strokeweight=".5pt">
                <v:textbox>
                  <w:txbxContent>
                    <w:p w14:paraId="52C24AD7" w14:textId="77777777" w:rsidR="005E2BD5" w:rsidRPr="005E2BD5" w:rsidRDefault="00894619" w:rsidP="000628E5">
                      <w:pPr>
                        <w:rPr>
                          <w:color w:val="272626"/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  <w:lang w:val="en-GB"/>
                        </w:rPr>
                        <w:t>201</w:t>
                      </w:r>
                      <w:r w:rsidR="000628E5">
                        <w:rPr>
                          <w:rFonts w:ascii="Garamond" w:eastAsia="Times New Roman" w:hAnsi="Garamond" w:cs="Times New Roman" w:hint="cs"/>
                          <w:color w:val="272626"/>
                          <w:sz w:val="16"/>
                          <w:szCs w:val="16"/>
                          <w:rtl/>
                          <w:lang w:val="en-GB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61120" behindDoc="0" locked="0" layoutInCell="1" allowOverlap="1" wp14:anchorId="1DDADC79" wp14:editId="7048E073">
                <wp:simplePos x="0" y="0"/>
                <wp:positionH relativeFrom="column">
                  <wp:posOffset>3532082</wp:posOffset>
                </wp:positionH>
                <wp:positionV relativeFrom="paragraph">
                  <wp:posOffset>1095375</wp:posOffset>
                </wp:positionV>
                <wp:extent cx="611505" cy="215900"/>
                <wp:effectExtent l="0" t="0" r="0" b="0"/>
                <wp:wrapNone/>
                <wp:docPr id="10" name="مربع نص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2037F" w14:textId="77777777" w:rsidR="00BD6AA2" w:rsidRPr="00A7526D" w:rsidRDefault="004938A6" w:rsidP="004B7612">
                            <w:pPr>
                              <w:rPr>
                                <w:color w:val="27262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>2017-2020</w:t>
                            </w:r>
                            <w:r w:rsidR="004B7612"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ADC79" id="مربع نص 10" o:spid="_x0000_s1035" type="#_x0000_t202" style="position:absolute;margin-left:278.1pt;margin-top:86.25pt;width:48.15pt;height:17pt;z-index:25146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" filled="f" stroked="f" strokeweight=".5pt">
                <v:textbox>
                  <w:txbxContent>
                    <w:p w14:paraId="4E72037F" w14:textId="77777777" w:rsidR="00BD6AA2" w:rsidRPr="00A7526D" w:rsidRDefault="004938A6" w:rsidP="004B7612">
                      <w:pPr>
                        <w:rPr>
                          <w:color w:val="272626"/>
                          <w:sz w:val="16"/>
                          <w:szCs w:val="1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>2017-2020</w:t>
                      </w:r>
                      <w:r w:rsidR="004B7612"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36D79B75" wp14:editId="08739EC4">
                <wp:simplePos x="0" y="0"/>
                <wp:positionH relativeFrom="column">
                  <wp:posOffset>3526578</wp:posOffset>
                </wp:positionH>
                <wp:positionV relativeFrom="paragraph">
                  <wp:posOffset>1673860</wp:posOffset>
                </wp:positionV>
                <wp:extent cx="611505" cy="215900"/>
                <wp:effectExtent l="0" t="0" r="0" b="0"/>
                <wp:wrapNone/>
                <wp:docPr id="18" name="مربع نص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2EDAB" w14:textId="77777777" w:rsidR="005964AF" w:rsidRPr="00A7526D" w:rsidRDefault="005964AF" w:rsidP="005964AF">
                            <w:pPr>
                              <w:rPr>
                                <w:color w:val="27262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 xml:space="preserve">2011-2014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79B75" id="مربع نص 18" o:spid="_x0000_s1036" type="#_x0000_t202" style="position:absolute;margin-left:277.7pt;margin-top:131.8pt;width:48.15pt;height:17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" filled="f" stroked="f" strokeweight=".5pt">
                <v:textbox>
                  <w:txbxContent>
                    <w:p w14:paraId="32C2EDAB" w14:textId="77777777" w:rsidR="005964AF" w:rsidRPr="00A7526D" w:rsidRDefault="005964AF" w:rsidP="005964AF">
                      <w:pPr>
                        <w:rPr>
                          <w:color w:val="272626"/>
                          <w:sz w:val="16"/>
                          <w:szCs w:val="1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 xml:space="preserve">2011-2014 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91840" behindDoc="0" locked="0" layoutInCell="1" allowOverlap="1" wp14:anchorId="569E6EB6" wp14:editId="170A2E16">
                <wp:simplePos x="0" y="0"/>
                <wp:positionH relativeFrom="column">
                  <wp:posOffset>3740573</wp:posOffset>
                </wp:positionH>
                <wp:positionV relativeFrom="paragraph">
                  <wp:posOffset>2977515</wp:posOffset>
                </wp:positionV>
                <wp:extent cx="395605" cy="215900"/>
                <wp:effectExtent l="0" t="0" r="0" b="0"/>
                <wp:wrapNone/>
                <wp:docPr id="24" name="مربع نص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83454" w14:textId="77777777" w:rsidR="00BD6AA2" w:rsidRPr="00A7526D" w:rsidRDefault="000340B4" w:rsidP="004E52E3">
                            <w:pPr>
                              <w:rPr>
                                <w:color w:val="27262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E6EB6" id="مربع نص 24" o:spid="_x0000_s1037" type="#_x0000_t202" style="position:absolute;margin-left:294.55pt;margin-top:234.45pt;width:31.15pt;height:17pt;z-index:25149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" filled="f" stroked="f" strokeweight=".5pt">
                <v:textbox>
                  <w:txbxContent>
                    <w:p w14:paraId="42C83454" w14:textId="77777777" w:rsidR="00BD6AA2" w:rsidRPr="00A7526D" w:rsidRDefault="000340B4" w:rsidP="004E52E3">
                      <w:pPr>
                        <w:rPr>
                          <w:color w:val="272626"/>
                          <w:sz w:val="16"/>
                          <w:szCs w:val="1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>2018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79552" behindDoc="0" locked="0" layoutInCell="1" allowOverlap="1" wp14:anchorId="7C96C008" wp14:editId="3E51DC08">
                <wp:simplePos x="0" y="0"/>
                <wp:positionH relativeFrom="column">
                  <wp:posOffset>3454823</wp:posOffset>
                </wp:positionH>
                <wp:positionV relativeFrom="paragraph">
                  <wp:posOffset>2273935</wp:posOffset>
                </wp:positionV>
                <wp:extent cx="758190" cy="215900"/>
                <wp:effectExtent l="0" t="0" r="0" b="0"/>
                <wp:wrapNone/>
                <wp:docPr id="20" name="مربع نص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8190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930F7E" w14:textId="77777777" w:rsidR="00BD6AA2" w:rsidRPr="00A7526D" w:rsidRDefault="00BD6AA2" w:rsidP="00166121">
                            <w:pPr>
                              <w:rPr>
                                <w:color w:val="272626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>201</w:t>
                            </w:r>
                            <w:r w:rsidR="004938A6"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>7 -</w:t>
                            </w:r>
                            <w:r w:rsidR="00B43148"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4938A6">
                              <w:rPr>
                                <w:rFonts w:ascii="Garamond" w:eastAsia="Times New Roman" w:hAnsi="Garamond" w:cs="Times New Roman"/>
                                <w:color w:val="272626"/>
                                <w:sz w:val="16"/>
                                <w:szCs w:val="16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6C008" id="مربع نص 20" o:spid="_x0000_s1038" type="#_x0000_t202" style="position:absolute;margin-left:272.05pt;margin-top:179.05pt;width:59.7pt;height:17pt;z-index:25147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" filled="f" stroked="f" strokeweight=".5pt">
                <v:textbox>
                  <w:txbxContent>
                    <w:p w14:paraId="41930F7E" w14:textId="77777777" w:rsidR="00BD6AA2" w:rsidRPr="00A7526D" w:rsidRDefault="00BD6AA2" w:rsidP="00166121">
                      <w:pPr>
                        <w:rPr>
                          <w:color w:val="272626"/>
                          <w:sz w:val="16"/>
                          <w:szCs w:val="16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>201</w:t>
                      </w:r>
                      <w:r w:rsidR="004938A6"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>7 -</w:t>
                      </w:r>
                      <w:r w:rsidR="00B43148"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 xml:space="preserve"> </w:t>
                      </w:r>
                      <w:r w:rsidR="004938A6">
                        <w:rPr>
                          <w:rFonts w:ascii="Garamond" w:eastAsia="Times New Roman" w:hAnsi="Garamond" w:cs="Times New Roman"/>
                          <w:color w:val="272626"/>
                          <w:sz w:val="16"/>
                          <w:szCs w:val="16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4938A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6572F2C0" wp14:editId="19E98447">
                <wp:simplePos x="0" y="0"/>
                <wp:positionH relativeFrom="column">
                  <wp:posOffset>4224655</wp:posOffset>
                </wp:positionH>
                <wp:positionV relativeFrom="paragraph">
                  <wp:posOffset>3953510</wp:posOffset>
                </wp:positionV>
                <wp:extent cx="3429000" cy="234315"/>
                <wp:effectExtent l="0" t="0" r="0" b="0"/>
                <wp:wrapNone/>
                <wp:docPr id="61" name="مربع نص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234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5BD5B0" w14:textId="77777777" w:rsidR="00DE0C2D" w:rsidRPr="003244BC" w:rsidRDefault="004938A6" w:rsidP="00F015E7">
                            <w:pPr>
                              <w:jc w:val="both"/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Applying thermodynamic knowledge for </w:t>
                            </w:r>
                            <w:r w:rsidR="00F015E7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Building a steam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2F2C0" id="مربع نص 61" o:spid="_x0000_s1039" type="#_x0000_t202" style="position:absolute;margin-left:332.65pt;margin-top:311.3pt;width:270pt;height:18.45pt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" filled="f" stroked="f" strokeweight=".5pt">
                <v:textbox>
                  <w:txbxContent>
                    <w:p w14:paraId="6A5BD5B0" w14:textId="77777777" w:rsidR="00DE0C2D" w:rsidRPr="003244BC" w:rsidRDefault="004938A6" w:rsidP="00F015E7">
                      <w:pPr>
                        <w:jc w:val="both"/>
                        <w:rPr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Applying thermodynamic knowledge for </w:t>
                      </w:r>
                      <w:r w:rsidR="00F015E7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Building a steam car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10178C">
        <w:rPr>
          <w:noProof/>
          <w:color w:val="2E74B5" w:themeColor="accent1" w:themeShade="BF"/>
          <w:u w:val="single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0262EE1E" wp14:editId="518F5BF7">
                <wp:simplePos x="0" y="0"/>
                <wp:positionH relativeFrom="column">
                  <wp:posOffset>1005205</wp:posOffset>
                </wp:positionH>
                <wp:positionV relativeFrom="paragraph">
                  <wp:posOffset>3708400</wp:posOffset>
                </wp:positionV>
                <wp:extent cx="1459865" cy="0"/>
                <wp:effectExtent l="0" t="0" r="0" b="0"/>
                <wp:wrapNone/>
                <wp:docPr id="121" name="رابط مستقيم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986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BF12CE" id="رابط مستقيم 121" o:spid="_x0000_s1026" style="position:absolute;z-index:251725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9.15pt,292pt" to="194.1pt,29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" strokecolor="black [3213]">
                <v:stroke joinstyle="miter"/>
              </v:lin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76E7768A" wp14:editId="28BB933B">
                <wp:simplePos x="0" y="0"/>
                <wp:positionH relativeFrom="column">
                  <wp:posOffset>29845</wp:posOffset>
                </wp:positionH>
                <wp:positionV relativeFrom="paragraph">
                  <wp:posOffset>3580130</wp:posOffset>
                </wp:positionV>
                <wp:extent cx="971550" cy="274320"/>
                <wp:effectExtent l="0" t="0" r="0" b="0"/>
                <wp:wrapNone/>
                <wp:docPr id="120" name="مربع نص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4E1B9" w14:textId="77777777" w:rsidR="00236F59" w:rsidRPr="0010178C" w:rsidRDefault="00236F59" w:rsidP="00236F59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7768A" id="مربع نص 120" o:spid="_x0000_s1040" type="#_x0000_t202" style="position:absolute;margin-left:2.35pt;margin-top:281.9pt;width:76.5pt;height:21.6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" filled="f" stroked="f" strokeweight=".5pt">
                <v:textbox>
                  <w:txbxContent>
                    <w:p w14:paraId="08C4E1B9" w14:textId="77777777" w:rsidR="00236F59" w:rsidRPr="0010178C" w:rsidRDefault="00236F59" w:rsidP="00236F59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3F0C0517" wp14:editId="03C7E0E2">
                <wp:simplePos x="0" y="0"/>
                <wp:positionH relativeFrom="column">
                  <wp:posOffset>1159510</wp:posOffset>
                </wp:positionH>
                <wp:positionV relativeFrom="paragraph">
                  <wp:posOffset>4850765</wp:posOffset>
                </wp:positionV>
                <wp:extent cx="1305560" cy="8255"/>
                <wp:effectExtent l="0" t="0" r="27940" b="29845"/>
                <wp:wrapNone/>
                <wp:docPr id="81" name="رابط مستقيم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5560" cy="825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7B6CFC" id="رابط مستقيم 81" o:spid="_x0000_s1026" style="position:absolute;z-index: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3pt,381.95pt" to="194.1pt,38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" strokecolor="black [3213]">
                <v:stroke joinstyle="miter"/>
              </v:lin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61472" behindDoc="0" locked="0" layoutInCell="1" allowOverlap="1" wp14:anchorId="780F65D2" wp14:editId="01C23110">
                <wp:simplePos x="0" y="0"/>
                <wp:positionH relativeFrom="column">
                  <wp:posOffset>34713</wp:posOffset>
                </wp:positionH>
                <wp:positionV relativeFrom="paragraph">
                  <wp:posOffset>4733925</wp:posOffset>
                </wp:positionV>
                <wp:extent cx="1210945" cy="274320"/>
                <wp:effectExtent l="0" t="0" r="0" b="0"/>
                <wp:wrapNone/>
                <wp:docPr id="80" name="مربع نص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0945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344B68" w14:textId="77777777" w:rsidR="00446673" w:rsidRPr="0010178C" w:rsidRDefault="00684D64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  <w:t>SOFT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F65D2" id="مربع نص 80" o:spid="_x0000_s1041" type="#_x0000_t202" style="position:absolute;margin-left:2.75pt;margin-top:372.75pt;width:95.35pt;height:21.6pt;z-index:25156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" filled="f" stroked="f" strokeweight=".5pt">
                <v:textbox>
                  <w:txbxContent>
                    <w:p w14:paraId="12344B68" w14:textId="77777777" w:rsidR="00446673" w:rsidRPr="0010178C" w:rsidRDefault="00684D64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val="en-GB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val="en-GB"/>
                        </w:rPr>
                        <w:t>SOFT SKILLS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11E0EB63" wp14:editId="7CB2EDC2">
                <wp:simplePos x="0" y="0"/>
                <wp:positionH relativeFrom="column">
                  <wp:posOffset>73660</wp:posOffset>
                </wp:positionH>
                <wp:positionV relativeFrom="paragraph">
                  <wp:posOffset>3784600</wp:posOffset>
                </wp:positionV>
                <wp:extent cx="2156460" cy="1007745"/>
                <wp:effectExtent l="0" t="0" r="0" b="1905"/>
                <wp:wrapNone/>
                <wp:docPr id="119" name="مربع نص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6460" cy="1007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5F971" w14:textId="77777777" w:rsidR="00CB111E" w:rsidRPr="0010178C" w:rsidRDefault="00CB111E" w:rsidP="00CB111E">
                            <w:pPr>
                              <w:spacing w:before="60" w:after="0" w:line="240" w:lineRule="auto"/>
                              <w:jc w:val="both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Phone </w:t>
                            </w:r>
                          </w:p>
                          <w:p w14:paraId="16FF143C" w14:textId="77777777" w:rsidR="00CB111E" w:rsidRPr="0010178C" w:rsidRDefault="00CB111E" w:rsidP="00CB111E">
                            <w:pPr>
                              <w:spacing w:before="60" w:after="0" w:line="240" w:lineRule="auto"/>
                              <w:jc w:val="both"/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+6011</w:t>
                            </w:r>
                            <w:r w:rsidRPr="007B6A83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24547686</w:t>
                            </w:r>
                          </w:p>
                          <w:p w14:paraId="52B7ED68" w14:textId="77777777" w:rsidR="00CB111E" w:rsidRPr="00236F59" w:rsidRDefault="00CB111E" w:rsidP="00CB111E">
                            <w:pPr>
                              <w:spacing w:before="60" w:after="0" w:line="240" w:lineRule="auto"/>
                              <w:jc w:val="both"/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751B7DAE" w14:textId="77777777" w:rsidR="00CB111E" w:rsidRPr="0010178C" w:rsidRDefault="00CB111E" w:rsidP="00CB111E">
                            <w:pPr>
                              <w:spacing w:before="60" w:after="0" w:line="240" w:lineRule="auto"/>
                              <w:jc w:val="both"/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Email</w:t>
                            </w:r>
                          </w:p>
                          <w:p w14:paraId="3AB16051" w14:textId="3AF92BC3" w:rsidR="00CB111E" w:rsidRPr="0010178C" w:rsidRDefault="00AB7004" w:rsidP="00CB111E">
                            <w:pPr>
                              <w:spacing w:before="60" w:after="0" w:line="240" w:lineRule="auto"/>
                              <w:jc w:val="both"/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hyperlink r:id="rId7" w:history="1">
                              <w:r w:rsidR="00E5583E" w:rsidRPr="007B6A83">
                                <w:rPr>
                                  <w:rFonts w:ascii="Garamond" w:eastAsia="Times New Roman" w:hAnsi="Garamond" w:cs="Times New Roman"/>
                                  <w:color w:val="000000" w:themeColor="text1"/>
                                  <w:sz w:val="18"/>
                                  <w:szCs w:val="18"/>
                                </w:rPr>
                                <w:t>aziz.alhaj25@gmail.com</w:t>
                              </w:r>
                            </w:hyperlink>
                          </w:p>
                          <w:p w14:paraId="41C8D0AD" w14:textId="77777777" w:rsidR="00CB111E" w:rsidRDefault="00CB111E" w:rsidP="00CB111E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  <w:p w14:paraId="4FFA611A" w14:textId="77777777" w:rsidR="00CB111E" w:rsidRPr="003B4A14" w:rsidRDefault="00CB111E" w:rsidP="00CB111E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0EB63" id="مربع نص 119" o:spid="_x0000_s1042" type="#_x0000_t202" style="position:absolute;margin-left:5.8pt;margin-top:298pt;width:169.8pt;height:79.3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" filled="f" stroked="f" strokeweight=".5pt">
                <v:textbox>
                  <w:txbxContent>
                    <w:p w14:paraId="05C5F971" w14:textId="77777777" w:rsidR="00CB111E" w:rsidRPr="0010178C" w:rsidRDefault="00CB111E" w:rsidP="00CB111E">
                      <w:pPr>
                        <w:spacing w:before="60" w:after="0" w:line="240" w:lineRule="auto"/>
                        <w:jc w:val="both"/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Phone </w:t>
                      </w:r>
                    </w:p>
                    <w:p w14:paraId="16FF143C" w14:textId="77777777" w:rsidR="00CB111E" w:rsidRPr="0010178C" w:rsidRDefault="00CB111E" w:rsidP="00CB111E">
                      <w:pPr>
                        <w:spacing w:before="60" w:after="0" w:line="240" w:lineRule="auto"/>
                        <w:jc w:val="both"/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  <w:t>+6011</w:t>
                      </w:r>
                      <w:r w:rsidRPr="007B6A83"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  <w:t>24547686</w:t>
                      </w:r>
                    </w:p>
                    <w:p w14:paraId="52B7ED68" w14:textId="77777777" w:rsidR="00CB111E" w:rsidRPr="00236F59" w:rsidRDefault="00CB111E" w:rsidP="00CB111E">
                      <w:pPr>
                        <w:spacing w:before="60" w:after="0" w:line="240" w:lineRule="auto"/>
                        <w:jc w:val="both"/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751B7DAE" w14:textId="77777777" w:rsidR="00CB111E" w:rsidRPr="0010178C" w:rsidRDefault="00CB111E" w:rsidP="00CB111E">
                      <w:pPr>
                        <w:spacing w:before="60" w:after="0" w:line="240" w:lineRule="auto"/>
                        <w:jc w:val="both"/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Email</w:t>
                      </w:r>
                    </w:p>
                    <w:p w14:paraId="3AB16051" w14:textId="3AF92BC3" w:rsidR="00CB111E" w:rsidRPr="0010178C" w:rsidRDefault="00AB7004" w:rsidP="00CB111E">
                      <w:pPr>
                        <w:spacing w:before="60" w:after="0" w:line="240" w:lineRule="auto"/>
                        <w:jc w:val="both"/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hyperlink r:id="rId8" w:history="1">
                        <w:r w:rsidR="00E5583E" w:rsidRPr="007B6A83">
                          <w:rPr>
                            <w:rFonts w:ascii="Garamond" w:eastAsia="Times New Roman" w:hAnsi="Garamond" w:cs="Times New Roman"/>
                            <w:color w:val="000000" w:themeColor="text1"/>
                            <w:sz w:val="18"/>
                            <w:szCs w:val="18"/>
                          </w:rPr>
                          <w:t>aziz.alhaj25@gmail.com</w:t>
                        </w:r>
                      </w:hyperlink>
                    </w:p>
                    <w:p w14:paraId="41C8D0AD" w14:textId="77777777" w:rsidR="00CB111E" w:rsidRDefault="00CB111E" w:rsidP="00CB111E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FFFFFF" w:themeColor="background1"/>
                        </w:rPr>
                      </w:pPr>
                    </w:p>
                    <w:p w14:paraId="4FFA611A" w14:textId="77777777" w:rsidR="00CB111E" w:rsidRPr="003B4A14" w:rsidRDefault="00CB111E" w:rsidP="00CB111E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758368A" wp14:editId="0E315122">
                <wp:simplePos x="0" y="0"/>
                <wp:positionH relativeFrom="column">
                  <wp:posOffset>55880</wp:posOffset>
                </wp:positionH>
                <wp:positionV relativeFrom="paragraph">
                  <wp:posOffset>5547360</wp:posOffset>
                </wp:positionV>
                <wp:extent cx="1359535" cy="312420"/>
                <wp:effectExtent l="0" t="0" r="0" b="0"/>
                <wp:wrapNone/>
                <wp:docPr id="114" name="مربع نص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EE0BDC" w14:textId="77777777" w:rsidR="00364674" w:rsidRPr="00967F58" w:rsidRDefault="00364674" w:rsidP="00364674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  <w:p w14:paraId="7749F938" w14:textId="77777777" w:rsidR="00364674" w:rsidRPr="00684D64" w:rsidRDefault="00364674" w:rsidP="00364674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84D64"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8368A" id="مربع نص 114" o:spid="_x0000_s1043" type="#_x0000_t202" style="position:absolute;margin-left:4.4pt;margin-top:436.8pt;width:107.05pt;height:24.6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" filled="f" stroked="f" strokeweight=".5pt">
                <v:textbox>
                  <w:txbxContent>
                    <w:p w14:paraId="70EE0BDC" w14:textId="77777777" w:rsidR="00364674" w:rsidRPr="00967F58" w:rsidRDefault="00364674" w:rsidP="00364674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6"/>
                          <w:szCs w:val="16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  <w:t>TEAMWORK</w:t>
                      </w:r>
                    </w:p>
                    <w:p w14:paraId="7749F938" w14:textId="77777777" w:rsidR="00364674" w:rsidRPr="00684D64" w:rsidRDefault="00364674" w:rsidP="00364674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</w:pPr>
                      <w:r w:rsidRPr="00684D64"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50248B7" wp14:editId="13AC5346">
                <wp:simplePos x="0" y="0"/>
                <wp:positionH relativeFrom="column">
                  <wp:posOffset>69003</wp:posOffset>
                </wp:positionH>
                <wp:positionV relativeFrom="paragraph">
                  <wp:posOffset>5801995</wp:posOffset>
                </wp:positionV>
                <wp:extent cx="1359535" cy="312420"/>
                <wp:effectExtent l="0" t="0" r="0" b="0"/>
                <wp:wrapNone/>
                <wp:docPr id="118" name="مربع نص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F0A9E2" w14:textId="77777777" w:rsidR="00364674" w:rsidRPr="0010178C" w:rsidRDefault="00CB111E" w:rsidP="00364674">
                            <w:pPr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PROBLEM SOLVING</w:t>
                            </w:r>
                          </w:p>
                          <w:p w14:paraId="6DB21EBD" w14:textId="77777777" w:rsidR="00364674" w:rsidRPr="00684D64" w:rsidRDefault="00364674" w:rsidP="00364674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84D64"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248B7" id="مربع نص 118" o:spid="_x0000_s1044" type="#_x0000_t202" style="position:absolute;margin-left:5.45pt;margin-top:456.85pt;width:107.05pt;height:24.6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" filled="f" stroked="f" strokeweight=".5pt">
                <v:textbox>
                  <w:txbxContent>
                    <w:p w14:paraId="2AF0A9E2" w14:textId="77777777" w:rsidR="00364674" w:rsidRPr="0010178C" w:rsidRDefault="00CB111E" w:rsidP="00364674">
                      <w:pPr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  <w:t>PROBLEM SOLVING</w:t>
                      </w:r>
                    </w:p>
                    <w:p w14:paraId="6DB21EBD" w14:textId="77777777" w:rsidR="00364674" w:rsidRPr="00684D64" w:rsidRDefault="00364674" w:rsidP="00364674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</w:pPr>
                      <w:r w:rsidRPr="00684D64"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5036026" wp14:editId="7D8C62B9">
                <wp:simplePos x="0" y="0"/>
                <wp:positionH relativeFrom="column">
                  <wp:posOffset>60537</wp:posOffset>
                </wp:positionH>
                <wp:positionV relativeFrom="paragraph">
                  <wp:posOffset>5304155</wp:posOffset>
                </wp:positionV>
                <wp:extent cx="1359535" cy="312420"/>
                <wp:effectExtent l="0" t="0" r="0" b="0"/>
                <wp:wrapNone/>
                <wp:docPr id="110" name="مربع نص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7420A0" w14:textId="77777777" w:rsidR="00364674" w:rsidRPr="0010178C" w:rsidRDefault="00364674" w:rsidP="00364674">
                            <w:pPr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>LEADERSHIP</w:t>
                            </w:r>
                          </w:p>
                          <w:p w14:paraId="171458EB" w14:textId="77777777" w:rsidR="00364674" w:rsidRPr="00684D64" w:rsidRDefault="00364674" w:rsidP="00364674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84D64"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36026" id="مربع نص 110" o:spid="_x0000_s1045" type="#_x0000_t202" style="position:absolute;margin-left:4.75pt;margin-top:417.65pt;width:107.05pt;height:24.6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" filled="f" stroked="f" strokeweight=".5pt">
                <v:textbox>
                  <w:txbxContent>
                    <w:p w14:paraId="197420A0" w14:textId="77777777" w:rsidR="00364674" w:rsidRPr="0010178C" w:rsidRDefault="00364674" w:rsidP="00364674">
                      <w:pPr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  <w:t>LEADERSHIP</w:t>
                      </w:r>
                    </w:p>
                    <w:p w14:paraId="171458EB" w14:textId="77777777" w:rsidR="00364674" w:rsidRPr="00684D64" w:rsidRDefault="00364674" w:rsidP="00364674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</w:pPr>
                      <w:r w:rsidRPr="00684D64"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  <w:r w:rsidR="00BD2536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DB45A02" wp14:editId="5AEDA982">
                <wp:simplePos x="0" y="0"/>
                <wp:positionH relativeFrom="column">
                  <wp:posOffset>45297</wp:posOffset>
                </wp:positionH>
                <wp:positionV relativeFrom="paragraph">
                  <wp:posOffset>5049520</wp:posOffset>
                </wp:positionV>
                <wp:extent cx="1359535" cy="312420"/>
                <wp:effectExtent l="0" t="0" r="0" b="0"/>
                <wp:wrapNone/>
                <wp:docPr id="34" name="مربع نص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7EA247" w14:textId="77777777" w:rsidR="00684D64" w:rsidRPr="0010178C" w:rsidRDefault="00684D64" w:rsidP="00684D64">
                            <w:pPr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COMMUNIC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5A02" id="مربع نص 34" o:spid="_x0000_s1046" type="#_x0000_t202" style="position:absolute;margin-left:3.55pt;margin-top:397.6pt;width:107.05pt;height:24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" filled="f" stroked="f" strokeweight=".5pt">
                <v:textbox>
                  <w:txbxContent>
                    <w:p w14:paraId="657EA247" w14:textId="77777777" w:rsidR="00684D64" w:rsidRPr="0010178C" w:rsidRDefault="00684D64" w:rsidP="00684D64">
                      <w:pPr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6"/>
                          <w:szCs w:val="16"/>
                        </w:rPr>
                        <w:t xml:space="preserve">COMMUNICATION 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6A8CD590" wp14:editId="39C78A48">
                <wp:simplePos x="0" y="0"/>
                <wp:positionH relativeFrom="column">
                  <wp:posOffset>1186180</wp:posOffset>
                </wp:positionH>
                <wp:positionV relativeFrom="paragraph">
                  <wp:posOffset>5106035</wp:posOffset>
                </wp:positionV>
                <wp:extent cx="1172845" cy="91440"/>
                <wp:effectExtent l="0" t="0" r="8255" b="3810"/>
                <wp:wrapNone/>
                <wp:docPr id="29" name="مجموعة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3" y="0"/>
                          <a:chExt cx="3105153" cy="533400"/>
                        </a:xfrm>
                      </wpg:grpSpPr>
                      <wps:wsp>
                        <wps:cNvPr id="32" name="مستطيل 32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مستطيل 33"/>
                        <wps:cNvSpPr/>
                        <wps:spPr>
                          <a:xfrm>
                            <a:off x="-3" y="0"/>
                            <a:ext cx="2596529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16D69F" id="مجموعة 29" o:spid="_x0000_s1026" style="position:absolute;margin-left:93.4pt;margin-top:402.05pt;width:92.35pt;height:7.2pt;z-index:251662848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">
                <v:rect id="مستطيل 32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" fillcolor="#8b8a8a" stroked="f" strokeweight="1pt"/>
                <v:rect id="مستطيل 33" o:spid="_x0000_s1028" style="position:absolute;width:25965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" fillcolor="black [3213]" stroked="f" strokeweight="1pt"/>
              </v:group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99712" behindDoc="0" locked="0" layoutInCell="1" allowOverlap="1" wp14:anchorId="2251FF19" wp14:editId="6BBC0AD1">
                <wp:simplePos x="0" y="0"/>
                <wp:positionH relativeFrom="column">
                  <wp:posOffset>1201420</wp:posOffset>
                </wp:positionH>
                <wp:positionV relativeFrom="paragraph">
                  <wp:posOffset>5848985</wp:posOffset>
                </wp:positionV>
                <wp:extent cx="1172845" cy="91440"/>
                <wp:effectExtent l="0" t="0" r="8255" b="3810"/>
                <wp:wrapNone/>
                <wp:docPr id="115" name="مجموعة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3" y="0"/>
                          <a:chExt cx="3105153" cy="533400"/>
                        </a:xfrm>
                      </wpg:grpSpPr>
                      <wps:wsp>
                        <wps:cNvPr id="116" name="مستطيل 116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مستطيل 117"/>
                        <wps:cNvSpPr/>
                        <wps:spPr>
                          <a:xfrm>
                            <a:off x="-3" y="0"/>
                            <a:ext cx="2193301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83B5D0" id="مجموعة 115" o:spid="_x0000_s1026" style="position:absolute;margin-left:94.6pt;margin-top:460.55pt;width:92.35pt;height:7.2pt;z-index:251699712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">
                <v:rect id="مستطيل 116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" fillcolor="#8b8a8a" stroked="f" strokeweight="1pt"/>
                <v:rect id="مستطيل 117" o:spid="_x0000_s1028" style="position:absolute;width:21932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" fillcolor="black [3213]" stroked="f" strokeweight="1pt"/>
              </v:group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87424" behindDoc="0" locked="0" layoutInCell="1" allowOverlap="1" wp14:anchorId="1F49CE00" wp14:editId="27F7F255">
                <wp:simplePos x="0" y="0"/>
                <wp:positionH relativeFrom="column">
                  <wp:posOffset>1193165</wp:posOffset>
                </wp:positionH>
                <wp:positionV relativeFrom="paragraph">
                  <wp:posOffset>5598795</wp:posOffset>
                </wp:positionV>
                <wp:extent cx="1172845" cy="91440"/>
                <wp:effectExtent l="0" t="0" r="8255" b="3810"/>
                <wp:wrapNone/>
                <wp:docPr id="111" name="مجموعة 1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3" y="0"/>
                          <a:chExt cx="3105153" cy="533400"/>
                        </a:xfrm>
                      </wpg:grpSpPr>
                      <wps:wsp>
                        <wps:cNvPr id="112" name="مستطيل 112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مستطيل 113"/>
                        <wps:cNvSpPr/>
                        <wps:spPr>
                          <a:xfrm>
                            <a:off x="-3" y="0"/>
                            <a:ext cx="2575836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EA618C" id="مجموعة 111" o:spid="_x0000_s1026" style="position:absolute;margin-left:93.95pt;margin-top:440.85pt;width:92.35pt;height:7.2pt;z-index:251687424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">
                <v:rect id="مستطيل 112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" fillcolor="#8b8a8a" stroked="f" strokeweight="1pt"/>
                <v:rect id="مستطيل 113" o:spid="_x0000_s1028" style="position:absolute;width:25758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" fillcolor="black [3213]" stroked="f" strokeweight="1pt"/>
              </v:group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14537C98" wp14:editId="6E186AD6">
                <wp:simplePos x="0" y="0"/>
                <wp:positionH relativeFrom="column">
                  <wp:posOffset>1185545</wp:posOffset>
                </wp:positionH>
                <wp:positionV relativeFrom="paragraph">
                  <wp:posOffset>5348605</wp:posOffset>
                </wp:positionV>
                <wp:extent cx="1172845" cy="91440"/>
                <wp:effectExtent l="0" t="0" r="8255" b="3810"/>
                <wp:wrapNone/>
                <wp:docPr id="35" name="مجموعة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3" y="0"/>
                          <a:chExt cx="3105153" cy="533400"/>
                        </a:xfrm>
                      </wpg:grpSpPr>
                      <wps:wsp>
                        <wps:cNvPr id="76" name="مستطيل 76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مستطيل 109"/>
                        <wps:cNvSpPr/>
                        <wps:spPr>
                          <a:xfrm>
                            <a:off x="-3" y="0"/>
                            <a:ext cx="2110536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C5C519" id="مجموعة 35" o:spid="_x0000_s1026" style="position:absolute;margin-left:93.35pt;margin-top:421.15pt;width:92.35pt;height:7.2pt;z-index:251675136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">
                <v:rect id="مستطيل 76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" fillcolor="#8b8a8a" stroked="f" strokeweight="1pt"/>
                <v:rect id="مستطيل 109" o:spid="_x0000_s1028" style="position:absolute;width:21105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" fillcolor="black [3213]" stroked="f" strokeweight="1pt"/>
              </v:group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73760" behindDoc="0" locked="0" layoutInCell="1" allowOverlap="1" wp14:anchorId="59A090EB" wp14:editId="7FE46973">
                <wp:simplePos x="0" y="0"/>
                <wp:positionH relativeFrom="column">
                  <wp:posOffset>53340</wp:posOffset>
                </wp:positionH>
                <wp:positionV relativeFrom="paragraph">
                  <wp:posOffset>6068695</wp:posOffset>
                </wp:positionV>
                <wp:extent cx="1273810" cy="274320"/>
                <wp:effectExtent l="0" t="0" r="0" b="0"/>
                <wp:wrapNone/>
                <wp:docPr id="83" name="مربع نص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81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FBF24" w14:textId="77777777" w:rsidR="00446673" w:rsidRPr="00236F59" w:rsidRDefault="00236F59" w:rsidP="00446673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090EB" id="مربع نص 83" o:spid="_x0000_s1047" type="#_x0000_t202" style="position:absolute;margin-left:4.2pt;margin-top:477.85pt;width:100.3pt;height:21.6pt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" filled="f" stroked="f" strokeweight=".5pt">
                <v:textbox>
                  <w:txbxContent>
                    <w:p w14:paraId="7C3FBF24" w14:textId="77777777" w:rsidR="00446673" w:rsidRPr="00236F59" w:rsidRDefault="00236F59" w:rsidP="00446673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GB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val="en-GB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79904" behindDoc="0" locked="0" layoutInCell="1" allowOverlap="1" wp14:anchorId="78AE580F" wp14:editId="0F7A8E91">
                <wp:simplePos x="0" y="0"/>
                <wp:positionH relativeFrom="column">
                  <wp:posOffset>1219200</wp:posOffset>
                </wp:positionH>
                <wp:positionV relativeFrom="paragraph">
                  <wp:posOffset>6188710</wp:posOffset>
                </wp:positionV>
                <wp:extent cx="1228725" cy="0"/>
                <wp:effectExtent l="0" t="0" r="0" b="0"/>
                <wp:wrapNone/>
                <wp:docPr id="84" name="رابط مستقيم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72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249349" id="رابط مستقيم 84" o:spid="_x0000_s1026" style="position:absolute;z-index:25157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6pt,487.3pt" to="192.75pt,48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" strokecolor="black [3213]">
                <v:stroke joinstyle="miter"/>
              </v:line>
            </w:pict>
          </mc:Fallback>
        </mc:AlternateContent>
      </w:r>
      <w:r w:rsidR="003E6C3B" w:rsidRPr="001868B5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53E1C808" wp14:editId="17C3D03F">
                <wp:simplePos x="0" y="0"/>
                <wp:positionH relativeFrom="column">
                  <wp:posOffset>68157</wp:posOffset>
                </wp:positionH>
                <wp:positionV relativeFrom="paragraph">
                  <wp:posOffset>6393815</wp:posOffset>
                </wp:positionV>
                <wp:extent cx="1359535" cy="312420"/>
                <wp:effectExtent l="0" t="0" r="0" b="0"/>
                <wp:wrapNone/>
                <wp:docPr id="125" name="مربع نص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8C100A" w14:textId="77777777" w:rsidR="001868B5" w:rsidRPr="0010178C" w:rsidRDefault="001868B5" w:rsidP="001868B5">
                            <w:pPr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ARABIC</w:t>
                            </w:r>
                          </w:p>
                          <w:p w14:paraId="34503EAD" w14:textId="77777777" w:rsidR="001868B5" w:rsidRPr="00684D64" w:rsidRDefault="001868B5" w:rsidP="001868B5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84D64"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1C808" id="مربع نص 125" o:spid="_x0000_s1048" type="#_x0000_t202" style="position:absolute;margin-left:5.35pt;margin-top:503.45pt;width:107.05pt;height:24.6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" filled="f" stroked="f" strokeweight=".5pt">
                <v:textbox>
                  <w:txbxContent>
                    <w:p w14:paraId="4C8C100A" w14:textId="77777777" w:rsidR="001868B5" w:rsidRPr="0010178C" w:rsidRDefault="001868B5" w:rsidP="001868B5">
                      <w:pPr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  <w:t>ARABIC</w:t>
                      </w:r>
                    </w:p>
                    <w:p w14:paraId="34503EAD" w14:textId="77777777" w:rsidR="001868B5" w:rsidRPr="00684D64" w:rsidRDefault="001868B5" w:rsidP="001868B5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</w:pPr>
                      <w:r w:rsidRPr="00684D64"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1868B5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743744" behindDoc="0" locked="0" layoutInCell="1" allowOverlap="1" wp14:anchorId="4E18C598" wp14:editId="15D9C3BB">
                <wp:simplePos x="0" y="0"/>
                <wp:positionH relativeFrom="column">
                  <wp:posOffset>1155700</wp:posOffset>
                </wp:positionH>
                <wp:positionV relativeFrom="paragraph">
                  <wp:posOffset>6694170</wp:posOffset>
                </wp:positionV>
                <wp:extent cx="1172845" cy="91440"/>
                <wp:effectExtent l="0" t="0" r="8255" b="3810"/>
                <wp:wrapNone/>
                <wp:docPr id="126" name="مجموعة 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3" y="0"/>
                          <a:chExt cx="3105153" cy="533400"/>
                        </a:xfrm>
                      </wpg:grpSpPr>
                      <wps:wsp>
                        <wps:cNvPr id="127" name="مستطيل 127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مستطيل 128"/>
                        <wps:cNvSpPr/>
                        <wps:spPr>
                          <a:xfrm>
                            <a:off x="-3" y="0"/>
                            <a:ext cx="2358836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C826DE" id="مجموعة 126" o:spid="_x0000_s1026" style="position:absolute;margin-left:91pt;margin-top:527.1pt;width:92.35pt;height:7.2pt;z-index:251743744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">
                <v:rect id="مستطيل 127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" fillcolor="#8b8a8a" stroked="f" strokeweight="1pt"/>
                <v:rect id="مستطيل 128" o:spid="_x0000_s1028" style="position:absolute;width:23588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" fillcolor="black [3213]" stroked="f" strokeweight="1pt"/>
              </v:group>
            </w:pict>
          </mc:Fallback>
        </mc:AlternateContent>
      </w:r>
      <w:r w:rsidR="003E6C3B" w:rsidRPr="001868B5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731456" behindDoc="0" locked="0" layoutInCell="1" allowOverlap="1" wp14:anchorId="5A08F5BF" wp14:editId="3710AD6B">
                <wp:simplePos x="0" y="0"/>
                <wp:positionH relativeFrom="column">
                  <wp:posOffset>1155700</wp:posOffset>
                </wp:positionH>
                <wp:positionV relativeFrom="paragraph">
                  <wp:posOffset>6451600</wp:posOffset>
                </wp:positionV>
                <wp:extent cx="1172845" cy="91440"/>
                <wp:effectExtent l="0" t="0" r="8255" b="3810"/>
                <wp:wrapNone/>
                <wp:docPr id="122" name="مجموعة 1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45" cy="91440"/>
                          <a:chOff x="-6" y="0"/>
                          <a:chExt cx="3105156" cy="533400"/>
                        </a:xfrm>
                      </wpg:grpSpPr>
                      <wps:wsp>
                        <wps:cNvPr id="123" name="مستطيل 123"/>
                        <wps:cNvSpPr/>
                        <wps:spPr>
                          <a:xfrm>
                            <a:off x="0" y="0"/>
                            <a:ext cx="3105150" cy="533400"/>
                          </a:xfrm>
                          <a:prstGeom prst="rect">
                            <a:avLst/>
                          </a:prstGeom>
                          <a:solidFill>
                            <a:srgbClr val="8B8A8A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مستطيل 124"/>
                        <wps:cNvSpPr/>
                        <wps:spPr>
                          <a:xfrm>
                            <a:off x="-6" y="0"/>
                            <a:ext cx="3105153" cy="5334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DFC832" id="مجموعة 122" o:spid="_x0000_s1026" style="position:absolute;margin-left:91pt;margin-top:508pt;width:92.35pt;height:7.2pt;z-index:251731456;mso-width-relative:margin;mso-height-relative:margin" coordorigin="" coordsize="31051,5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">
                <v:rect id="مستطيل 123" o:spid="_x0000_s1027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" fillcolor="#8b8a8a" stroked="f" strokeweight="1pt"/>
                <v:rect id="مستطيل 124" o:spid="_x0000_s1028" style="position:absolute;width:31051;height:5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" fillcolor="black [3213]" stroked="f" strokeweight="1pt"/>
              </v:group>
            </w:pict>
          </mc:Fallback>
        </mc:AlternateContent>
      </w:r>
      <w:r w:rsidR="003E6C3B" w:rsidRPr="001868B5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39B2787E" wp14:editId="0EC55796">
                <wp:simplePos x="0" y="0"/>
                <wp:positionH relativeFrom="column">
                  <wp:posOffset>61595</wp:posOffset>
                </wp:positionH>
                <wp:positionV relativeFrom="paragraph">
                  <wp:posOffset>6639137</wp:posOffset>
                </wp:positionV>
                <wp:extent cx="1359535" cy="312420"/>
                <wp:effectExtent l="0" t="0" r="0" b="0"/>
                <wp:wrapNone/>
                <wp:docPr id="129" name="مربع نص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8180EF" w14:textId="77777777" w:rsidR="001868B5" w:rsidRPr="0010178C" w:rsidRDefault="001868B5" w:rsidP="001868B5">
                            <w:pPr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18"/>
                                <w:szCs w:val="18"/>
                              </w:rPr>
                              <w:t>ENGLISH</w:t>
                            </w:r>
                          </w:p>
                          <w:p w14:paraId="7C3C3C58" w14:textId="77777777" w:rsidR="001868B5" w:rsidRPr="00684D64" w:rsidRDefault="001868B5" w:rsidP="001868B5">
                            <w:pPr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84D64">
                              <w:rPr>
                                <w:rFonts w:ascii="Garamond" w:eastAsia="Times New Roman" w:hAnsi="Garamond" w:cs="Times New Roman"/>
                                <w:color w:val="FFFFFF" w:themeColor="background1"/>
                                <w:sz w:val="14"/>
                                <w:szCs w:val="14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2787E" id="مربع نص 129" o:spid="_x0000_s1049" type="#_x0000_t202" style="position:absolute;margin-left:4.85pt;margin-top:522.75pt;width:107.05pt;height:24.6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" filled="f" stroked="f" strokeweight=".5pt">
                <v:textbox>
                  <w:txbxContent>
                    <w:p w14:paraId="4D8180EF" w14:textId="77777777" w:rsidR="001868B5" w:rsidRPr="0010178C" w:rsidRDefault="001868B5" w:rsidP="001868B5">
                      <w:pPr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18"/>
                          <w:szCs w:val="18"/>
                        </w:rPr>
                        <w:t>ENGLISH</w:t>
                      </w:r>
                    </w:p>
                    <w:p w14:paraId="7C3C3C58" w14:textId="77777777" w:rsidR="001868B5" w:rsidRPr="00684D64" w:rsidRDefault="001868B5" w:rsidP="001868B5">
                      <w:pPr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</w:pPr>
                      <w:r w:rsidRPr="00684D64">
                        <w:rPr>
                          <w:rFonts w:ascii="Garamond" w:eastAsia="Times New Roman" w:hAnsi="Garamond" w:cs="Times New Roman"/>
                          <w:color w:val="FFFFFF" w:themeColor="background1"/>
                          <w:sz w:val="14"/>
                          <w:szCs w:val="14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98336" behindDoc="0" locked="0" layoutInCell="1" allowOverlap="1" wp14:anchorId="43BDD8DA" wp14:editId="6F968F12">
                <wp:simplePos x="0" y="0"/>
                <wp:positionH relativeFrom="column">
                  <wp:posOffset>955675</wp:posOffset>
                </wp:positionH>
                <wp:positionV relativeFrom="paragraph">
                  <wp:posOffset>7034530</wp:posOffset>
                </wp:positionV>
                <wp:extent cx="1488440" cy="0"/>
                <wp:effectExtent l="0" t="0" r="0" b="0"/>
                <wp:wrapNone/>
                <wp:docPr id="87" name="رابط مستقيم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84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A3A93B" id="رابط مستقيم 87" o:spid="_x0000_s1026" style="position:absolute;z-index:251598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5.25pt,553.9pt" to="192.45pt,5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" strokecolor="black [3213]">
                <v:stroke joinstyle="miter"/>
              </v:lin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3E8E206A" wp14:editId="6D7E536E">
                <wp:simplePos x="0" y="0"/>
                <wp:positionH relativeFrom="column">
                  <wp:posOffset>60325</wp:posOffset>
                </wp:positionH>
                <wp:positionV relativeFrom="paragraph">
                  <wp:posOffset>6915150</wp:posOffset>
                </wp:positionV>
                <wp:extent cx="899795" cy="251460"/>
                <wp:effectExtent l="0" t="0" r="0" b="0"/>
                <wp:wrapNone/>
                <wp:docPr id="85" name="مربع نص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251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512CB3" w14:textId="77777777" w:rsidR="00446673" w:rsidRPr="0010178C" w:rsidRDefault="00F635C8" w:rsidP="00F635C8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OBB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206A" id="مربع نص 85" o:spid="_x0000_s1050" type="#_x0000_t202" style="position:absolute;margin-left:4.75pt;margin-top:544.5pt;width:70.85pt;height:19.8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" filled="f" stroked="f" strokeweight=".5pt">
                <v:textbox>
                  <w:txbxContent>
                    <w:p w14:paraId="1C512CB3" w14:textId="77777777" w:rsidR="00446673" w:rsidRPr="0010178C" w:rsidRDefault="00F635C8" w:rsidP="00F635C8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HOBBIES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538365" wp14:editId="78E48AD6">
                <wp:simplePos x="0" y="0"/>
                <wp:positionH relativeFrom="column">
                  <wp:posOffset>61595</wp:posOffset>
                </wp:positionH>
                <wp:positionV relativeFrom="paragraph">
                  <wp:posOffset>7173595</wp:posOffset>
                </wp:positionV>
                <wp:extent cx="1974215" cy="746760"/>
                <wp:effectExtent l="0" t="0" r="0" b="0"/>
                <wp:wrapNone/>
                <wp:docPr id="86" name="مربع نص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215" cy="746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B0E85A" w14:textId="77777777" w:rsidR="00DF0121" w:rsidRPr="0010178C" w:rsidRDefault="00841C06" w:rsidP="00BE22A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42" w:hanging="142"/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r</w:t>
                            </w:r>
                            <w:r w:rsidR="00BE22A5"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bic C</w:t>
                            </w: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lligraphy</w:t>
                            </w:r>
                            <w:r w:rsidR="003E6C3B"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CE9AC9" w14:textId="77777777" w:rsidR="00DF0121" w:rsidRPr="0010178C" w:rsidRDefault="003E6C3B" w:rsidP="00DF0121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42" w:hanging="142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ading</w:t>
                            </w:r>
                          </w:p>
                          <w:p w14:paraId="571505E8" w14:textId="77777777" w:rsidR="00F635C8" w:rsidRPr="0010178C" w:rsidRDefault="003E6C3B" w:rsidP="003E6C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Jog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38365" id="مربع نص 86" o:spid="_x0000_s1051" type="#_x0000_t202" style="position:absolute;margin-left:4.85pt;margin-top:564.85pt;width:155.45pt;height:58.8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" filled="f" stroked="f" strokeweight=".5pt">
                <v:textbox>
                  <w:txbxContent>
                    <w:p w14:paraId="55B0E85A" w14:textId="77777777" w:rsidR="00DF0121" w:rsidRPr="0010178C" w:rsidRDefault="00841C06" w:rsidP="00BE22A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42" w:hanging="142"/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Ar</w:t>
                      </w:r>
                      <w:r w:rsidR="00BE22A5"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abic C</w:t>
                      </w: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alligraphy</w:t>
                      </w:r>
                      <w:r w:rsidR="003E6C3B"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CE9AC9" w14:textId="77777777" w:rsidR="00DF0121" w:rsidRPr="0010178C" w:rsidRDefault="003E6C3B" w:rsidP="00DF0121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42" w:hanging="142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Reading</w:t>
                      </w:r>
                    </w:p>
                    <w:p w14:paraId="571505E8" w14:textId="77777777" w:rsidR="00F635C8" w:rsidRPr="0010178C" w:rsidRDefault="003E6C3B" w:rsidP="003E6C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Jogging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967F5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72AF2914" wp14:editId="3896CCD8">
                <wp:simplePos x="0" y="0"/>
                <wp:positionH relativeFrom="column">
                  <wp:posOffset>1507067</wp:posOffset>
                </wp:positionH>
                <wp:positionV relativeFrom="paragraph">
                  <wp:posOffset>8102600</wp:posOffset>
                </wp:positionV>
                <wp:extent cx="951653" cy="0"/>
                <wp:effectExtent l="0" t="0" r="0" b="0"/>
                <wp:wrapNone/>
                <wp:docPr id="133" name="رابط مستقيم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165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9F93665" id="رابط مستقيم 133" o:spid="_x0000_s1026" style="position:absolute;z-index:251762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8.65pt,638pt" to="193.6pt,6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" strokecolor="black [3213]">
                <v:stroke joinstyle="miter"/>
              </v:line>
            </w:pict>
          </mc:Fallback>
        </mc:AlternateContent>
      </w:r>
      <w:r w:rsidR="003E6C3B" w:rsidRPr="00967F58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406FC58D" wp14:editId="1AFA9595">
                <wp:simplePos x="0" y="0"/>
                <wp:positionH relativeFrom="column">
                  <wp:posOffset>60960</wp:posOffset>
                </wp:positionH>
                <wp:positionV relativeFrom="paragraph">
                  <wp:posOffset>7905115</wp:posOffset>
                </wp:positionV>
                <wp:extent cx="1945640" cy="499745"/>
                <wp:effectExtent l="0" t="0" r="0" b="0"/>
                <wp:wrapNone/>
                <wp:docPr id="132" name="مربع نص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5640" cy="499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4B224" w14:textId="77777777" w:rsidR="00967F58" w:rsidRPr="0010178C" w:rsidRDefault="004C5035" w:rsidP="00967F58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  <w:t>AFFILIATION &amp;MEMBERSH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FC58D" id="مربع نص 132" o:spid="_x0000_s1052" type="#_x0000_t202" style="position:absolute;margin-left:4.8pt;margin-top:622.45pt;width:153.2pt;height:39.35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" filled="f" stroked="f" strokeweight=".5pt">
                <v:textbox>
                  <w:txbxContent>
                    <w:p w14:paraId="2E14B224" w14:textId="77777777" w:rsidR="00967F58" w:rsidRPr="0010178C" w:rsidRDefault="004C5035" w:rsidP="00967F58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val="en-GB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  <w:lang w:val="en-GB"/>
                        </w:rPr>
                        <w:t>AFFILIATION &amp;MEMBERSHIPS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1A492310" wp14:editId="02D2DD8E">
                <wp:simplePos x="0" y="0"/>
                <wp:positionH relativeFrom="column">
                  <wp:posOffset>78105</wp:posOffset>
                </wp:positionH>
                <wp:positionV relativeFrom="paragraph">
                  <wp:posOffset>8324215</wp:posOffset>
                </wp:positionV>
                <wp:extent cx="1974215" cy="398145"/>
                <wp:effectExtent l="0" t="0" r="0" b="1905"/>
                <wp:wrapNone/>
                <wp:docPr id="134" name="مربع نص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215" cy="398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364483" w14:textId="77777777" w:rsidR="004C5035" w:rsidRPr="0010178C" w:rsidRDefault="004C5035" w:rsidP="004C503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142" w:hanging="142"/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Institution </w:t>
                            </w:r>
                            <w:proofErr w:type="gramStart"/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Of</w:t>
                            </w:r>
                            <w:proofErr w:type="gramEnd"/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ngineers,</w:t>
                            </w:r>
                            <w:r w:rsidRPr="0010178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r w:rsidRPr="0010178C">
                              <w:rPr>
                                <w:rFonts w:ascii="Garamond" w:eastAsia="Times New Roman" w:hAnsi="Garamond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Malaysia (Student Memb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92310" id="مربع نص 134" o:spid="_x0000_s1053" type="#_x0000_t202" style="position:absolute;margin-left:6.15pt;margin-top:655.45pt;width:155.45pt;height:31.35pt;z-index:25176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" filled="f" stroked="f" strokeweight=".5pt">
                <v:textbox>
                  <w:txbxContent>
                    <w:p w14:paraId="65364483" w14:textId="77777777" w:rsidR="004C5035" w:rsidRPr="0010178C" w:rsidRDefault="004C5035" w:rsidP="004C503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142" w:hanging="142"/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 xml:space="preserve">The Institution </w:t>
                      </w:r>
                      <w:proofErr w:type="gramStart"/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Of</w:t>
                      </w:r>
                      <w:proofErr w:type="gramEnd"/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 xml:space="preserve"> Engineers,</w:t>
                      </w:r>
                      <w:r w:rsidRPr="0010178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r w:rsidRPr="0010178C">
                        <w:rPr>
                          <w:rFonts w:ascii="Garamond" w:eastAsia="Times New Roman" w:hAnsi="Garamond" w:cs="Times New Roman"/>
                          <w:color w:val="000000" w:themeColor="text1"/>
                          <w:sz w:val="20"/>
                          <w:szCs w:val="20"/>
                        </w:rPr>
                        <w:t>Malaysia (Student Member)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6E8A41A9" wp14:editId="241DD74F">
                <wp:simplePos x="0" y="0"/>
                <wp:positionH relativeFrom="column">
                  <wp:posOffset>1184910</wp:posOffset>
                </wp:positionH>
                <wp:positionV relativeFrom="paragraph">
                  <wp:posOffset>8933815</wp:posOffset>
                </wp:positionV>
                <wp:extent cx="1228090" cy="1270"/>
                <wp:effectExtent l="0" t="0" r="29210" b="36830"/>
                <wp:wrapNone/>
                <wp:docPr id="91" name="رابط مستقيم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090" cy="127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74A7F2" id="رابط مستقيم 91" o:spid="_x0000_s1026" style="position:absolute;z-index:251616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3.3pt,703.45pt" to="190pt,70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" strokecolor="black [3213]">
                <v:stroke joinstyle="miter"/>
              </v:lin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03C6A804" wp14:editId="77286197">
                <wp:simplePos x="0" y="0"/>
                <wp:positionH relativeFrom="column">
                  <wp:posOffset>52070</wp:posOffset>
                </wp:positionH>
                <wp:positionV relativeFrom="paragraph">
                  <wp:posOffset>8818245</wp:posOffset>
                </wp:positionV>
                <wp:extent cx="1290955" cy="287655"/>
                <wp:effectExtent l="0" t="0" r="0" b="0"/>
                <wp:wrapNone/>
                <wp:docPr id="89" name="مربع نص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095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FAF7E" w14:textId="77777777" w:rsidR="00F602A2" w:rsidRPr="0010178C" w:rsidRDefault="00F602A2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10178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REFERENC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C6A804" id="مربع نص 89" o:spid="_x0000_s1054" type="#_x0000_t202" style="position:absolute;margin-left:4.1pt;margin-top:694.35pt;width:101.65pt;height:22.65pt;z-index:25160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" filled="f" stroked="f" strokeweight=".5pt">
                <v:textbox>
                  <w:txbxContent>
                    <w:p w14:paraId="103FAF7E" w14:textId="77777777" w:rsidR="00F602A2" w:rsidRPr="0010178C" w:rsidRDefault="00F602A2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10178C">
                        <w:rPr>
                          <w:rFonts w:ascii="Garamond" w:eastAsia="Times New Roman" w:hAnsi="Garamond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REFERENCE </w:t>
                      </w:r>
                    </w:p>
                  </w:txbxContent>
                </v:textbox>
              </v:shape>
            </w:pict>
          </mc:Fallback>
        </mc:AlternateContent>
      </w:r>
      <w:r w:rsidR="003E6C3B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6334CA46" wp14:editId="1994DCF6">
                <wp:simplePos x="0" y="0"/>
                <wp:positionH relativeFrom="column">
                  <wp:posOffset>46990</wp:posOffset>
                </wp:positionH>
                <wp:positionV relativeFrom="paragraph">
                  <wp:posOffset>9081770</wp:posOffset>
                </wp:positionV>
                <wp:extent cx="2150110" cy="882650"/>
                <wp:effectExtent l="0" t="0" r="0" b="0"/>
                <wp:wrapNone/>
                <wp:docPr id="90" name="مربع نص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0110" cy="8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DE58A" w14:textId="77777777" w:rsidR="00F602A2" w:rsidRPr="0010178C" w:rsidRDefault="00F602A2" w:rsidP="00476188">
                            <w:pPr>
                              <w:spacing w:after="0"/>
                              <w:rPr>
                                <w:rFonts w:ascii="Garamond" w:hAnsi="Garamond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hAnsi="Garamond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DR. </w:t>
                            </w:r>
                            <w:r w:rsidR="00476188" w:rsidRPr="0010178C">
                              <w:rPr>
                                <w:rFonts w:ascii="Garamond" w:hAnsi="Garamond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MOHD YAZID BIN ABU</w:t>
                            </w:r>
                          </w:p>
                          <w:p w14:paraId="44BBCDA7" w14:textId="77777777" w:rsidR="00F602A2" w:rsidRPr="0010178C" w:rsidRDefault="00476188" w:rsidP="00A96888">
                            <w:pPr>
                              <w:spacing w:after="0"/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CADEIMIC ADVISOR </w:t>
                            </w:r>
                          </w:p>
                          <w:p w14:paraId="73CD5682" w14:textId="77777777" w:rsidR="00A96888" w:rsidRPr="0010178C" w:rsidRDefault="00A96888" w:rsidP="00476188">
                            <w:pPr>
                              <w:spacing w:after="0"/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hAnsi="Garamond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hone:</w:t>
                            </w:r>
                            <w:r w:rsidRPr="0010178C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76188" w:rsidRPr="0010178C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+60 9-4245815</w:t>
                            </w:r>
                          </w:p>
                          <w:p w14:paraId="277CA713" w14:textId="77777777" w:rsidR="00A96888" w:rsidRPr="0010178C" w:rsidRDefault="00A96888" w:rsidP="00476188">
                            <w:pPr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0178C">
                              <w:rPr>
                                <w:rFonts w:ascii="Garamond" w:hAnsi="Garamond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Email:</w:t>
                            </w:r>
                            <w:r w:rsidRPr="0010178C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76188" w:rsidRPr="0010178C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myazid@ump.edu.my</w:t>
                            </w:r>
                          </w:p>
                          <w:p w14:paraId="74224277" w14:textId="77777777" w:rsidR="00A96888" w:rsidRDefault="00A96888" w:rsidP="00A96888">
                            <w:pPr>
                              <w:rPr>
                                <w:rFonts w:ascii="Garamond" w:hAnsi="Garamond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15CC2C5" w14:textId="77777777" w:rsidR="00A96888" w:rsidRPr="00A96888" w:rsidRDefault="00A96888" w:rsidP="00476188">
                            <w:pPr>
                              <w:rPr>
                                <w:rFonts w:ascii="Garamond" w:hAnsi="Garamond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CA46" id="مربع نص 90" o:spid="_x0000_s1055" type="#_x0000_t202" style="position:absolute;margin-left:3.7pt;margin-top:715.1pt;width:169.3pt;height:69.5pt;z-index: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" filled="f" stroked="f" strokeweight=".5pt">
                <v:textbox>
                  <w:txbxContent>
                    <w:p w14:paraId="7DDDE58A" w14:textId="77777777" w:rsidR="00F602A2" w:rsidRPr="0010178C" w:rsidRDefault="00F602A2" w:rsidP="00476188">
                      <w:pPr>
                        <w:spacing w:after="0"/>
                        <w:rPr>
                          <w:rFonts w:ascii="Garamond" w:hAnsi="Garamond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hAnsi="Garamond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DR. </w:t>
                      </w:r>
                      <w:r w:rsidR="00476188" w:rsidRPr="0010178C">
                        <w:rPr>
                          <w:rFonts w:ascii="Garamond" w:hAnsi="Garamond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MOHD YAZID BIN ABU</w:t>
                      </w:r>
                    </w:p>
                    <w:p w14:paraId="44BBCDA7" w14:textId="77777777" w:rsidR="00F602A2" w:rsidRPr="0010178C" w:rsidRDefault="00476188" w:rsidP="00A96888">
                      <w:pPr>
                        <w:spacing w:after="0"/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ACADEIMIC ADVISOR </w:t>
                      </w:r>
                    </w:p>
                    <w:p w14:paraId="73CD5682" w14:textId="77777777" w:rsidR="00A96888" w:rsidRPr="0010178C" w:rsidRDefault="00A96888" w:rsidP="00476188">
                      <w:pPr>
                        <w:spacing w:after="0"/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hAnsi="Garamond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Phone:</w:t>
                      </w:r>
                      <w:r w:rsidRPr="0010178C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476188" w:rsidRPr="0010178C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+60 9-4245815</w:t>
                      </w:r>
                    </w:p>
                    <w:p w14:paraId="277CA713" w14:textId="77777777" w:rsidR="00A96888" w:rsidRPr="0010178C" w:rsidRDefault="00A96888" w:rsidP="00476188">
                      <w:pPr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</w:pPr>
                      <w:r w:rsidRPr="0010178C">
                        <w:rPr>
                          <w:rFonts w:ascii="Garamond" w:hAnsi="Garamond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Email:</w:t>
                      </w:r>
                      <w:r w:rsidRPr="0010178C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476188" w:rsidRPr="0010178C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myazid@ump.edu.my</w:t>
                      </w:r>
                    </w:p>
                    <w:p w14:paraId="74224277" w14:textId="77777777" w:rsidR="00A96888" w:rsidRDefault="00A96888" w:rsidP="00A96888">
                      <w:pPr>
                        <w:rPr>
                          <w:rFonts w:ascii="Garamond" w:hAnsi="Garamond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15CC2C5" w14:textId="77777777" w:rsidR="00A96888" w:rsidRPr="00A96888" w:rsidRDefault="00A96888" w:rsidP="00476188">
                      <w:pPr>
                        <w:rPr>
                          <w:rFonts w:ascii="Garamond" w:hAnsi="Garamond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43148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22745A17" wp14:editId="6FA80DFF">
                <wp:simplePos x="0" y="0"/>
                <wp:positionH relativeFrom="column">
                  <wp:posOffset>4134338</wp:posOffset>
                </wp:positionH>
                <wp:positionV relativeFrom="paragraph">
                  <wp:posOffset>5423877</wp:posOffset>
                </wp:positionV>
                <wp:extent cx="0" cy="1233805"/>
                <wp:effectExtent l="0" t="0" r="19050" b="23495"/>
                <wp:wrapNone/>
                <wp:docPr id="49" name="رابط مستقيم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33805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C448E1" id="رابط مستقيم 49" o:spid="_x0000_s1026" style="position:absolute;z-index:25151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55pt,427.1pt" to="325.55pt,5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" strokecolor="#272626" strokeweight=".5pt">
                <v:stroke joinstyle="miter"/>
              </v:line>
            </w:pict>
          </mc:Fallback>
        </mc:AlternateContent>
      </w:r>
      <w:r w:rsidR="00B43148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0F8852B" wp14:editId="5DC93ABF">
                <wp:simplePos x="0" y="0"/>
                <wp:positionH relativeFrom="column">
                  <wp:posOffset>4191195</wp:posOffset>
                </wp:positionH>
                <wp:positionV relativeFrom="paragraph">
                  <wp:posOffset>6405245</wp:posOffset>
                </wp:positionV>
                <wp:extent cx="3094355" cy="249555"/>
                <wp:effectExtent l="0" t="0" r="0" b="0"/>
                <wp:wrapNone/>
                <wp:docPr id="46" name="مربع نص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55" cy="249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A69C69" w14:textId="77777777" w:rsidR="005E2BD5" w:rsidRPr="003244BC" w:rsidRDefault="005E2BD5" w:rsidP="00894619">
                            <w:pPr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Participated on an</w:t>
                            </w:r>
                            <w:r w:rsidRPr="00991F74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894619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Matlbab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worksh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8852B" id="مربع نص 46" o:spid="_x0000_s1056" type="#_x0000_t202" style="position:absolute;margin-left:330pt;margin-top:504.35pt;width:243.65pt;height:19.6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" filled="f" stroked="f" strokeweight=".5pt">
                <v:textbox>
                  <w:txbxContent>
                    <w:p w14:paraId="24A69C69" w14:textId="77777777" w:rsidR="005E2BD5" w:rsidRPr="003244BC" w:rsidRDefault="005E2BD5" w:rsidP="00894619">
                      <w:pPr>
                        <w:rPr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Participated on an</w:t>
                      </w:r>
                      <w:r w:rsidRPr="00991F74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894619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Matlbab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workshop</w:t>
                      </w:r>
                    </w:p>
                  </w:txbxContent>
                </v:textbox>
              </v:shape>
            </w:pict>
          </mc:Fallback>
        </mc:AlternateContent>
      </w:r>
      <w:r w:rsidR="00B43148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38549871" wp14:editId="2068EA57">
                <wp:simplePos x="0" y="0"/>
                <wp:positionH relativeFrom="column">
                  <wp:posOffset>4086860</wp:posOffset>
                </wp:positionH>
                <wp:positionV relativeFrom="paragraph">
                  <wp:posOffset>6342185</wp:posOffset>
                </wp:positionV>
                <wp:extent cx="112395" cy="102870"/>
                <wp:effectExtent l="0" t="0" r="20955" b="11430"/>
                <wp:wrapNone/>
                <wp:docPr id="21" name="شكل بيضاو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6F39A0" id="شكل بيضاوي 21" o:spid="_x0000_s1026" style="position:absolute;margin-left:321.8pt;margin-top:499.4pt;width:8.85pt;height:8.1pt;z-index:2516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" fillcolor="#5b9bd5 [3204]" strokecolor="#1f4d78 [1604]" strokeweight="1pt">
                <v:stroke joinstyle="miter"/>
              </v:oval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3F2C36D" wp14:editId="0DD2B0BD">
                <wp:simplePos x="0" y="0"/>
                <wp:positionH relativeFrom="column">
                  <wp:posOffset>4193540</wp:posOffset>
                </wp:positionH>
                <wp:positionV relativeFrom="paragraph">
                  <wp:posOffset>6264715</wp:posOffset>
                </wp:positionV>
                <wp:extent cx="2099945" cy="257810"/>
                <wp:effectExtent l="0" t="0" r="0" b="0"/>
                <wp:wrapNone/>
                <wp:docPr id="39" name="مربع نص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9945" cy="257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732BF4" w14:textId="1E7E6F36" w:rsidR="00894619" w:rsidRPr="000340B4" w:rsidRDefault="00894619" w:rsidP="00894619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Institution </w:t>
                            </w:r>
                            <w:proofErr w:type="gramStart"/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Of</w:t>
                            </w:r>
                            <w:proofErr w:type="gramEnd"/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Engineers,</w:t>
                            </w:r>
                            <w:r w:rsidR="002A507B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Malaysia</w:t>
                            </w:r>
                          </w:p>
                          <w:p w14:paraId="496A177E" w14:textId="77777777" w:rsidR="005E2BD5" w:rsidRPr="005E2BD5" w:rsidRDefault="005E2BD5" w:rsidP="005E2BD5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2C36D" id="مربع نص 39" o:spid="_x0000_s1057" type="#_x0000_t202" style="position:absolute;margin-left:330.2pt;margin-top:493.3pt;width:165.35pt;height:20.3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" filled="f" stroked="f" strokeweight=".5pt">
                <v:textbox>
                  <w:txbxContent>
                    <w:p w14:paraId="5C732BF4" w14:textId="1E7E6F36" w:rsidR="00894619" w:rsidRPr="000340B4" w:rsidRDefault="00894619" w:rsidP="00894619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Institution </w:t>
                      </w:r>
                      <w:proofErr w:type="gramStart"/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Of</w:t>
                      </w:r>
                      <w:proofErr w:type="gramEnd"/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Engineers,</w:t>
                      </w:r>
                      <w:r w:rsidR="002A507B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</w:t>
                      </w:r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Malaysia</w:t>
                      </w:r>
                    </w:p>
                    <w:p w14:paraId="496A177E" w14:textId="77777777" w:rsidR="005E2BD5" w:rsidRPr="005E2BD5" w:rsidRDefault="005E2BD5" w:rsidP="005E2BD5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0C1E1306" wp14:editId="52DA3079">
                <wp:simplePos x="0" y="0"/>
                <wp:positionH relativeFrom="column">
                  <wp:posOffset>4206875</wp:posOffset>
                </wp:positionH>
                <wp:positionV relativeFrom="paragraph">
                  <wp:posOffset>6093265</wp:posOffset>
                </wp:positionV>
                <wp:extent cx="3094355" cy="249555"/>
                <wp:effectExtent l="0" t="0" r="0" b="0"/>
                <wp:wrapNone/>
                <wp:docPr id="38" name="مربع نص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55" cy="249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4A2700" w14:textId="77777777" w:rsidR="005E2BD5" w:rsidRPr="003244BC" w:rsidRDefault="005E2BD5" w:rsidP="00894619">
                            <w:pPr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Participated on an</w:t>
                            </w:r>
                            <w:r w:rsidRPr="00991F74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="00894619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Dasylab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worksh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E1306" id="مربع نص 38" o:spid="_x0000_s1058" type="#_x0000_t202" style="position:absolute;margin-left:331.25pt;margin-top:479.8pt;width:243.65pt;height:19.65pt;z-index:2516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" filled="f" stroked="f" strokeweight=".5pt">
                <v:textbox>
                  <w:txbxContent>
                    <w:p w14:paraId="4A4A2700" w14:textId="77777777" w:rsidR="005E2BD5" w:rsidRPr="003244BC" w:rsidRDefault="005E2BD5" w:rsidP="00894619">
                      <w:pPr>
                        <w:rPr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Participated on an</w:t>
                      </w:r>
                      <w:r w:rsidRPr="00991F74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="00894619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Dasylab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workshop</w:t>
                      </w: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9F48D3E" wp14:editId="15DB7019">
                <wp:simplePos x="0" y="0"/>
                <wp:positionH relativeFrom="column">
                  <wp:posOffset>4087495</wp:posOffset>
                </wp:positionH>
                <wp:positionV relativeFrom="paragraph">
                  <wp:posOffset>6027225</wp:posOffset>
                </wp:positionV>
                <wp:extent cx="112395" cy="102870"/>
                <wp:effectExtent l="0" t="0" r="20955" b="11430"/>
                <wp:wrapNone/>
                <wp:docPr id="40" name="شكل بيضاوي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54DBE6" id="شكل بيضاوي 40" o:spid="_x0000_s1026" style="position:absolute;margin-left:321.85pt;margin-top:474.6pt;width:8.85pt;height:8.1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" fillcolor="#5b9bd5 [3204]" strokecolor="#1f4d78 [1604]" strokeweight="1pt">
                <v:stroke joinstyle="miter"/>
              </v:oval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1E682A21" wp14:editId="567461BF">
                <wp:simplePos x="0" y="0"/>
                <wp:positionH relativeFrom="column">
                  <wp:posOffset>4199890</wp:posOffset>
                </wp:positionH>
                <wp:positionV relativeFrom="paragraph">
                  <wp:posOffset>5957375</wp:posOffset>
                </wp:positionV>
                <wp:extent cx="1858010" cy="287655"/>
                <wp:effectExtent l="0" t="0" r="0" b="0"/>
                <wp:wrapNone/>
                <wp:docPr id="19" name="مربع نص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80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13DB1F" w14:textId="77777777" w:rsidR="005E2BD5" w:rsidRDefault="005E2BD5" w:rsidP="005E2BD5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4B7612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University Malaysia Pahang</w:t>
                            </w:r>
                          </w:p>
                          <w:p w14:paraId="42C9EF61" w14:textId="77777777" w:rsidR="005E2BD5" w:rsidRPr="005E2BD5" w:rsidRDefault="005E2BD5" w:rsidP="005E2BD5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82A21" id="مربع نص 19" o:spid="_x0000_s1059" type="#_x0000_t202" style="position:absolute;margin-left:330.7pt;margin-top:469.1pt;width:146.3pt;height:22.65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" filled="f" stroked="f" strokeweight=".5pt">
                <v:textbox>
                  <w:txbxContent>
                    <w:p w14:paraId="0613DB1F" w14:textId="77777777" w:rsidR="005E2BD5" w:rsidRDefault="005E2BD5" w:rsidP="005E2BD5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4B7612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University Malaysia Pahang</w:t>
                      </w:r>
                    </w:p>
                    <w:p w14:paraId="42C9EF61" w14:textId="77777777" w:rsidR="005E2BD5" w:rsidRPr="005E2BD5" w:rsidRDefault="005E2BD5" w:rsidP="005E2BD5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C94091C" wp14:editId="1B0069CB">
                <wp:simplePos x="0" y="0"/>
                <wp:positionH relativeFrom="column">
                  <wp:posOffset>4210685</wp:posOffset>
                </wp:positionH>
                <wp:positionV relativeFrom="paragraph">
                  <wp:posOffset>5787195</wp:posOffset>
                </wp:positionV>
                <wp:extent cx="3094355" cy="249555"/>
                <wp:effectExtent l="0" t="0" r="0" b="0"/>
                <wp:wrapNone/>
                <wp:docPr id="56" name="مربع نص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55" cy="2495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33A1D" w14:textId="77777777" w:rsidR="00BD6AA2" w:rsidRPr="003244BC" w:rsidRDefault="005E2BD5" w:rsidP="005E2BD5">
                            <w:pPr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Participated on an</w:t>
                            </w:r>
                            <w:r w:rsidR="00BD6AA2" w:rsidRPr="00991F74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Arduino worksh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4091C" id="مربع نص 56" o:spid="_x0000_s1060" type="#_x0000_t202" style="position:absolute;margin-left:331.55pt;margin-top:455.7pt;width:243.65pt;height:19.65pt;z-index:25153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" filled="f" stroked="f" strokeweight=".5pt">
                <v:textbox>
                  <w:txbxContent>
                    <w:p w14:paraId="5D833A1D" w14:textId="77777777" w:rsidR="00BD6AA2" w:rsidRPr="003244BC" w:rsidRDefault="005E2BD5" w:rsidP="005E2BD5">
                      <w:pPr>
                        <w:rPr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Participated on an</w:t>
                      </w:r>
                      <w:r w:rsidR="00BD6AA2" w:rsidRPr="00991F74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Arduino workshop</w:t>
                      </w: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781506B6" wp14:editId="59AF5CF1">
                <wp:simplePos x="0" y="0"/>
                <wp:positionH relativeFrom="column">
                  <wp:posOffset>4088130</wp:posOffset>
                </wp:positionH>
                <wp:positionV relativeFrom="paragraph">
                  <wp:posOffset>5724965</wp:posOffset>
                </wp:positionV>
                <wp:extent cx="112395" cy="102870"/>
                <wp:effectExtent l="0" t="0" r="20955" b="11430"/>
                <wp:wrapNone/>
                <wp:docPr id="55" name="شكل بيضاوي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129C7A" id="شكل بيضاوي 55" o:spid="_x0000_s1026" style="position:absolute;margin-left:321.9pt;margin-top:450.8pt;width:8.85pt;height:8.1pt;z-index:25153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" fillcolor="#5b9bd5 [3204]" strokecolor="#1f4d78 [1604]" strokeweight="1pt">
                <v:stroke joinstyle="miter"/>
              </v:oval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378D67E3" wp14:editId="46D73D3E">
                <wp:simplePos x="0" y="0"/>
                <wp:positionH relativeFrom="column">
                  <wp:posOffset>4194810</wp:posOffset>
                </wp:positionH>
                <wp:positionV relativeFrom="paragraph">
                  <wp:posOffset>5650035</wp:posOffset>
                </wp:positionV>
                <wp:extent cx="1858010" cy="287655"/>
                <wp:effectExtent l="0" t="0" r="0" b="0"/>
                <wp:wrapNone/>
                <wp:docPr id="54" name="مربع نص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80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9D5AA4" w14:textId="77777777" w:rsidR="005E2BD5" w:rsidRDefault="005E2BD5" w:rsidP="005E2BD5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4B7612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University Malaysia Pahang</w:t>
                            </w:r>
                          </w:p>
                          <w:p w14:paraId="50AAF36F" w14:textId="77777777" w:rsidR="00BD6AA2" w:rsidRPr="005E2BD5" w:rsidRDefault="00BD6AA2" w:rsidP="00ED2BEA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D67E3" id="مربع نص 54" o:spid="_x0000_s1061" type="#_x0000_t202" style="position:absolute;margin-left:330.3pt;margin-top:444.9pt;width:146.3pt;height:22.6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" filled="f" stroked="f" strokeweight=".5pt">
                <v:textbox>
                  <w:txbxContent>
                    <w:p w14:paraId="159D5AA4" w14:textId="77777777" w:rsidR="005E2BD5" w:rsidRDefault="005E2BD5" w:rsidP="005E2BD5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4B7612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University Malaysia Pahang</w:t>
                      </w:r>
                    </w:p>
                    <w:p w14:paraId="50AAF36F" w14:textId="77777777" w:rsidR="00BD6AA2" w:rsidRPr="005E2BD5" w:rsidRDefault="00BD6AA2" w:rsidP="00ED2BEA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4A553BD4" wp14:editId="42E518B8">
                <wp:simplePos x="0" y="0"/>
                <wp:positionH relativeFrom="column">
                  <wp:posOffset>4193540</wp:posOffset>
                </wp:positionH>
                <wp:positionV relativeFrom="paragraph">
                  <wp:posOffset>5493190</wp:posOffset>
                </wp:positionV>
                <wp:extent cx="3094355" cy="257810"/>
                <wp:effectExtent l="0" t="0" r="0" b="0"/>
                <wp:wrapNone/>
                <wp:docPr id="52" name="مربع نص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55" cy="257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C26911" w14:textId="77777777" w:rsidR="00BD6AA2" w:rsidRPr="004A5B02" w:rsidRDefault="004A5B02" w:rsidP="004A5B02">
                            <w:pPr>
                              <w:rPr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 xml:space="preserve">Had four English levels and IELTS </w:t>
                            </w:r>
                            <w:proofErr w:type="gramStart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 xml:space="preserve">certificates  </w:t>
                            </w:r>
                            <w:r w:rsidR="001F325F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>with</w:t>
                            </w:r>
                            <w:proofErr w:type="gramEnd"/>
                            <w:r w:rsidR="001F325F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 xml:space="preserve"> band </w:t>
                            </w:r>
                            <w:r w:rsidR="001F325F" w:rsidRPr="00BE22A5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>5</w:t>
                            </w:r>
                            <w:r w:rsidR="00BE22A5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  <w:lang w:val="en-GB"/>
                              </w:rPr>
                              <w:t>.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53BD4" id="مربع نص 52" o:spid="_x0000_s1062" type="#_x0000_t202" style="position:absolute;margin-left:330.2pt;margin-top:432.55pt;width:243.65pt;height:20.3pt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" filled="f" stroked="f" strokeweight=".5pt">
                <v:textbox>
                  <w:txbxContent>
                    <w:p w14:paraId="2EC26911" w14:textId="77777777" w:rsidR="00BD6AA2" w:rsidRPr="004A5B02" w:rsidRDefault="004A5B02" w:rsidP="004A5B02">
                      <w:pPr>
                        <w:rPr>
                          <w:color w:val="272626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  <w:lang w:val="en-GB"/>
                        </w:rPr>
                        <w:t xml:space="preserve">Had four English levels and IELTS </w:t>
                      </w:r>
                      <w:proofErr w:type="gramStart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  <w:lang w:val="en-GB"/>
                        </w:rPr>
                        <w:t xml:space="preserve">certificates  </w:t>
                      </w:r>
                      <w:r w:rsidR="001F325F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  <w:lang w:val="en-GB"/>
                        </w:rPr>
                        <w:t>with</w:t>
                      </w:r>
                      <w:proofErr w:type="gramEnd"/>
                      <w:r w:rsidR="001F325F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  <w:lang w:val="en-GB"/>
                        </w:rPr>
                        <w:t xml:space="preserve"> band </w:t>
                      </w:r>
                      <w:r w:rsidR="001F325F" w:rsidRPr="00BE22A5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  <w:lang w:val="en-GB"/>
                        </w:rPr>
                        <w:t>5</w:t>
                      </w:r>
                      <w:r w:rsidR="00BE22A5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  <w:lang w:val="en-GB"/>
                        </w:rPr>
                        <w:t>.00</w:t>
                      </w: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69F2297A" wp14:editId="0A2E16F9">
                <wp:simplePos x="0" y="0"/>
                <wp:positionH relativeFrom="column">
                  <wp:posOffset>4185920</wp:posOffset>
                </wp:positionH>
                <wp:positionV relativeFrom="paragraph">
                  <wp:posOffset>5350705</wp:posOffset>
                </wp:positionV>
                <wp:extent cx="1858010" cy="287655"/>
                <wp:effectExtent l="0" t="0" r="0" b="0"/>
                <wp:wrapNone/>
                <wp:docPr id="51" name="مربع نص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80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F2C74" w14:textId="77777777" w:rsidR="00BD6AA2" w:rsidRPr="00ED2BEA" w:rsidRDefault="004A5B02" w:rsidP="00ED2BEA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Erican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College </w:t>
                            </w:r>
                            <w:r w:rsidR="00ED2BEA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2297A" id="مربع نص 51" o:spid="_x0000_s1063" type="#_x0000_t202" style="position:absolute;margin-left:329.6pt;margin-top:421.3pt;width:146.3pt;height:22.65pt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" filled="f" stroked="f" strokeweight=".5pt">
                <v:textbox>
                  <w:txbxContent>
                    <w:p w14:paraId="4DBF2C74" w14:textId="77777777" w:rsidR="00BD6AA2" w:rsidRPr="00ED2BEA" w:rsidRDefault="004A5B02" w:rsidP="00ED2BEA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proofErr w:type="spellStart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Erican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College </w:t>
                      </w:r>
                      <w:r w:rsidR="00ED2BEA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26DE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16416" behindDoc="0" locked="0" layoutInCell="1" allowOverlap="1" wp14:anchorId="25340648" wp14:editId="57E1B7FE">
                <wp:simplePos x="0" y="0"/>
                <wp:positionH relativeFrom="column">
                  <wp:posOffset>4089840</wp:posOffset>
                </wp:positionH>
                <wp:positionV relativeFrom="paragraph">
                  <wp:posOffset>5401310</wp:posOffset>
                </wp:positionV>
                <wp:extent cx="112395" cy="102870"/>
                <wp:effectExtent l="0" t="0" r="20955" b="11430"/>
                <wp:wrapNone/>
                <wp:docPr id="50" name="شكل بيضاوي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7218CA" id="شكل بيضاوي 50" o:spid="_x0000_s1026" style="position:absolute;margin-left:322.05pt;margin-top:425.3pt;width:8.85pt;height:8.1pt;z-index:25151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" fillcolor="#5b9bd5 [3204]" strokecolor="#1f4d78 [1604]" strokeweight="1pt">
                <v:stroke joinstyle="miter"/>
              </v:oval>
            </w:pict>
          </mc:Fallback>
        </mc:AlternateContent>
      </w:r>
      <w:r w:rsidR="00924ED4" w:rsidRPr="009E7EF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095C8230" wp14:editId="3CFB2907">
                <wp:simplePos x="0" y="0"/>
                <wp:positionH relativeFrom="column">
                  <wp:posOffset>3962400</wp:posOffset>
                </wp:positionH>
                <wp:positionV relativeFrom="paragraph">
                  <wp:posOffset>3759200</wp:posOffset>
                </wp:positionV>
                <wp:extent cx="3880192" cy="0"/>
                <wp:effectExtent l="0" t="0" r="25400" b="19050"/>
                <wp:wrapNone/>
                <wp:docPr id="60" name="رابط مستقيم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019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BD9916" id="رابط مستقيم 60" o:spid="_x0000_s1026" style="position:absolute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296pt" to="617.55pt,2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" strokecolor="#272626" strokeweight=".5pt">
                <v:stroke joinstyle="miter"/>
              </v:line>
            </w:pict>
          </mc:Fallback>
        </mc:AlternateContent>
      </w:r>
      <w:r w:rsidR="00924ED4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12320" behindDoc="0" locked="0" layoutInCell="1" allowOverlap="1" wp14:anchorId="0A61D739" wp14:editId="668A6BD6">
                <wp:simplePos x="0" y="0"/>
                <wp:positionH relativeFrom="column">
                  <wp:posOffset>3876040</wp:posOffset>
                </wp:positionH>
                <wp:positionV relativeFrom="paragraph">
                  <wp:posOffset>5259705</wp:posOffset>
                </wp:positionV>
                <wp:extent cx="3909060" cy="0"/>
                <wp:effectExtent l="0" t="0" r="15240" b="19050"/>
                <wp:wrapNone/>
                <wp:docPr id="48" name="رابط مستقيم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906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F9B0E" id="رابط مستقيم 48" o:spid="_x0000_s1026" style="position:absolute;z-index:25151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2pt,414.15pt" to="613pt,4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" strokecolor="#272626" strokeweight=".5pt">
                <v:stroke joinstyle="miter"/>
              </v:lin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10272" behindDoc="0" locked="0" layoutInCell="1" allowOverlap="1" wp14:anchorId="6757F18B" wp14:editId="33DA448D">
                <wp:simplePos x="0" y="0"/>
                <wp:positionH relativeFrom="column">
                  <wp:posOffset>2957195</wp:posOffset>
                </wp:positionH>
                <wp:positionV relativeFrom="paragraph">
                  <wp:posOffset>5101590</wp:posOffset>
                </wp:positionV>
                <wp:extent cx="1187450" cy="287655"/>
                <wp:effectExtent l="0" t="0" r="0" b="0"/>
                <wp:wrapNone/>
                <wp:docPr id="47" name="مربع نص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745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26F07" w14:textId="77777777" w:rsidR="00BD6AA2" w:rsidRPr="0033736A" w:rsidRDefault="00BD6AA2" w:rsidP="00275C5E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991F74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7F18B" id="مربع نص 47" o:spid="_x0000_s1064" type="#_x0000_t202" style="position:absolute;margin-left:232.85pt;margin-top:401.7pt;width:93.5pt;height:22.65pt;z-index:25151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" filled="f" stroked="f" strokeweight=".5pt">
                <v:textbox>
                  <w:txbxContent>
                    <w:p w14:paraId="74126F07" w14:textId="77777777" w:rsidR="00BD6AA2" w:rsidRPr="0033736A" w:rsidRDefault="00BD6AA2" w:rsidP="00275C5E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991F74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COURSES</w:t>
                      </w:r>
                    </w:p>
                  </w:txbxContent>
                </v:textbox>
              </v:shap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02080" behindDoc="0" locked="0" layoutInCell="1" allowOverlap="1" wp14:anchorId="5784B401" wp14:editId="18FA81F4">
                <wp:simplePos x="0" y="0"/>
                <wp:positionH relativeFrom="column">
                  <wp:posOffset>4126230</wp:posOffset>
                </wp:positionH>
                <wp:positionV relativeFrom="paragraph">
                  <wp:posOffset>3852545</wp:posOffset>
                </wp:positionV>
                <wp:extent cx="0" cy="1234440"/>
                <wp:effectExtent l="0" t="0" r="19050" b="22860"/>
                <wp:wrapNone/>
                <wp:docPr id="41" name="رابط مستقيم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3444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534018" id="رابط مستقيم 41" o:spid="_x0000_s1026" style="position:absolute;z-index:25150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9pt,303.35pt" to="324.9pt,40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" strokecolor="#272626" strokeweight=".5pt">
                <v:stroke joinstyle="miter"/>
              </v:lin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5D581D38" wp14:editId="1865D44C">
                <wp:simplePos x="0" y="0"/>
                <wp:positionH relativeFrom="column">
                  <wp:posOffset>4188460</wp:posOffset>
                </wp:positionH>
                <wp:positionV relativeFrom="paragraph">
                  <wp:posOffset>4857115</wp:posOffset>
                </wp:positionV>
                <wp:extent cx="3094355" cy="234315"/>
                <wp:effectExtent l="0" t="0" r="0" b="0"/>
                <wp:wrapNone/>
                <wp:docPr id="44" name="مربع نص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55" cy="234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BE378" w14:textId="77777777" w:rsidR="00BD6AA2" w:rsidRPr="005C5249" w:rsidRDefault="004938A6" w:rsidP="005C5249">
                            <w:pP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Building an AC-DC converter </w:t>
                            </w:r>
                            <w:r w:rsidR="0011006C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81D38" id="مربع نص 44" o:spid="_x0000_s1065" type="#_x0000_t202" style="position:absolute;margin-left:329.8pt;margin-top:382.45pt;width:243.65pt;height:18.45pt;z-index:25150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" filled="f" stroked="f" strokeweight=".5pt">
                <v:textbox>
                  <w:txbxContent>
                    <w:p w14:paraId="105BE378" w14:textId="77777777" w:rsidR="00BD6AA2" w:rsidRPr="005C5249" w:rsidRDefault="004938A6" w:rsidP="005C5249">
                      <w:pP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Building an AC-DC converter </w:t>
                      </w:r>
                      <w:r w:rsidR="0011006C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158E311E" wp14:editId="0AFF06A5">
                <wp:simplePos x="0" y="0"/>
                <wp:positionH relativeFrom="column">
                  <wp:posOffset>4204140</wp:posOffset>
                </wp:positionH>
                <wp:positionV relativeFrom="paragraph">
                  <wp:posOffset>4559935</wp:posOffset>
                </wp:positionV>
                <wp:extent cx="2422525" cy="287655"/>
                <wp:effectExtent l="0" t="0" r="0" b="0"/>
                <wp:wrapNone/>
                <wp:docPr id="293" name="مربع نص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252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72904" w14:textId="77777777" w:rsidR="00F015E7" w:rsidRPr="00F015E7" w:rsidRDefault="00F015E7" w:rsidP="00F015E7">
                            <w:pP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Creating GUI systems to simulate lathe mach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E311E" id="مربع نص 293" o:spid="_x0000_s1066" type="#_x0000_t202" style="position:absolute;margin-left:331.05pt;margin-top:359.05pt;width:190.75pt;height:22.65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" filled="f" stroked="f" strokeweight=".5pt">
                <v:textbox>
                  <w:txbxContent>
                    <w:p w14:paraId="11B72904" w14:textId="77777777" w:rsidR="00F015E7" w:rsidRPr="00F015E7" w:rsidRDefault="00F015E7" w:rsidP="00F015E7">
                      <w:pP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Creating GUI systems to simulate lathe machine</w:t>
                      </w:r>
                    </w:p>
                  </w:txbxContent>
                </v:textbox>
              </v:shap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74AEAB00" wp14:editId="6BE30EA4">
                <wp:simplePos x="0" y="0"/>
                <wp:positionH relativeFrom="column">
                  <wp:posOffset>4070985</wp:posOffset>
                </wp:positionH>
                <wp:positionV relativeFrom="paragraph">
                  <wp:posOffset>4184650</wp:posOffset>
                </wp:positionV>
                <wp:extent cx="112395" cy="102870"/>
                <wp:effectExtent l="0" t="0" r="20955" b="11430"/>
                <wp:wrapNone/>
                <wp:docPr id="62" name="شكل بيضاوي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F2806D" id="شكل بيضاوي 62" o:spid="_x0000_s1026" style="position:absolute;margin-left:320.55pt;margin-top:329.5pt;width:8.85pt;height:8.1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" fillcolor="#5b9bd5 [3204]" strokecolor="#1f4d78 [1604]" strokeweight="1pt">
                <v:stroke joinstyle="miter"/>
              </v:oval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00B59C4C" wp14:editId="5239C6AE">
                <wp:simplePos x="0" y="0"/>
                <wp:positionH relativeFrom="column">
                  <wp:posOffset>4189046</wp:posOffset>
                </wp:positionH>
                <wp:positionV relativeFrom="paragraph">
                  <wp:posOffset>4728308</wp:posOffset>
                </wp:positionV>
                <wp:extent cx="2553824" cy="287655"/>
                <wp:effectExtent l="0" t="0" r="0" b="0"/>
                <wp:wrapNone/>
                <wp:docPr id="295" name="مربع نص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824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708E0" w14:textId="77777777" w:rsidR="0011006C" w:rsidRPr="003B22BF" w:rsidRDefault="0011006C" w:rsidP="0011006C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Fundamental </w:t>
                            </w:r>
                            <w:proofErr w:type="gramStart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Electric Engineering 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59C4C" id="مربع نص 295" o:spid="_x0000_s1067" type="#_x0000_t202" style="position:absolute;margin-left:329.85pt;margin-top:372.3pt;width:201.1pt;height:22.65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" filled="f" stroked="f" strokeweight=".5pt">
                <v:textbox>
                  <w:txbxContent>
                    <w:p w14:paraId="216708E0" w14:textId="77777777" w:rsidR="0011006C" w:rsidRPr="003B22BF" w:rsidRDefault="0011006C" w:rsidP="0011006C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Fundamental </w:t>
                      </w:r>
                      <w:proofErr w:type="gramStart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Of</w:t>
                      </w:r>
                      <w:proofErr w:type="gramEnd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Electric Engineering Lab</w:t>
                      </w:r>
                    </w:p>
                  </w:txbxContent>
                </v:textbox>
              </v:shape>
            </w:pict>
          </mc:Fallback>
        </mc:AlternateContent>
      </w:r>
      <w:r w:rsidR="0011006C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0D87EE76" wp14:editId="32D3DD5D">
                <wp:simplePos x="0" y="0"/>
                <wp:positionH relativeFrom="column">
                  <wp:posOffset>4072890</wp:posOffset>
                </wp:positionH>
                <wp:positionV relativeFrom="paragraph">
                  <wp:posOffset>4798500</wp:posOffset>
                </wp:positionV>
                <wp:extent cx="112395" cy="102870"/>
                <wp:effectExtent l="0" t="0" r="20955" b="11430"/>
                <wp:wrapNone/>
                <wp:docPr id="294" name="شكل بيضاوي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F6B0DE" id="شكل بيضاوي 294" o:spid="_x0000_s1026" style="position:absolute;margin-left:320.7pt;margin-top:377.85pt;width:8.85pt;height:8.1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" fillcolor="#5b9bd5 [3204]" strokecolor="#1f4d78 [1604]" strokeweight="1pt">
                <v:stroke joinstyle="miter"/>
              </v:oval>
            </w:pict>
          </mc:Fallback>
        </mc:AlternateContent>
      </w:r>
      <w:r w:rsidR="00F015E7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04E010FB" wp14:editId="22F818A5">
                <wp:simplePos x="0" y="0"/>
                <wp:positionH relativeFrom="column">
                  <wp:posOffset>4201160</wp:posOffset>
                </wp:positionH>
                <wp:positionV relativeFrom="paragraph">
                  <wp:posOffset>4418770</wp:posOffset>
                </wp:positionV>
                <wp:extent cx="2303780" cy="287655"/>
                <wp:effectExtent l="0" t="0" r="0" b="0"/>
                <wp:wrapNone/>
                <wp:docPr id="292" name="مربع نص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3C5A8" w14:textId="77777777" w:rsidR="00F015E7" w:rsidRPr="003B22BF" w:rsidRDefault="00AB7004" w:rsidP="00F015E7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hyperlink r:id="rId9" w:history="1">
                              <w:r w:rsidR="00F015E7">
                                <w:rPr>
                                  <w:rFonts w:ascii="Garamond" w:eastAsia="Times New Roman" w:hAnsi="Garamond" w:cs="Times New Roman"/>
                                  <w:b/>
                                  <w:bCs/>
                                  <w:color w:val="272626"/>
                                  <w:sz w:val="20"/>
                                  <w:szCs w:val="18"/>
                                </w:rPr>
                                <w:t>Computer</w:t>
                              </w:r>
                            </w:hyperlink>
                            <w:r w:rsidR="00F015E7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Sim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010FB" id="مربع نص 292" o:spid="_x0000_s1068" type="#_x0000_t202" style="position:absolute;margin-left:330.8pt;margin-top:347.95pt;width:181.4pt;height:22.65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" filled="f" stroked="f" strokeweight=".5pt">
                <v:textbox>
                  <w:txbxContent>
                    <w:p w14:paraId="2053C5A8" w14:textId="77777777" w:rsidR="00F015E7" w:rsidRPr="003B22BF" w:rsidRDefault="00AB7004" w:rsidP="00F015E7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hyperlink r:id="rId10" w:history="1">
                        <w:r w:rsidR="00F015E7">
                          <w:rPr>
                            <w:rFonts w:ascii="Garamond" w:eastAsia="Times New Roman" w:hAnsi="Garamond" w:cs="Times New Roman"/>
                            <w:b/>
                            <w:bCs/>
                            <w:color w:val="272626"/>
                            <w:sz w:val="20"/>
                            <w:szCs w:val="18"/>
                          </w:rPr>
                          <w:t>Computer</w:t>
                        </w:r>
                      </w:hyperlink>
                      <w:r w:rsidR="00F015E7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Simulation</w:t>
                      </w:r>
                    </w:p>
                  </w:txbxContent>
                </v:textbox>
              </v:shape>
            </w:pict>
          </mc:Fallback>
        </mc:AlternateContent>
      </w:r>
      <w:r w:rsidR="00F015E7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22D632E8" wp14:editId="0E6BB445">
                <wp:simplePos x="0" y="0"/>
                <wp:positionH relativeFrom="column">
                  <wp:posOffset>4069080</wp:posOffset>
                </wp:positionH>
                <wp:positionV relativeFrom="paragraph">
                  <wp:posOffset>4501320</wp:posOffset>
                </wp:positionV>
                <wp:extent cx="112395" cy="102870"/>
                <wp:effectExtent l="0" t="0" r="20955" b="11430"/>
                <wp:wrapNone/>
                <wp:docPr id="291" name="شكل بيضاوي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6D8A5C" id="شكل بيضاوي 291" o:spid="_x0000_s1026" style="position:absolute;margin-left:320.4pt;margin-top:354.45pt;width:8.85pt;height:8.1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" fillcolor="#5b9bd5 [3204]" strokecolor="#1f4d78 [1604]" strokeweight="1pt">
                <v:stroke joinstyle="miter"/>
              </v:oval>
            </w:pict>
          </mc:Fallback>
        </mc:AlternateContent>
      </w:r>
      <w:r w:rsidR="00F015E7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54EF6134" wp14:editId="7E70F32F">
                <wp:simplePos x="0" y="0"/>
                <wp:positionH relativeFrom="column">
                  <wp:posOffset>4208145</wp:posOffset>
                </wp:positionH>
                <wp:positionV relativeFrom="paragraph">
                  <wp:posOffset>4250250</wp:posOffset>
                </wp:positionV>
                <wp:extent cx="2303780" cy="287655"/>
                <wp:effectExtent l="0" t="0" r="0" b="0"/>
                <wp:wrapNone/>
                <wp:docPr id="290" name="مربع نص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EE7C27" w14:textId="77777777" w:rsidR="003B22BF" w:rsidRPr="00F015E7" w:rsidRDefault="003B22BF" w:rsidP="003B22BF">
                            <w:pP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</w:pPr>
                            <w:r w:rsidRPr="00F015E7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Creating</w:t>
                            </w:r>
                            <w:r w:rsidR="00726DEE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an</w:t>
                            </w:r>
                            <w:r w:rsidRPr="00F015E7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IOT </w:t>
                            </w:r>
                            <w:r w:rsidR="00F015E7" w:rsidRPr="00F015E7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F6134" id="مربع نص 290" o:spid="_x0000_s1069" type="#_x0000_t202" style="position:absolute;margin-left:331.35pt;margin-top:334.65pt;width:181.4pt;height:22.65pt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" filled="f" stroked="f" strokeweight=".5pt">
                <v:textbox>
                  <w:txbxContent>
                    <w:p w14:paraId="4EEE7C27" w14:textId="77777777" w:rsidR="003B22BF" w:rsidRPr="00F015E7" w:rsidRDefault="003B22BF" w:rsidP="003B22BF">
                      <w:pP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</w:pPr>
                      <w:r w:rsidRPr="00F015E7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Creating</w:t>
                      </w:r>
                      <w:r w:rsidR="00726DEE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an</w:t>
                      </w:r>
                      <w:r w:rsidRPr="00F015E7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IOT </w:t>
                      </w:r>
                      <w:r w:rsidR="00F015E7" w:rsidRPr="00F015E7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system</w:t>
                      </w:r>
                    </w:p>
                  </w:txbxContent>
                </v:textbox>
              </v:shape>
            </w:pict>
          </mc:Fallback>
        </mc:AlternateContent>
      </w:r>
      <w:r w:rsidR="003B22BF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807232" behindDoc="0" locked="0" layoutInCell="1" allowOverlap="1" wp14:anchorId="4E2E5679" wp14:editId="62B8384C">
                <wp:simplePos x="0" y="0"/>
                <wp:positionH relativeFrom="column">
                  <wp:posOffset>4220845</wp:posOffset>
                </wp:positionH>
                <wp:positionV relativeFrom="paragraph">
                  <wp:posOffset>4112260</wp:posOffset>
                </wp:positionV>
                <wp:extent cx="2303780" cy="287655"/>
                <wp:effectExtent l="0" t="0" r="0" b="0"/>
                <wp:wrapNone/>
                <wp:docPr id="288" name="مربع نص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D11C6" w14:textId="77777777" w:rsidR="003B22BF" w:rsidRPr="003B22BF" w:rsidRDefault="00AB7004" w:rsidP="003B22BF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hyperlink r:id="rId11" w:history="1">
                              <w:r w:rsidR="003B22BF" w:rsidRPr="003B22BF">
                                <w:rPr>
                                  <w:rFonts w:ascii="Garamond" w:eastAsia="Times New Roman" w:hAnsi="Garamond" w:cs="Times New Roman"/>
                                  <w:b/>
                                  <w:bCs/>
                                  <w:color w:val="272626"/>
                                  <w:sz w:val="20"/>
                                  <w:szCs w:val="18"/>
                                </w:rPr>
                                <w:t xml:space="preserve">Programming </w:t>
                              </w:r>
                              <w:proofErr w:type="gramStart"/>
                              <w:r w:rsidR="003B22BF" w:rsidRPr="003B22BF">
                                <w:rPr>
                                  <w:rFonts w:ascii="Garamond" w:eastAsia="Times New Roman" w:hAnsi="Garamond" w:cs="Times New Roman"/>
                                  <w:b/>
                                  <w:bCs/>
                                  <w:color w:val="272626"/>
                                  <w:sz w:val="20"/>
                                  <w:szCs w:val="18"/>
                                </w:rPr>
                                <w:t>For</w:t>
                              </w:r>
                              <w:proofErr w:type="gramEnd"/>
                              <w:r w:rsidR="003B22BF" w:rsidRPr="003B22BF">
                                <w:rPr>
                                  <w:rFonts w:ascii="Garamond" w:eastAsia="Times New Roman" w:hAnsi="Garamond" w:cs="Times New Roman"/>
                                  <w:b/>
                                  <w:bCs/>
                                  <w:color w:val="272626"/>
                                  <w:sz w:val="20"/>
                                  <w:szCs w:val="18"/>
                                </w:rPr>
                                <w:t xml:space="preserve"> Engineers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E5679" id="مربع نص 288" o:spid="_x0000_s1070" type="#_x0000_t202" style="position:absolute;margin-left:332.35pt;margin-top:323.8pt;width:181.4pt;height:22.65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" filled="f" stroked="f" strokeweight=".5pt">
                <v:textbox>
                  <w:txbxContent>
                    <w:p w14:paraId="47AD11C6" w14:textId="77777777" w:rsidR="003B22BF" w:rsidRPr="003B22BF" w:rsidRDefault="00AB7004" w:rsidP="003B22BF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hyperlink r:id="rId12" w:history="1">
                        <w:r w:rsidR="003B22BF" w:rsidRPr="003B22BF">
                          <w:rPr>
                            <w:rFonts w:ascii="Garamond" w:eastAsia="Times New Roman" w:hAnsi="Garamond" w:cs="Times New Roman"/>
                            <w:b/>
                            <w:bCs/>
                            <w:color w:val="272626"/>
                            <w:sz w:val="20"/>
                            <w:szCs w:val="18"/>
                          </w:rPr>
                          <w:t xml:space="preserve">Programming </w:t>
                        </w:r>
                        <w:proofErr w:type="gramStart"/>
                        <w:r w:rsidR="003B22BF" w:rsidRPr="003B22BF">
                          <w:rPr>
                            <w:rFonts w:ascii="Garamond" w:eastAsia="Times New Roman" w:hAnsi="Garamond" w:cs="Times New Roman"/>
                            <w:b/>
                            <w:bCs/>
                            <w:color w:val="272626"/>
                            <w:sz w:val="20"/>
                            <w:szCs w:val="18"/>
                          </w:rPr>
                          <w:t>For</w:t>
                        </w:r>
                        <w:proofErr w:type="gramEnd"/>
                        <w:r w:rsidR="003B22BF" w:rsidRPr="003B22BF">
                          <w:rPr>
                            <w:rFonts w:ascii="Garamond" w:eastAsia="Times New Roman" w:hAnsi="Garamond" w:cs="Times New Roman"/>
                            <w:b/>
                            <w:bCs/>
                            <w:color w:val="272626"/>
                            <w:sz w:val="20"/>
                            <w:szCs w:val="18"/>
                          </w:rPr>
                          <w:t xml:space="preserve"> Engineer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3B22BF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04128" behindDoc="0" locked="0" layoutInCell="1" allowOverlap="1" wp14:anchorId="50549B5E" wp14:editId="58D9443B">
                <wp:simplePos x="0" y="0"/>
                <wp:positionH relativeFrom="column">
                  <wp:posOffset>4075430</wp:posOffset>
                </wp:positionH>
                <wp:positionV relativeFrom="paragraph">
                  <wp:posOffset>3850640</wp:posOffset>
                </wp:positionV>
                <wp:extent cx="112395" cy="102870"/>
                <wp:effectExtent l="0" t="0" r="20955" b="11430"/>
                <wp:wrapNone/>
                <wp:docPr id="42" name="شكل بيضاوي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101A0B" id="شكل بيضاوي 42" o:spid="_x0000_s1026" style="position:absolute;margin-left:320.9pt;margin-top:303.2pt;width:8.85pt;height:8.1pt;z-index:25150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" fillcolor="#5b9bd5 [3204]" strokecolor="#1f4d78 [1604]" strokeweight="1pt">
                <v:stroke joinstyle="miter"/>
              </v:oval>
            </w:pict>
          </mc:Fallback>
        </mc:AlternateContent>
      </w:r>
      <w:r w:rsidR="00DE0C2D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06176" behindDoc="0" locked="0" layoutInCell="1" allowOverlap="1" wp14:anchorId="221B7888" wp14:editId="12EBBEDE">
                <wp:simplePos x="0" y="0"/>
                <wp:positionH relativeFrom="column">
                  <wp:posOffset>4206875</wp:posOffset>
                </wp:positionH>
                <wp:positionV relativeFrom="paragraph">
                  <wp:posOffset>3809365</wp:posOffset>
                </wp:positionV>
                <wp:extent cx="2303780" cy="287655"/>
                <wp:effectExtent l="0" t="0" r="0" b="0"/>
                <wp:wrapNone/>
                <wp:docPr id="43" name="مربع نص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69ED7" w14:textId="77777777" w:rsidR="00BD6AA2" w:rsidRPr="00ED2BEA" w:rsidRDefault="00DE0C2D" w:rsidP="003B22BF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Thermodynami</w:t>
                            </w:r>
                            <w:r w:rsidR="003B22BF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B7888" id="مربع نص 43" o:spid="_x0000_s1071" type="#_x0000_t202" style="position:absolute;margin-left:331.25pt;margin-top:299.95pt;width:181.4pt;height:22.65pt;z-index:25150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" filled="f" stroked="f" strokeweight=".5pt">
                <v:textbox>
                  <w:txbxContent>
                    <w:p w14:paraId="07C69ED7" w14:textId="77777777" w:rsidR="00BD6AA2" w:rsidRPr="00ED2BEA" w:rsidRDefault="00DE0C2D" w:rsidP="003B22BF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Thermodynami</w:t>
                      </w:r>
                      <w:r w:rsidR="003B22BF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DE0C2D" w:rsidRPr="009E7EF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92896" behindDoc="0" locked="0" layoutInCell="1" allowOverlap="1" wp14:anchorId="79060CBB" wp14:editId="78236A13">
                <wp:simplePos x="0" y="0"/>
                <wp:positionH relativeFrom="column">
                  <wp:posOffset>2957635</wp:posOffset>
                </wp:positionH>
                <wp:positionV relativeFrom="paragraph">
                  <wp:posOffset>3608705</wp:posOffset>
                </wp:positionV>
                <wp:extent cx="1273810" cy="287655"/>
                <wp:effectExtent l="0" t="0" r="0" b="0"/>
                <wp:wrapNone/>
                <wp:docPr id="28" name="مربع نص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8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4FF762" w14:textId="77777777" w:rsidR="009E7EF0" w:rsidRPr="0033736A" w:rsidRDefault="00DE0C2D" w:rsidP="009E7EF0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60CBB" id="مربع نص 28" o:spid="_x0000_s1072" type="#_x0000_t202" style="position:absolute;margin-left:232.9pt;margin-top:284.15pt;width:100.3pt;height:22.65pt;z-index:25179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" filled="f" stroked="f" strokeweight=".5pt">
                <v:textbox>
                  <w:txbxContent>
                    <w:p w14:paraId="474FF762" w14:textId="77777777" w:rsidR="009E7EF0" w:rsidRPr="0033736A" w:rsidRDefault="00DE0C2D" w:rsidP="009E7EF0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>
                        <w:rPr>
                          <w:rFonts w:ascii="Garamond" w:hAnsi="Garamond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DE0C2D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500032" behindDoc="0" locked="0" layoutInCell="1" allowOverlap="1" wp14:anchorId="01A95CC2" wp14:editId="595829B5">
                <wp:simplePos x="0" y="0"/>
                <wp:positionH relativeFrom="column">
                  <wp:posOffset>4079240</wp:posOffset>
                </wp:positionH>
                <wp:positionV relativeFrom="paragraph">
                  <wp:posOffset>2891155</wp:posOffset>
                </wp:positionV>
                <wp:extent cx="3700780" cy="0"/>
                <wp:effectExtent l="0" t="0" r="13970" b="19050"/>
                <wp:wrapNone/>
                <wp:docPr id="37" name="رابط مستقيم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078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6308CD" id="رابط مستقيم 37" o:spid="_x0000_s1026" style="position:absolute;z-index:25150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1.2pt,227.65pt" to="612.6pt,2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" strokecolor="#272626" strokeweight=".5pt">
                <v:stroke joinstyle="miter"/>
              </v:line>
            </w:pict>
          </mc:Fallback>
        </mc:AlternateContent>
      </w:r>
      <w:r w:rsidR="00DE0C2D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65216" behindDoc="0" locked="0" layoutInCell="1" allowOverlap="1" wp14:anchorId="2644FD8B" wp14:editId="3FBF74F2">
                <wp:simplePos x="0" y="0"/>
                <wp:positionH relativeFrom="column">
                  <wp:posOffset>2942590</wp:posOffset>
                </wp:positionH>
                <wp:positionV relativeFrom="paragraph">
                  <wp:posOffset>1995805</wp:posOffset>
                </wp:positionV>
                <wp:extent cx="1907540" cy="395605"/>
                <wp:effectExtent l="0" t="0" r="0" b="4445"/>
                <wp:wrapNone/>
                <wp:docPr id="13" name="مربع نص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7540" cy="395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D4A67F" w14:textId="77777777" w:rsidR="00BD6AA2" w:rsidRPr="0033736A" w:rsidRDefault="00BD6AA2" w:rsidP="004E52E3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4E52E3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H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ONORS</w:t>
                            </w:r>
                            <w:r w:rsidRPr="004E52E3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&amp; 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4FD8B" id="مربع نص 13" o:spid="_x0000_s1073" type="#_x0000_t202" style="position:absolute;margin-left:231.7pt;margin-top:157.15pt;width:150.2pt;height:31.15pt;z-index:25146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" filled="f" stroked="f" strokeweight=".5pt">
                <v:textbox>
                  <w:txbxContent>
                    <w:p w14:paraId="5BD4A67F" w14:textId="77777777" w:rsidR="00BD6AA2" w:rsidRPr="0033736A" w:rsidRDefault="00BD6AA2" w:rsidP="004E52E3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4E52E3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H</w:t>
                      </w:r>
                      <w:r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ONORS</w:t>
                      </w:r>
                      <w:r w:rsidRPr="004E52E3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&amp; AWARDS</w:t>
                      </w:r>
                    </w:p>
                  </w:txbxContent>
                </v:textbox>
              </v:shape>
            </w:pict>
          </mc:Fallback>
        </mc:AlternateContent>
      </w:r>
      <w:r w:rsidR="00DE0C2D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97984" behindDoc="0" locked="0" layoutInCell="1" allowOverlap="1" wp14:anchorId="2EF62B47" wp14:editId="34E70195">
                <wp:simplePos x="0" y="0"/>
                <wp:positionH relativeFrom="column">
                  <wp:posOffset>2934775</wp:posOffset>
                </wp:positionH>
                <wp:positionV relativeFrom="paragraph">
                  <wp:posOffset>2738120</wp:posOffset>
                </wp:positionV>
                <wp:extent cx="1273810" cy="287655"/>
                <wp:effectExtent l="0" t="0" r="0" b="0"/>
                <wp:wrapNone/>
                <wp:docPr id="36" name="مربع نص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381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AE501D" w14:textId="77777777" w:rsidR="00BD6AA2" w:rsidRPr="0033736A" w:rsidRDefault="001118D3" w:rsidP="00D77BFC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1118D3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62B47" id="مربع نص 36" o:spid="_x0000_s1074" type="#_x0000_t202" style="position:absolute;margin-left:231.1pt;margin-top:215.6pt;width:100.3pt;height:22.65pt;z-index:25149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" filled="f" stroked="f" strokeweight=".5pt">
                <v:textbox>
                  <w:txbxContent>
                    <w:p w14:paraId="24AE501D" w14:textId="77777777" w:rsidR="00BD6AA2" w:rsidRPr="0033736A" w:rsidRDefault="001118D3" w:rsidP="00D77BFC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1118D3">
                        <w:rPr>
                          <w:rFonts w:ascii="Garamond" w:hAnsi="Garamond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DE0C2D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67264" behindDoc="0" locked="0" layoutInCell="1" allowOverlap="1" wp14:anchorId="1D349336" wp14:editId="05004F8B">
                <wp:simplePos x="0" y="0"/>
                <wp:positionH relativeFrom="column">
                  <wp:posOffset>4787900</wp:posOffset>
                </wp:positionH>
                <wp:positionV relativeFrom="paragraph">
                  <wp:posOffset>2143760</wp:posOffset>
                </wp:positionV>
                <wp:extent cx="2978150" cy="0"/>
                <wp:effectExtent l="0" t="0" r="12700" b="19050"/>
                <wp:wrapNone/>
                <wp:docPr id="15" name="رابط مستقيم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81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B4AB42" id="رابط مستقيم 15" o:spid="_x0000_s1026" style="position:absolute;z-index:251467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7pt,168.8pt" to="611.5pt,16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" strokecolor="#272626" strokeweight=".5pt">
                <v:stroke joinstyle="miter"/>
              </v:lin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52928" behindDoc="0" locked="0" layoutInCell="1" allowOverlap="1" wp14:anchorId="77F84190" wp14:editId="09F828C0">
                <wp:simplePos x="0" y="0"/>
                <wp:positionH relativeFrom="column">
                  <wp:posOffset>4126035</wp:posOffset>
                </wp:positionH>
                <wp:positionV relativeFrom="paragraph">
                  <wp:posOffset>1141046</wp:posOffset>
                </wp:positionV>
                <wp:extent cx="8303" cy="851535"/>
                <wp:effectExtent l="0" t="0" r="29845" b="24765"/>
                <wp:wrapNone/>
                <wp:docPr id="8" name="رابط مستقيم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03" cy="851535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EC229C" id="رابط مستقيم 8" o:spid="_x0000_s1026" style="position:absolute;flip:x;z-index:25145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.9pt,89.85pt" to="325.55pt,15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" strokecolor="#272626" strokeweight=".5pt">
                <v:stroke joinstyle="miter"/>
              </v:lin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104015E9" wp14:editId="05953C0D">
                <wp:simplePos x="0" y="0"/>
                <wp:positionH relativeFrom="column">
                  <wp:posOffset>4134338</wp:posOffset>
                </wp:positionH>
                <wp:positionV relativeFrom="paragraph">
                  <wp:posOffset>3016738</wp:posOffset>
                </wp:positionV>
                <wp:extent cx="0" cy="570328"/>
                <wp:effectExtent l="0" t="0" r="19050" b="20320"/>
                <wp:wrapNone/>
                <wp:docPr id="2" name="رابط مستقيم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0328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7795D0" id="رابط مستقيم 2" o:spid="_x0000_s1026" style="position:absolute;z-index:25178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55pt,237.55pt" to="325.55pt,28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" strokecolor="#272626" strokeweight=".5pt">
                <v:stroke joinstyle="miter"/>
              </v:lin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95936" behindDoc="0" locked="0" layoutInCell="1" allowOverlap="1" wp14:anchorId="492D7F3C" wp14:editId="717709B2">
                <wp:simplePos x="0" y="0"/>
                <wp:positionH relativeFrom="column">
                  <wp:posOffset>4246245</wp:posOffset>
                </wp:positionH>
                <wp:positionV relativeFrom="paragraph">
                  <wp:posOffset>3115750</wp:posOffset>
                </wp:positionV>
                <wp:extent cx="2303780" cy="484505"/>
                <wp:effectExtent l="0" t="0" r="0" b="0"/>
                <wp:wrapNone/>
                <wp:docPr id="31" name="مربع نص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780" cy="484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70D54" w14:textId="77777777" w:rsidR="00BD6AA2" w:rsidRPr="003244BC" w:rsidRDefault="009E7EF0" w:rsidP="005E2BD5">
                            <w:pPr>
                              <w:jc w:val="both"/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Worked </w:t>
                            </w:r>
                            <w:proofErr w:type="gramStart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In</w:t>
                            </w:r>
                            <w:proofErr w:type="gramEnd"/>
                            <w:r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E2BD5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Publicity Department of Engineering We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D7F3C" id="مربع نص 31" o:spid="_x0000_s1075" type="#_x0000_t202" style="position:absolute;margin-left:334.35pt;margin-top:245.35pt;width:181.4pt;height:38.15pt;z-index:25149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" filled="f" stroked="f" strokeweight=".5pt">
                <v:textbox>
                  <w:txbxContent>
                    <w:p w14:paraId="29070D54" w14:textId="77777777" w:rsidR="00BD6AA2" w:rsidRPr="003244BC" w:rsidRDefault="009E7EF0" w:rsidP="005E2BD5">
                      <w:pPr>
                        <w:jc w:val="both"/>
                        <w:rPr>
                          <w:color w:val="272626"/>
                          <w:sz w:val="18"/>
                          <w:szCs w:val="18"/>
                        </w:rPr>
                      </w:pPr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Worked </w:t>
                      </w:r>
                      <w:proofErr w:type="gramStart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In</w:t>
                      </w:r>
                      <w:proofErr w:type="gramEnd"/>
                      <w:r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  <w:r w:rsidR="005E2BD5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Publicity Department of Engineering Week</w:t>
                      </w:r>
                    </w:p>
                  </w:txbxContent>
                </v:textbox>
              </v:shap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93888" behindDoc="0" locked="0" layoutInCell="1" allowOverlap="1" wp14:anchorId="7EBBD6E4" wp14:editId="072FD1F5">
                <wp:simplePos x="0" y="0"/>
                <wp:positionH relativeFrom="column">
                  <wp:posOffset>4240725</wp:posOffset>
                </wp:positionH>
                <wp:positionV relativeFrom="paragraph">
                  <wp:posOffset>2972435</wp:posOffset>
                </wp:positionV>
                <wp:extent cx="2987675" cy="287655"/>
                <wp:effectExtent l="0" t="0" r="0" b="0"/>
                <wp:wrapNone/>
                <wp:docPr id="30" name="مربع نص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767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8AF737" w14:textId="77777777" w:rsidR="00BD6AA2" w:rsidRPr="000340B4" w:rsidRDefault="000340B4" w:rsidP="004E52E3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Institution </w:t>
                            </w:r>
                            <w:proofErr w:type="gramStart"/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Of</w:t>
                            </w:r>
                            <w:proofErr w:type="gramEnd"/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Engineers,</w:t>
                            </w:r>
                            <w:r>
                              <w:rPr>
                                <w:rFonts w:ascii="Arial" w:hAnsi="Arial" w:cs="Arial"/>
                                <w:sz w:val="36"/>
                                <w:szCs w:val="36"/>
                                <w:shd w:val="clear" w:color="auto" w:fill="FFFFFF"/>
                              </w:rPr>
                              <w:t xml:space="preserve"> </w:t>
                            </w:r>
                            <w:r w:rsidRPr="000340B4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Malays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BD6E4" id="مربع نص 30" o:spid="_x0000_s1076" type="#_x0000_t202" style="position:absolute;margin-left:333.9pt;margin-top:234.05pt;width:235.25pt;height:22.65pt;z-index:25149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" filled="f" stroked="f" strokeweight=".5pt">
                <v:textbox>
                  <w:txbxContent>
                    <w:p w14:paraId="558AF737" w14:textId="77777777" w:rsidR="00BD6AA2" w:rsidRPr="000340B4" w:rsidRDefault="000340B4" w:rsidP="004E52E3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Institution </w:t>
                      </w:r>
                      <w:proofErr w:type="gramStart"/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Of</w:t>
                      </w:r>
                      <w:proofErr w:type="gramEnd"/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Engineers,</w:t>
                      </w:r>
                      <w:r>
                        <w:rPr>
                          <w:rFonts w:ascii="Arial" w:hAnsi="Arial" w:cs="Arial"/>
                          <w:sz w:val="36"/>
                          <w:szCs w:val="36"/>
                          <w:shd w:val="clear" w:color="auto" w:fill="FFFFFF"/>
                        </w:rPr>
                        <w:t xml:space="preserve"> </w:t>
                      </w:r>
                      <w:r w:rsidRPr="000340B4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Malaysia</w:t>
                      </w:r>
                    </w:p>
                  </w:txbxContent>
                </v:textbox>
              </v:shap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5096517C" wp14:editId="31C0E5B4">
                <wp:simplePos x="0" y="0"/>
                <wp:positionH relativeFrom="column">
                  <wp:posOffset>4076700</wp:posOffset>
                </wp:positionH>
                <wp:positionV relativeFrom="paragraph">
                  <wp:posOffset>3026410</wp:posOffset>
                </wp:positionV>
                <wp:extent cx="112395" cy="102870"/>
                <wp:effectExtent l="0" t="0" r="20955" b="11430"/>
                <wp:wrapNone/>
                <wp:docPr id="27" name="شكل بيضاو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D3BC02" id="شكل بيضاوي 27" o:spid="_x0000_s1026" style="position:absolute;margin-left:321pt;margin-top:238.3pt;width:8.85pt;height:8.1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" fillcolor="#5b9bd5 [3204]" strokecolor="#1f4d78 [1604]" strokeweight="1pt">
                <v:stroke joinstyle="miter"/>
              </v:oval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69312" behindDoc="0" locked="0" layoutInCell="1" allowOverlap="1" wp14:anchorId="5038F432" wp14:editId="33FCF8C8">
                <wp:simplePos x="0" y="0"/>
                <wp:positionH relativeFrom="column">
                  <wp:posOffset>4134338</wp:posOffset>
                </wp:positionH>
                <wp:positionV relativeFrom="paragraph">
                  <wp:posOffset>2321169</wp:posOffset>
                </wp:positionV>
                <wp:extent cx="441" cy="406400"/>
                <wp:effectExtent l="0" t="0" r="19050" b="12700"/>
                <wp:wrapNone/>
                <wp:docPr id="16" name="رابط مستقيم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" cy="40640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6546BF" id="رابط مستقيم 16" o:spid="_x0000_s1026" style="position:absolute;flip:x;z-index:25146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55pt,182.75pt" to="325.6pt,2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" strokecolor="#272626" strokeweight=".5pt">
                <v:stroke joinstyle="miter"/>
              </v:line>
            </w:pict>
          </mc:Fallback>
        </mc:AlternateContent>
      </w:r>
      <w:r w:rsidR="00A74B42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0AE0E99A" wp14:editId="716E5D5C">
                <wp:simplePos x="0" y="0"/>
                <wp:positionH relativeFrom="column">
                  <wp:posOffset>4076700</wp:posOffset>
                </wp:positionH>
                <wp:positionV relativeFrom="paragraph">
                  <wp:posOffset>1721485</wp:posOffset>
                </wp:positionV>
                <wp:extent cx="112395" cy="102870"/>
                <wp:effectExtent l="0" t="0" r="20955" b="11430"/>
                <wp:wrapNone/>
                <wp:docPr id="4" name="شكل بيضاو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78649C" id="شكل بيضاوي 4" o:spid="_x0000_s1026" style="position:absolute;margin-left:321pt;margin-top:135.55pt;width:8.85pt;height:8.1pt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" fillcolor="#5b9bd5 [3204]" strokecolor="#1f4d78 [1604]" strokeweight="1pt">
                <v:stroke joinstyle="miter"/>
              </v:oval>
            </w:pict>
          </mc:Fallback>
        </mc:AlternateContent>
      </w:r>
      <w:r w:rsidR="001118D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83648" behindDoc="0" locked="0" layoutInCell="1" allowOverlap="1" wp14:anchorId="320076E7" wp14:editId="56DE45B9">
                <wp:simplePos x="0" y="0"/>
                <wp:positionH relativeFrom="column">
                  <wp:posOffset>4269740</wp:posOffset>
                </wp:positionH>
                <wp:positionV relativeFrom="paragraph">
                  <wp:posOffset>2399030</wp:posOffset>
                </wp:positionV>
                <wp:extent cx="2483485" cy="395605"/>
                <wp:effectExtent l="0" t="0" r="0" b="4445"/>
                <wp:wrapNone/>
                <wp:docPr id="23" name="مربع نص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3485" cy="395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9B426" w14:textId="77777777" w:rsidR="00BD6AA2" w:rsidRPr="003244BC" w:rsidRDefault="00BD6AA2" w:rsidP="004938A6">
                            <w:pPr>
                              <w:rPr>
                                <w:color w:val="272626"/>
                                <w:sz w:val="18"/>
                                <w:szCs w:val="18"/>
                              </w:rPr>
                            </w:pPr>
                            <w:r w:rsidRPr="004E52E3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Received </w:t>
                            </w:r>
                            <w:r w:rsidR="004938A6" w:rsidRPr="004938A6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</w:rPr>
                              <w:t>5</w:t>
                            </w:r>
                            <w:r w:rsidR="00166121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Dean’s List</w:t>
                            </w:r>
                            <w:r w:rsidR="000340B4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certificate</w:t>
                            </w:r>
                            <w:r w:rsidR="004938A6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s</w:t>
                            </w:r>
                            <w:r w:rsidR="000340B4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i</w:t>
                            </w:r>
                            <w:r w:rsidR="00166121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n</w:t>
                            </w:r>
                            <w:r w:rsidRPr="004E52E3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66121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>Mechatronics</w:t>
                            </w:r>
                            <w:r w:rsidRPr="004E52E3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076E7" id="مربع نص 23" o:spid="_x0000_s1077" type="#_x0000_t202" style="position:absolute;margin-left:336.2pt;margin-top:188.9pt;width:195.55pt;height:31.15pt;z-index:25148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" filled="f" stroked="f" strokeweight=".5pt">
                <v:textbox>
                  <w:txbxContent>
                    <w:p w14:paraId="2179B426" w14:textId="77777777" w:rsidR="00BD6AA2" w:rsidRPr="003244BC" w:rsidRDefault="00BD6AA2" w:rsidP="004938A6">
                      <w:pPr>
                        <w:rPr>
                          <w:color w:val="272626"/>
                          <w:sz w:val="18"/>
                          <w:szCs w:val="18"/>
                        </w:rPr>
                      </w:pPr>
                      <w:r w:rsidRPr="004E52E3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Received </w:t>
                      </w:r>
                      <w:r w:rsidR="004938A6" w:rsidRPr="004938A6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</w:rPr>
                        <w:t>5</w:t>
                      </w:r>
                      <w:r w:rsidR="00166121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Dean’s List</w:t>
                      </w:r>
                      <w:r w:rsidR="000340B4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certificate</w:t>
                      </w:r>
                      <w:r w:rsidR="004938A6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s</w:t>
                      </w:r>
                      <w:r w:rsidR="000340B4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i</w:t>
                      </w:r>
                      <w:r w:rsidR="00166121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n</w:t>
                      </w:r>
                      <w:r w:rsidRPr="004E52E3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  <w:r w:rsidR="00166121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>Mechatronics</w:t>
                      </w:r>
                      <w:r w:rsidRPr="004E52E3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Engineering</w:t>
                      </w:r>
                    </w:p>
                  </w:txbxContent>
                </v:textbox>
              </v:shape>
            </w:pict>
          </mc:Fallback>
        </mc:AlternateContent>
      </w:r>
      <w:r w:rsidR="001118D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81600" behindDoc="0" locked="0" layoutInCell="1" allowOverlap="1" wp14:anchorId="2825A0D3" wp14:editId="46979798">
                <wp:simplePos x="0" y="0"/>
                <wp:positionH relativeFrom="column">
                  <wp:posOffset>4264025</wp:posOffset>
                </wp:positionH>
                <wp:positionV relativeFrom="paragraph">
                  <wp:posOffset>2266315</wp:posOffset>
                </wp:positionV>
                <wp:extent cx="1752600" cy="287655"/>
                <wp:effectExtent l="0" t="0" r="0" b="0"/>
                <wp:wrapNone/>
                <wp:docPr id="22" name="مربع نص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27B96" w14:textId="77777777" w:rsidR="00166121" w:rsidRDefault="00166121" w:rsidP="00166121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4B7612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University Malaysia Pahang</w:t>
                            </w:r>
                          </w:p>
                          <w:p w14:paraId="4BFBDEEA" w14:textId="77777777" w:rsidR="00BD6AA2" w:rsidRPr="00ED2BEA" w:rsidRDefault="00BD6AA2" w:rsidP="00ED2BEA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5A0D3" id="مربع نص 22" o:spid="_x0000_s1078" type="#_x0000_t202" style="position:absolute;margin-left:335.75pt;margin-top:178.45pt;width:138pt;height:22.65pt;z-index:25148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" filled="f" stroked="f" strokeweight=".5pt">
                <v:textbox>
                  <w:txbxContent>
                    <w:p w14:paraId="1D727B96" w14:textId="77777777" w:rsidR="00166121" w:rsidRDefault="00166121" w:rsidP="00166121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4B7612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University Malaysia Pahang</w:t>
                      </w:r>
                    </w:p>
                    <w:p w14:paraId="4BFBDEEA" w14:textId="77777777" w:rsidR="00BD6AA2" w:rsidRPr="00ED2BEA" w:rsidRDefault="00BD6AA2" w:rsidP="00ED2BEA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118D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471360" behindDoc="0" locked="0" layoutInCell="1" allowOverlap="1" wp14:anchorId="409F6CFF" wp14:editId="719D3C7D">
                <wp:simplePos x="0" y="0"/>
                <wp:positionH relativeFrom="column">
                  <wp:posOffset>4076700</wp:posOffset>
                </wp:positionH>
                <wp:positionV relativeFrom="paragraph">
                  <wp:posOffset>2319460</wp:posOffset>
                </wp:positionV>
                <wp:extent cx="112395" cy="102870"/>
                <wp:effectExtent l="0" t="0" r="20955" b="11430"/>
                <wp:wrapNone/>
                <wp:docPr id="17" name="شكل بيضاو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13DDEE" id="شكل بيضاوي 17" o:spid="_x0000_s1026" style="position:absolute;margin-left:321pt;margin-top:182.65pt;width:8.85pt;height:8.1pt;z-index:25147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" fillcolor="#5b9bd5 [3204]" strokecolor="#1f4d78 [1604]" strokeweight="1pt">
                <v:stroke joinstyle="miter"/>
              </v:oval>
            </w:pict>
          </mc:Fallback>
        </mc:AlternateContent>
      </w:r>
      <w:r w:rsidR="001118D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8986C7" wp14:editId="082148E2">
                <wp:simplePos x="0" y="0"/>
                <wp:positionH relativeFrom="column">
                  <wp:posOffset>4258945</wp:posOffset>
                </wp:positionH>
                <wp:positionV relativeFrom="paragraph">
                  <wp:posOffset>1086290</wp:posOffset>
                </wp:positionV>
                <wp:extent cx="3446145" cy="287655"/>
                <wp:effectExtent l="0" t="0" r="0" b="0"/>
                <wp:wrapNone/>
                <wp:docPr id="11" name="مربع نص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614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315CC4" w14:textId="77777777" w:rsidR="00BD6AA2" w:rsidRDefault="004B7612" w:rsidP="00ED2BEA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r w:rsidRPr="004B7612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University Malaysia Pahang</w:t>
                            </w:r>
                            <w:r w:rsidR="001F325F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, Pekan , Pahang</w:t>
                            </w:r>
                            <w:r w:rsidR="00E67FCC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, Malaysia</w:t>
                            </w:r>
                          </w:p>
                          <w:p w14:paraId="2EC0722B" w14:textId="77777777" w:rsidR="004B7612" w:rsidRPr="00ED2BEA" w:rsidRDefault="004B7612" w:rsidP="00ED2BEA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UUniversity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986C7" id="مربع نص 11" o:spid="_x0000_s1079" type="#_x0000_t202" style="position:absolute;margin-left:335.35pt;margin-top:85.55pt;width:271.35pt;height:22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" filled="f" stroked="f" strokeweight=".5pt">
                <v:textbox>
                  <w:txbxContent>
                    <w:p w14:paraId="06315CC4" w14:textId="77777777" w:rsidR="00BD6AA2" w:rsidRDefault="004B7612" w:rsidP="00ED2BEA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r w:rsidRPr="004B7612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University Malaysia Pahang</w:t>
                      </w:r>
                      <w:r w:rsidR="001F325F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, Pekan , Pahang</w:t>
                      </w:r>
                      <w:r w:rsidR="00E67FCC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, Malaysia</w:t>
                      </w:r>
                    </w:p>
                    <w:p w14:paraId="2EC0722B" w14:textId="77777777" w:rsidR="004B7612" w:rsidRPr="00ED2BEA" w:rsidRDefault="004B7612" w:rsidP="00ED2BEA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proofErr w:type="spellStart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UUniversity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18D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B276AA" wp14:editId="5D7F3617">
                <wp:simplePos x="0" y="0"/>
                <wp:positionH relativeFrom="column">
                  <wp:posOffset>4076700</wp:posOffset>
                </wp:positionH>
                <wp:positionV relativeFrom="paragraph">
                  <wp:posOffset>1143195</wp:posOffset>
                </wp:positionV>
                <wp:extent cx="112395" cy="102870"/>
                <wp:effectExtent l="0" t="0" r="20955" b="11430"/>
                <wp:wrapNone/>
                <wp:docPr id="9" name="شكل بيضاو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028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3A623A" id="شكل بيضاوي 9" o:spid="_x0000_s1026" style="position:absolute;margin-left:321pt;margin-top:90pt;width:8.85pt;height:8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" fillcolor="#5b9bd5 [3204]" strokecolor="#1f4d78 [1604]" strokeweight="1pt">
                <v:stroke joinstyle="miter"/>
              </v:oval>
            </w:pict>
          </mc:Fallback>
        </mc:AlternateContent>
      </w:r>
      <w:r w:rsidR="00E24E6A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44B047E" wp14:editId="7CF84470">
                <wp:simplePos x="0" y="0"/>
                <wp:positionH relativeFrom="column">
                  <wp:posOffset>4262120</wp:posOffset>
                </wp:positionH>
                <wp:positionV relativeFrom="paragraph">
                  <wp:posOffset>1819910</wp:posOffset>
                </wp:positionV>
                <wp:extent cx="2483485" cy="273050"/>
                <wp:effectExtent l="0" t="0" r="0" b="0"/>
                <wp:wrapNone/>
                <wp:docPr id="14" name="مربع نص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3485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165C1" w14:textId="77777777" w:rsidR="00EB6568" w:rsidRPr="005964AF" w:rsidRDefault="005964AF" w:rsidP="00EB6568">
                            <w:pPr>
                              <w:jc w:val="both"/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</w:pPr>
                            <w:r w:rsidRPr="005964AF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Receiving a certificate with </w:t>
                            </w:r>
                            <w:r w:rsidRPr="00C86E4E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18"/>
                                <w:szCs w:val="18"/>
                              </w:rPr>
                              <w:t>98.24%</w:t>
                            </w:r>
                            <w:r w:rsidRPr="005964AF">
                              <w:rPr>
                                <w:rFonts w:ascii="Garamond" w:eastAsia="Times New Roman" w:hAnsi="Garamond" w:cs="Times New Roman"/>
                                <w:color w:val="27262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B047E" id="مربع نص 14" o:spid="_x0000_s1080" type="#_x0000_t202" style="position:absolute;margin-left:335.6pt;margin-top:143.3pt;width:195.55pt;height:21.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" filled="f" stroked="f" strokeweight=".5pt">
                <v:textbox>
                  <w:txbxContent>
                    <w:p w14:paraId="226165C1" w14:textId="77777777" w:rsidR="00EB6568" w:rsidRPr="005964AF" w:rsidRDefault="005964AF" w:rsidP="00EB6568">
                      <w:pPr>
                        <w:jc w:val="both"/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</w:pPr>
                      <w:r w:rsidRPr="005964AF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Receiving a certificate with </w:t>
                      </w:r>
                      <w:r w:rsidRPr="00C86E4E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18"/>
                          <w:szCs w:val="18"/>
                        </w:rPr>
                        <w:t>98.24%</w:t>
                      </w:r>
                      <w:r w:rsidRPr="005964AF">
                        <w:rPr>
                          <w:rFonts w:ascii="Garamond" w:eastAsia="Times New Roman" w:hAnsi="Garamond" w:cs="Times New Roman"/>
                          <w:color w:val="272626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24E6A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B6687D4" wp14:editId="0775B5B2">
                <wp:simplePos x="0" y="0"/>
                <wp:positionH relativeFrom="column">
                  <wp:posOffset>4258945</wp:posOffset>
                </wp:positionH>
                <wp:positionV relativeFrom="paragraph">
                  <wp:posOffset>1652270</wp:posOffset>
                </wp:positionV>
                <wp:extent cx="3313430" cy="237490"/>
                <wp:effectExtent l="0" t="0" r="0" b="0"/>
                <wp:wrapNone/>
                <wp:docPr id="6" name="مربع نص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343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73E21" w14:textId="77777777" w:rsidR="00EB6568" w:rsidRPr="00ED2BEA" w:rsidRDefault="00EB6568" w:rsidP="00EB6568">
                            <w:pP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A</w:t>
                            </w:r>
                            <w:r w:rsidRPr="00EB6568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lima</w:t>
                            </w:r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ma</w:t>
                            </w:r>
                            <w:proofErr w:type="spellEnd"/>
                            <w:r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 xml:space="preserve"> Abdullah Bin Saud High School </w:t>
                            </w:r>
                            <w:r w:rsidR="001F325F">
                              <w:rPr>
                                <w:rFonts w:ascii="Garamond" w:eastAsia="Times New Roman" w:hAnsi="Garamond" w:cs="Times New Roman"/>
                                <w:b/>
                                <w:bCs/>
                                <w:color w:val="272626"/>
                                <w:sz w:val="20"/>
                                <w:szCs w:val="18"/>
                              </w:rPr>
                              <w:t>, Jeddah , K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687D4" id="مربع نص 6" o:spid="_x0000_s1081" type="#_x0000_t202" style="position:absolute;margin-left:335.35pt;margin-top:130.1pt;width:260.9pt;height:18.7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" filled="f" stroked="f" strokeweight=".5pt">
                <v:textbox>
                  <w:txbxContent>
                    <w:p w14:paraId="68473E21" w14:textId="77777777" w:rsidR="00EB6568" w:rsidRPr="00ED2BEA" w:rsidRDefault="00EB6568" w:rsidP="00EB6568">
                      <w:pP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</w:pPr>
                      <w:proofErr w:type="spellStart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A</w:t>
                      </w:r>
                      <w:r w:rsidRPr="00EB6568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lima</w:t>
                      </w:r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ma</w:t>
                      </w:r>
                      <w:proofErr w:type="spellEnd"/>
                      <w:r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 xml:space="preserve"> Abdullah Bin Saud High School </w:t>
                      </w:r>
                      <w:r w:rsidR="001F325F">
                        <w:rPr>
                          <w:rFonts w:ascii="Garamond" w:eastAsia="Times New Roman" w:hAnsi="Garamond" w:cs="Times New Roman"/>
                          <w:b/>
                          <w:bCs/>
                          <w:color w:val="272626"/>
                          <w:sz w:val="20"/>
                          <w:szCs w:val="18"/>
                        </w:rPr>
                        <w:t>, Jeddah , KSA</w:t>
                      </w:r>
                    </w:p>
                  </w:txbxContent>
                </v:textbox>
              </v:shape>
            </w:pict>
          </mc:Fallback>
        </mc:AlternateContent>
      </w:r>
      <w:r w:rsidR="00405A1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C833CC" wp14:editId="2077F38D">
                <wp:simplePos x="0" y="0"/>
                <wp:positionH relativeFrom="column">
                  <wp:posOffset>4161155</wp:posOffset>
                </wp:positionH>
                <wp:positionV relativeFrom="paragraph">
                  <wp:posOffset>1000760</wp:posOffset>
                </wp:positionV>
                <wp:extent cx="3599815" cy="0"/>
                <wp:effectExtent l="0" t="0" r="19685" b="19050"/>
                <wp:wrapNone/>
                <wp:docPr id="7" name="رابط مستقيم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981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27262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341FF1" id="رابط مستقيم 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7.65pt,78.8pt" to="611.1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" strokecolor="#272626" strokeweight=".5pt">
                <v:stroke joinstyle="miter"/>
              </v:line>
            </w:pict>
          </mc:Fallback>
        </mc:AlternateContent>
      </w:r>
      <w:r w:rsidR="00405A13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C724EA" wp14:editId="56E003CB">
                <wp:simplePos x="0" y="0"/>
                <wp:positionH relativeFrom="column">
                  <wp:posOffset>2945130</wp:posOffset>
                </wp:positionH>
                <wp:positionV relativeFrom="paragraph">
                  <wp:posOffset>851340</wp:posOffset>
                </wp:positionV>
                <wp:extent cx="1619885" cy="395605"/>
                <wp:effectExtent l="0" t="0" r="0" b="4445"/>
                <wp:wrapNone/>
                <wp:docPr id="5" name="مربع نص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885" cy="395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96D71" w14:textId="77777777" w:rsidR="00BD6AA2" w:rsidRPr="0033736A" w:rsidRDefault="00BD6AA2">
                            <w:pPr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D4291D">
                              <w:rPr>
                                <w:rFonts w:ascii="Garamond" w:eastAsia="Times New Roman" w:hAnsi="Garamond" w:cs="Times New Roman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724EA" id="مربع نص 5" o:spid="_x0000_s1082" type="#_x0000_t202" style="position:absolute;margin-left:231.9pt;margin-top:67.05pt;width:127.55pt;height:31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" filled="f" stroked="f" strokeweight=".5pt">
                <v:textbox>
                  <w:txbxContent>
                    <w:p w14:paraId="51696D71" w14:textId="77777777" w:rsidR="00BD6AA2" w:rsidRPr="0033736A" w:rsidRDefault="00BD6AA2">
                      <w:pPr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D4291D">
                        <w:rPr>
                          <w:rFonts w:ascii="Garamond" w:eastAsia="Times New Roman" w:hAnsi="Garamond" w:cs="Times New Roman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E669CA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AFE53F7" wp14:editId="39E8270A">
                <wp:simplePos x="0" y="0"/>
                <wp:positionH relativeFrom="column">
                  <wp:posOffset>2514599</wp:posOffset>
                </wp:positionH>
                <wp:positionV relativeFrom="paragraph">
                  <wp:posOffset>495300</wp:posOffset>
                </wp:positionV>
                <wp:extent cx="3514725" cy="410210"/>
                <wp:effectExtent l="0" t="0" r="0" b="0"/>
                <wp:wrapNone/>
                <wp:docPr id="88" name="مربع نص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410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E1579D" w14:textId="77777777" w:rsidR="00466DBE" w:rsidRPr="00466DBE" w:rsidRDefault="00E669CA">
                            <w:pPr>
                              <w:rPr>
                                <w:rFonts w:ascii="Garamond" w:hAnsi="Garamond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sz w:val="36"/>
                                <w:szCs w:val="36"/>
                              </w:rPr>
                              <w:t>MECHATRONICS</w:t>
                            </w:r>
                            <w:r w:rsidR="00466DBE" w:rsidRPr="00466DBE">
                              <w:rPr>
                                <w:rFonts w:ascii="Garamond" w:hAnsi="Garamond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FE53F7" id="مربع نص 88" o:spid="_x0000_s1083" type="#_x0000_t202" style="position:absolute;margin-left:198pt;margin-top:39pt;width:276.75pt;height:32.3pt;z-index:251769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" filled="f" stroked="f" strokeweight=".5pt">
                <v:textbox>
                  <w:txbxContent>
                    <w:p w14:paraId="77E1579D" w14:textId="77777777" w:rsidR="00466DBE" w:rsidRPr="00466DBE" w:rsidRDefault="00E669CA">
                      <w:pPr>
                        <w:rPr>
                          <w:rFonts w:ascii="Garamond" w:hAnsi="Garamond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sz w:val="36"/>
                          <w:szCs w:val="36"/>
                        </w:rPr>
                        <w:t>MECHATRONICS</w:t>
                      </w:r>
                      <w:r w:rsidR="00466DBE" w:rsidRPr="00466DBE">
                        <w:rPr>
                          <w:rFonts w:ascii="Garamond" w:hAnsi="Garamond"/>
                          <w:b/>
                          <w:bCs/>
                          <w:sz w:val="36"/>
                          <w:szCs w:val="36"/>
                        </w:rPr>
                        <w:t xml:space="preserve"> ENGINEER</w:t>
                      </w:r>
                    </w:p>
                  </w:txbxContent>
                </v:textbox>
              </v:shape>
            </w:pict>
          </mc:Fallback>
        </mc:AlternateContent>
      </w:r>
      <w:r w:rsidR="00466DBE" w:rsidRPr="0038432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2E6B4C" wp14:editId="01D71316">
                <wp:simplePos x="0" y="0"/>
                <wp:positionH relativeFrom="column">
                  <wp:posOffset>2514600</wp:posOffset>
                </wp:positionH>
                <wp:positionV relativeFrom="paragraph">
                  <wp:posOffset>41910</wp:posOffset>
                </wp:positionV>
                <wp:extent cx="5003377" cy="508000"/>
                <wp:effectExtent l="0" t="0" r="0" b="6350"/>
                <wp:wrapNone/>
                <wp:docPr id="3" name="مربع ن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3377" cy="508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A75A41" w14:textId="77777777" w:rsidR="00BD6AA2" w:rsidRPr="00466DBE" w:rsidRDefault="00E669CA" w:rsidP="003F7F77">
                            <w:pPr>
                              <w:pStyle w:val="Name"/>
                              <w:tabs>
                                <w:tab w:val="left" w:pos="7938"/>
                              </w:tabs>
                              <w:spacing w:after="120" w:line="240" w:lineRule="auto"/>
                              <w:rPr>
                                <w:rFonts w:ascii="Garamond" w:hAnsi="Garamond"/>
                                <w:b/>
                                <w:bCs/>
                                <w:color w:val="629BA4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629BA4"/>
                                <w:sz w:val="48"/>
                                <w:szCs w:val="48"/>
                              </w:rPr>
                              <w:t>Abdulaziz</w:t>
                            </w:r>
                            <w:r w:rsidR="00BD6AA2" w:rsidRPr="00466DBE">
                              <w:rPr>
                                <w:rFonts w:ascii="Garamond" w:hAnsi="Garamond"/>
                                <w:b/>
                                <w:bCs/>
                                <w:color w:val="629BA4"/>
                                <w:sz w:val="48"/>
                                <w:szCs w:val="48"/>
                              </w:rPr>
                              <w:t xml:space="preserve"> Salman</w:t>
                            </w:r>
                          </w:p>
                          <w:p w14:paraId="573E4063" w14:textId="77777777" w:rsidR="00BD6AA2" w:rsidRDefault="00BD6AA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E6B4C" id="مربع نص 3" o:spid="_x0000_s1084" type="#_x0000_t202" style="position:absolute;margin-left:198pt;margin-top:3.3pt;width:393.95pt;height:4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" filled="f" stroked="f" strokeweight=".5pt">
                <v:textbox>
                  <w:txbxContent>
                    <w:p w14:paraId="48A75A41" w14:textId="77777777" w:rsidR="00BD6AA2" w:rsidRPr="00466DBE" w:rsidRDefault="00E669CA" w:rsidP="003F7F77">
                      <w:pPr>
                        <w:pStyle w:val="Name"/>
                        <w:tabs>
                          <w:tab w:val="left" w:pos="7938"/>
                        </w:tabs>
                        <w:spacing w:after="120" w:line="240" w:lineRule="auto"/>
                        <w:rPr>
                          <w:rFonts w:ascii="Garamond" w:hAnsi="Garamond"/>
                          <w:b/>
                          <w:bCs/>
                          <w:color w:val="629BA4"/>
                          <w:sz w:val="48"/>
                          <w:szCs w:val="48"/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629BA4"/>
                          <w:sz w:val="48"/>
                          <w:szCs w:val="48"/>
                        </w:rPr>
                        <w:t>Abdulaziz</w:t>
                      </w:r>
                      <w:r w:rsidR="00BD6AA2" w:rsidRPr="00466DBE">
                        <w:rPr>
                          <w:rFonts w:ascii="Garamond" w:hAnsi="Garamond"/>
                          <w:b/>
                          <w:bCs/>
                          <w:color w:val="629BA4"/>
                          <w:sz w:val="48"/>
                          <w:szCs w:val="48"/>
                        </w:rPr>
                        <w:t xml:space="preserve"> Salman</w:t>
                      </w:r>
                    </w:p>
                    <w:p w14:paraId="573E4063" w14:textId="77777777" w:rsidR="00BD6AA2" w:rsidRDefault="00BD6AA2"/>
                  </w:txbxContent>
                </v:textbox>
              </v:shape>
            </w:pict>
          </mc:Fallback>
        </mc:AlternateContent>
      </w:r>
    </w:p>
    <w:sectPr w:rsidR="00EB493E" w:rsidRPr="0038432E" w:rsidSect="003F7F77">
      <w:pgSz w:w="12240" w:h="15840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7303656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9.6pt;height:7.8pt;visibility:visible;mso-wrap-style:square" o:bullet="t">
        <v:imagedata r:id="rId1" o:title=""/>
      </v:shape>
    </w:pict>
  </w:numPicBullet>
  <w:abstractNum w:abstractNumId="0" w15:restartNumberingAfterBreak="0">
    <w:nsid w:val="0D93774E"/>
    <w:multiLevelType w:val="hybridMultilevel"/>
    <w:tmpl w:val="E070BDDC"/>
    <w:lvl w:ilvl="0" w:tplc="1470839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44D23"/>
    <w:multiLevelType w:val="hybridMultilevel"/>
    <w:tmpl w:val="0CE85DC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021C25"/>
    <w:multiLevelType w:val="hybridMultilevel"/>
    <w:tmpl w:val="46720324"/>
    <w:lvl w:ilvl="0" w:tplc="14708394">
      <w:start w:val="1"/>
      <w:numFmt w:val="bullet"/>
      <w:lvlText w:val=""/>
      <w:lvlPicBulletId w:val="0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78C4F5E"/>
    <w:multiLevelType w:val="hybridMultilevel"/>
    <w:tmpl w:val="1F80CD8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5913753"/>
    <w:multiLevelType w:val="hybridMultilevel"/>
    <w:tmpl w:val="67F461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D7355"/>
    <w:multiLevelType w:val="hybridMultilevel"/>
    <w:tmpl w:val="D8442092"/>
    <w:lvl w:ilvl="0" w:tplc="4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3F8B6715"/>
    <w:multiLevelType w:val="hybridMultilevel"/>
    <w:tmpl w:val="B2DAFE2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 w15:restartNumberingAfterBreak="0">
    <w:nsid w:val="47567BCA"/>
    <w:multiLevelType w:val="hybridMultilevel"/>
    <w:tmpl w:val="A4303F98"/>
    <w:lvl w:ilvl="0" w:tplc="4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4EBD6642"/>
    <w:multiLevelType w:val="hybridMultilevel"/>
    <w:tmpl w:val="F4B0B23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4ED6240E"/>
    <w:multiLevelType w:val="hybridMultilevel"/>
    <w:tmpl w:val="8A2647DC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0" w15:restartNumberingAfterBreak="0">
    <w:nsid w:val="56693CDB"/>
    <w:multiLevelType w:val="hybridMultilevel"/>
    <w:tmpl w:val="D1F41E34"/>
    <w:lvl w:ilvl="0" w:tplc="14708394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5963733F"/>
    <w:multiLevelType w:val="hybridMultilevel"/>
    <w:tmpl w:val="02F4C8CE"/>
    <w:lvl w:ilvl="0" w:tplc="1470839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F6884"/>
    <w:multiLevelType w:val="hybridMultilevel"/>
    <w:tmpl w:val="99FCF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7A562B"/>
    <w:multiLevelType w:val="hybridMultilevel"/>
    <w:tmpl w:val="5FBE5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1"/>
  </w:num>
  <w:num w:numId="5">
    <w:abstractNumId w:val="3"/>
  </w:num>
  <w:num w:numId="6">
    <w:abstractNumId w:val="8"/>
  </w:num>
  <w:num w:numId="7">
    <w:abstractNumId w:val="4"/>
  </w:num>
  <w:num w:numId="8">
    <w:abstractNumId w:val="11"/>
  </w:num>
  <w:num w:numId="9">
    <w:abstractNumId w:val="10"/>
  </w:num>
  <w:num w:numId="10">
    <w:abstractNumId w:val="6"/>
  </w:num>
  <w:num w:numId="11">
    <w:abstractNumId w:val="9"/>
  </w:num>
  <w:num w:numId="12">
    <w:abstractNumId w:val="2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Y0N7awNDSxNDNT0lEKTi0uzszPAykwrAUAnWI11SwAAAA="/>
  </w:docVars>
  <w:rsids>
    <w:rsidRoot w:val="00CE73CA"/>
    <w:rsid w:val="0002132E"/>
    <w:rsid w:val="0002444C"/>
    <w:rsid w:val="000340B4"/>
    <w:rsid w:val="000628E5"/>
    <w:rsid w:val="00081492"/>
    <w:rsid w:val="000E14BF"/>
    <w:rsid w:val="000F3DE7"/>
    <w:rsid w:val="0010178C"/>
    <w:rsid w:val="0011006C"/>
    <w:rsid w:val="001118D3"/>
    <w:rsid w:val="0013150D"/>
    <w:rsid w:val="00166121"/>
    <w:rsid w:val="001868B5"/>
    <w:rsid w:val="001E064A"/>
    <w:rsid w:val="001E5F97"/>
    <w:rsid w:val="001F325F"/>
    <w:rsid w:val="002149D4"/>
    <w:rsid w:val="00231847"/>
    <w:rsid w:val="00236F59"/>
    <w:rsid w:val="00275C5E"/>
    <w:rsid w:val="002A507B"/>
    <w:rsid w:val="002B77FB"/>
    <w:rsid w:val="00304F71"/>
    <w:rsid w:val="003100B7"/>
    <w:rsid w:val="003144F4"/>
    <w:rsid w:val="003244BC"/>
    <w:rsid w:val="0033736A"/>
    <w:rsid w:val="00357CCE"/>
    <w:rsid w:val="00364674"/>
    <w:rsid w:val="0038369D"/>
    <w:rsid w:val="0038432E"/>
    <w:rsid w:val="003B22BF"/>
    <w:rsid w:val="003B4A14"/>
    <w:rsid w:val="003E6C3B"/>
    <w:rsid w:val="003F7F77"/>
    <w:rsid w:val="00405A13"/>
    <w:rsid w:val="00446673"/>
    <w:rsid w:val="004640AF"/>
    <w:rsid w:val="00466DBE"/>
    <w:rsid w:val="00476188"/>
    <w:rsid w:val="004875AE"/>
    <w:rsid w:val="004938A6"/>
    <w:rsid w:val="004A5B02"/>
    <w:rsid w:val="004B7612"/>
    <w:rsid w:val="004C5035"/>
    <w:rsid w:val="004D1813"/>
    <w:rsid w:val="004D59AE"/>
    <w:rsid w:val="004E52E3"/>
    <w:rsid w:val="00507717"/>
    <w:rsid w:val="00571D5F"/>
    <w:rsid w:val="00587B1F"/>
    <w:rsid w:val="00587B9B"/>
    <w:rsid w:val="005964AF"/>
    <w:rsid w:val="005C5249"/>
    <w:rsid w:val="005E2BD5"/>
    <w:rsid w:val="00622B17"/>
    <w:rsid w:val="0066065D"/>
    <w:rsid w:val="00665023"/>
    <w:rsid w:val="00667A94"/>
    <w:rsid w:val="00684D64"/>
    <w:rsid w:val="006B583E"/>
    <w:rsid w:val="00703433"/>
    <w:rsid w:val="007160CA"/>
    <w:rsid w:val="00726DEE"/>
    <w:rsid w:val="007913B2"/>
    <w:rsid w:val="007B2D14"/>
    <w:rsid w:val="007B6A83"/>
    <w:rsid w:val="007D0F80"/>
    <w:rsid w:val="00831C81"/>
    <w:rsid w:val="00841C06"/>
    <w:rsid w:val="00860211"/>
    <w:rsid w:val="00881D45"/>
    <w:rsid w:val="00887760"/>
    <w:rsid w:val="00894619"/>
    <w:rsid w:val="00901703"/>
    <w:rsid w:val="00924ED4"/>
    <w:rsid w:val="00967F58"/>
    <w:rsid w:val="00977244"/>
    <w:rsid w:val="009826A4"/>
    <w:rsid w:val="00991F74"/>
    <w:rsid w:val="009E524C"/>
    <w:rsid w:val="009E7EF0"/>
    <w:rsid w:val="009F4FB7"/>
    <w:rsid w:val="00A25E1C"/>
    <w:rsid w:val="00A703E7"/>
    <w:rsid w:val="00A70FD6"/>
    <w:rsid w:val="00A74B42"/>
    <w:rsid w:val="00A7526D"/>
    <w:rsid w:val="00A8350E"/>
    <w:rsid w:val="00A91E8F"/>
    <w:rsid w:val="00A96888"/>
    <w:rsid w:val="00AB7004"/>
    <w:rsid w:val="00B24B9E"/>
    <w:rsid w:val="00B32D2C"/>
    <w:rsid w:val="00B43148"/>
    <w:rsid w:val="00B74A21"/>
    <w:rsid w:val="00BB7D46"/>
    <w:rsid w:val="00BD04A4"/>
    <w:rsid w:val="00BD2536"/>
    <w:rsid w:val="00BD6AA2"/>
    <w:rsid w:val="00BE22A5"/>
    <w:rsid w:val="00BF20A5"/>
    <w:rsid w:val="00C23C66"/>
    <w:rsid w:val="00C446A8"/>
    <w:rsid w:val="00C86E4E"/>
    <w:rsid w:val="00CB111E"/>
    <w:rsid w:val="00CD6A89"/>
    <w:rsid w:val="00CE73CA"/>
    <w:rsid w:val="00CF53E6"/>
    <w:rsid w:val="00D203FE"/>
    <w:rsid w:val="00D36E55"/>
    <w:rsid w:val="00D4291D"/>
    <w:rsid w:val="00D77BFC"/>
    <w:rsid w:val="00DE0C2D"/>
    <w:rsid w:val="00DF0121"/>
    <w:rsid w:val="00E03B75"/>
    <w:rsid w:val="00E24E6A"/>
    <w:rsid w:val="00E5583E"/>
    <w:rsid w:val="00E6656A"/>
    <w:rsid w:val="00E669CA"/>
    <w:rsid w:val="00E67FCC"/>
    <w:rsid w:val="00E7571E"/>
    <w:rsid w:val="00E80917"/>
    <w:rsid w:val="00EB493E"/>
    <w:rsid w:val="00EB6568"/>
    <w:rsid w:val="00EC6E58"/>
    <w:rsid w:val="00ED2BEA"/>
    <w:rsid w:val="00EF23D4"/>
    <w:rsid w:val="00F015E7"/>
    <w:rsid w:val="00F602A2"/>
    <w:rsid w:val="00F635C8"/>
    <w:rsid w:val="00FA2B9A"/>
    <w:rsid w:val="00FC7B6D"/>
    <w:rsid w:val="00FF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626C1"/>
  <w15:docId w15:val="{62C3BE72-1CD2-47DD-909A-18070879B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Normal"/>
    <w:qFormat/>
    <w:rsid w:val="003F7F77"/>
    <w:pPr>
      <w:spacing w:before="60" w:after="440" w:line="240" w:lineRule="atLeast"/>
      <w:jc w:val="center"/>
    </w:pPr>
    <w:rPr>
      <w:rFonts w:eastAsia="Times New Roman" w:cs="Times New Roman"/>
      <w:caps/>
      <w:spacing w:val="80"/>
      <w:sz w:val="44"/>
      <w:szCs w:val="20"/>
    </w:rPr>
  </w:style>
  <w:style w:type="paragraph" w:styleId="ListParagraph">
    <w:name w:val="List Paragraph"/>
    <w:basedOn w:val="Normal"/>
    <w:uiPriority w:val="34"/>
    <w:qFormat/>
    <w:rsid w:val="00DF01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6888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7618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7F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FCC"/>
    <w:rPr>
      <w:rFonts w:ascii="Tahoma" w:hAnsi="Tahoma" w:cs="Tahoma"/>
      <w:sz w:val="16"/>
      <w:szCs w:val="16"/>
    </w:rPr>
  </w:style>
  <w:style w:type="character" w:customStyle="1" w:styleId="sr-only">
    <w:name w:val="sr-only"/>
    <w:basedOn w:val="DefaultParagraphFont"/>
    <w:rsid w:val="003B22BF"/>
  </w:style>
  <w:style w:type="character" w:styleId="UnresolvedMention">
    <w:name w:val="Unresolved Mention"/>
    <w:basedOn w:val="DefaultParagraphFont"/>
    <w:uiPriority w:val="99"/>
    <w:semiHidden/>
    <w:unhideWhenUsed/>
    <w:rsid w:val="00E558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ziz.alhaj25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ziz.alhaj25@gmail.com" TargetMode="External"/><Relationship Id="rId12" Type="http://schemas.openxmlformats.org/officeDocument/2006/relationships/hyperlink" Target="https://kalam.ump.edu.my/course/view.php?id=142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kalam.ump.edu.my/course/view.php?id=14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kalam.ump.edu.my/course/view.php?id=14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alam.ump.edu.my/course/view.php?id=1423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FA28BA-8A3A-4581-9C0B-F42266F5F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8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rahman Salman</dc:creator>
  <cp:lastModifiedBy>33339</cp:lastModifiedBy>
  <cp:revision>14</cp:revision>
  <cp:lastPrinted>2021-02-10T09:36:00Z</cp:lastPrinted>
  <dcterms:created xsi:type="dcterms:W3CDTF">2020-01-27T10:26:00Z</dcterms:created>
  <dcterms:modified xsi:type="dcterms:W3CDTF">2021-02-13T01:56:00Z</dcterms:modified>
</cp:coreProperties>
</file>